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91A3C4" w14:textId="48560710" w:rsidR="005B664D" w:rsidRPr="00235E8F" w:rsidRDefault="007E227B" w:rsidP="008E6B93">
      <w:pPr>
        <w:rPr>
          <w:rFonts w:ascii="Arial" w:hAnsi="Arial" w:cs="Arial"/>
          <w:lang w:eastAsia="et-EE"/>
        </w:rPr>
      </w:pPr>
      <w:bookmarkStart w:id="0" w:name="_Hlk95829747"/>
      <w:bookmarkEnd w:id="0"/>
      <w:r w:rsidRPr="00235E8F">
        <w:rPr>
          <w:rFonts w:ascii="Arial" w:hAnsi="Arial" w:cs="Arial"/>
          <w:lang w:eastAsia="et-EE"/>
        </w:rPr>
        <w:t xml:space="preserve"> </w:t>
      </w:r>
      <w:r w:rsidR="00AC51D5" w:rsidRPr="00235E8F">
        <w:rPr>
          <w:rFonts w:ascii="Arial" w:hAnsi="Arial" w:cs="Arial"/>
          <w:noProof/>
          <w:lang w:eastAsia="et-EE"/>
        </w:rPr>
        <w:drawing>
          <wp:inline distT="0" distB="0" distL="0" distR="0" wp14:anchorId="3660D762" wp14:editId="13610233">
            <wp:extent cx="5753100" cy="809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5EF29" w14:textId="6DD46026" w:rsidR="00861DBB" w:rsidRDefault="000B2333" w:rsidP="000B2333">
      <w:pPr>
        <w:jc w:val="left"/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Title of the Paper: Example </w:t>
      </w:r>
      <w:r w:rsidR="00F9293D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Teaching Notes</w:t>
      </w:r>
      <w:r w:rsidR="00B70D54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: for a </w:t>
      </w:r>
      <w:r w:rsidR="005D70A9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Case Study </w:t>
      </w:r>
      <w:r w:rsidR="00AC51D5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for Arete</w:t>
      </w:r>
      <w:r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Journal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21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pt</w:t>
      </w:r>
      <w:r w:rsidR="00EF4F2A" w:rsidRPr="00235E8F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)</w:t>
      </w:r>
    </w:p>
    <w:p w14:paraId="650F6CA4" w14:textId="77777777" w:rsidR="00235E8F" w:rsidRPr="00235E8F" w:rsidRDefault="00235E8F" w:rsidP="000B2333">
      <w:pPr>
        <w:jc w:val="left"/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</w:pPr>
    </w:p>
    <w:p w14:paraId="1972E36C" w14:textId="60748F6C" w:rsidR="00235E8F" w:rsidRPr="00CE3657" w:rsidRDefault="00A3088C" w:rsidP="00235E8F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Jennie Mitchell, Ph.D.</w:t>
      </w:r>
    </w:p>
    <w:p w14:paraId="678B6ACB" w14:textId="7DE31D2F" w:rsidR="00235E8F" w:rsidRPr="00CE3657" w:rsidRDefault="00A3088C" w:rsidP="00235E8F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Emerita Professor, Saint Mary-of-the-Woods College, Indiana, USA</w:t>
      </w:r>
      <w:r w:rsidR="00235E8F">
        <w:rPr>
          <w:rFonts w:ascii="Arial" w:hAnsi="Arial" w:cs="Arial"/>
          <w:bCs/>
          <w:i/>
          <w:iCs/>
          <w:sz w:val="24"/>
          <w:szCs w:val="24"/>
          <w:lang w:eastAsia="et-EE"/>
        </w:rPr>
        <w:t xml:space="preserve"> </w:t>
      </w:r>
    </w:p>
    <w:p w14:paraId="6A8CCF4D" w14:textId="77777777" w:rsidR="00235E8F" w:rsidRPr="00CE3657" w:rsidRDefault="00235E8F" w:rsidP="00235E8F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2</w:t>
      </w:r>
    </w:p>
    <w:p w14:paraId="36F9A9D8" w14:textId="77777777" w:rsidR="00235E8F" w:rsidRPr="00CE3657" w:rsidRDefault="00235E8F" w:rsidP="00235E8F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22F59A63" w14:textId="77777777" w:rsidR="00235E8F" w:rsidRPr="00CE3657" w:rsidRDefault="00235E8F" w:rsidP="00235E8F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3</w:t>
      </w:r>
    </w:p>
    <w:p w14:paraId="4330966A" w14:textId="77777777" w:rsidR="00235E8F" w:rsidRPr="00CE3657" w:rsidRDefault="00235E8F" w:rsidP="00235E8F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3D84B017" w14:textId="77777777" w:rsidR="000B2333" w:rsidRPr="00235E8F" w:rsidRDefault="000B2333" w:rsidP="000B2333">
      <w:pPr>
        <w:jc w:val="left"/>
        <w:rPr>
          <w:rFonts w:ascii="Arial" w:hAnsi="Arial" w:cs="Arial"/>
        </w:rPr>
      </w:pPr>
    </w:p>
    <w:p w14:paraId="2664450A" w14:textId="237C2B20" w:rsidR="000B2333" w:rsidRPr="00235E8F" w:rsidRDefault="00A3088C" w:rsidP="000B2333">
      <w:pPr>
        <w:rPr>
          <w:rFonts w:ascii="Arial" w:hAnsi="Arial" w:cs="Arial"/>
          <w:i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E2D09E3" wp14:editId="64EB6DCA">
            <wp:simplePos x="0" y="0"/>
            <wp:positionH relativeFrom="margin">
              <wp:posOffset>-481330</wp:posOffset>
            </wp:positionH>
            <wp:positionV relativeFrom="paragraph">
              <wp:posOffset>173990</wp:posOffset>
            </wp:positionV>
            <wp:extent cx="6590665" cy="5105400"/>
            <wp:effectExtent l="0" t="0" r="635" b="0"/>
            <wp:wrapNone/>
            <wp:docPr id="1673910795" name="image1.png" descr="A white surface with blue and green colo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10795" name="image1.png" descr="A white surface with blue and green color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2257" cy="5122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B94C93" w14:textId="7D61941E" w:rsidR="004E13B2" w:rsidRPr="00235E8F" w:rsidRDefault="004E13B2" w:rsidP="008E6B93">
      <w:pPr>
        <w:rPr>
          <w:rFonts w:ascii="Arial" w:hAnsi="Arial" w:cs="Arial"/>
        </w:rPr>
      </w:pPr>
    </w:p>
    <w:p w14:paraId="32BB893B" w14:textId="5249DD4C" w:rsidR="00E6621D" w:rsidRPr="00235E8F" w:rsidRDefault="0036054A" w:rsidP="00B13788">
      <w:pPr>
        <w:pStyle w:val="Heading1"/>
        <w:rPr>
          <w:rFonts w:ascii="Arial" w:hAnsi="Arial" w:cs="Arial"/>
        </w:rPr>
      </w:pPr>
      <w:r w:rsidRPr="00235E8F">
        <w:rPr>
          <w:rFonts w:ascii="Arial" w:hAnsi="Arial" w:cs="Arial"/>
        </w:rPr>
        <w:t xml:space="preserve">Abstract </w:t>
      </w:r>
      <w:r w:rsidR="00EF4F2A" w:rsidRPr="00235E8F">
        <w:rPr>
          <w:rFonts w:ascii="Arial" w:hAnsi="Arial" w:cs="Arial"/>
        </w:rPr>
        <w:t>(</w:t>
      </w:r>
      <w:r w:rsidR="00235E8F">
        <w:rPr>
          <w:rFonts w:ascii="Arial" w:hAnsi="Arial" w:cs="Arial"/>
        </w:rPr>
        <w:t>Arial</w:t>
      </w:r>
      <w:r w:rsidR="00BB4CCF">
        <w:rPr>
          <w:rFonts w:ascii="Arial" w:hAnsi="Arial" w:cs="Arial"/>
        </w:rPr>
        <w:t>,</w:t>
      </w:r>
      <w:r w:rsidR="00EF4F2A" w:rsidRPr="00235E8F">
        <w:rPr>
          <w:rFonts w:ascii="Arial" w:hAnsi="Arial" w:cs="Arial"/>
        </w:rPr>
        <w:t xml:space="preserve"> Bold</w:t>
      </w:r>
      <w:r w:rsidR="00BB4CCF">
        <w:rPr>
          <w:rFonts w:ascii="Arial" w:hAnsi="Arial" w:cs="Arial"/>
        </w:rPr>
        <w:t>,</w:t>
      </w:r>
      <w:r w:rsidR="00EF4F2A" w:rsidRPr="00235E8F">
        <w:rPr>
          <w:rFonts w:ascii="Arial" w:hAnsi="Arial" w:cs="Arial"/>
        </w:rPr>
        <w:t xml:space="preserve"> 16</w:t>
      </w:r>
      <w:r w:rsidR="00BB4CCF">
        <w:rPr>
          <w:rFonts w:ascii="Arial" w:hAnsi="Arial" w:cs="Arial"/>
        </w:rPr>
        <w:t>pt</w:t>
      </w:r>
      <w:r w:rsidR="00EF4F2A" w:rsidRPr="00235E8F">
        <w:rPr>
          <w:rFonts w:ascii="Arial" w:hAnsi="Arial" w:cs="Arial"/>
        </w:rPr>
        <w:t>)</w:t>
      </w:r>
    </w:p>
    <w:p w14:paraId="5F8C7094" w14:textId="77777777" w:rsidR="00B13788" w:rsidRPr="00235E8F" w:rsidRDefault="00B13788" w:rsidP="00B13788">
      <w:pPr>
        <w:rPr>
          <w:rFonts w:ascii="Arial" w:hAnsi="Arial" w:cs="Arial"/>
          <w:sz w:val="10"/>
          <w:szCs w:val="10"/>
          <w:lang w:eastAsia="et-EE"/>
        </w:rPr>
      </w:pPr>
    </w:p>
    <w:p w14:paraId="29C7B6EF" w14:textId="506B0E2B" w:rsidR="003707D0" w:rsidRPr="00235E8F" w:rsidRDefault="003707D0" w:rsidP="008E6B93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b/>
          <w:color w:val="3A6598"/>
          <w:sz w:val="24"/>
          <w:szCs w:val="24"/>
        </w:rPr>
        <w:t>Background:</w:t>
      </w:r>
      <w:r w:rsidRPr="00235E8F">
        <w:rPr>
          <w:rFonts w:ascii="Arial" w:hAnsi="Arial" w:cs="Arial"/>
          <w:b/>
          <w:sz w:val="24"/>
          <w:szCs w:val="24"/>
        </w:rPr>
        <w:t xml:space="preserve"> </w:t>
      </w:r>
      <w:r w:rsidR="00B0173D">
        <w:rPr>
          <w:rFonts w:ascii="Arial" w:hAnsi="Arial" w:cs="Arial"/>
          <w:sz w:val="24"/>
          <w:szCs w:val="24"/>
        </w:rPr>
        <w:t>The abstract</w:t>
      </w:r>
      <w:r w:rsidR="007951BC" w:rsidRPr="00E51037">
        <w:rPr>
          <w:rFonts w:ascii="Arial" w:hAnsi="Arial" w:cs="Arial"/>
          <w:sz w:val="24"/>
          <w:szCs w:val="24"/>
        </w:rPr>
        <w:t xml:space="preserve"> should be</w:t>
      </w:r>
      <w:r w:rsidR="007951BC">
        <w:rPr>
          <w:rFonts w:ascii="Arial" w:hAnsi="Arial" w:cs="Arial"/>
          <w:sz w:val="24"/>
          <w:szCs w:val="24"/>
        </w:rPr>
        <w:t xml:space="preserve"> </w:t>
      </w:r>
      <w:r w:rsidR="007951BC" w:rsidRPr="00E51037">
        <w:rPr>
          <w:rFonts w:ascii="Arial" w:hAnsi="Arial" w:cs="Arial"/>
          <w:sz w:val="24"/>
          <w:szCs w:val="24"/>
        </w:rPr>
        <w:t>250</w:t>
      </w:r>
      <w:r w:rsidR="007951BC">
        <w:rPr>
          <w:rFonts w:ascii="Arial" w:hAnsi="Arial" w:cs="Arial"/>
          <w:sz w:val="24"/>
          <w:szCs w:val="24"/>
        </w:rPr>
        <w:t xml:space="preserve"> words maximum</w:t>
      </w:r>
      <w:r w:rsidR="00EF4F2A" w:rsidRPr="00235E8F">
        <w:rPr>
          <w:rFonts w:ascii="Arial" w:hAnsi="Arial" w:cs="Arial"/>
          <w:sz w:val="24"/>
          <w:szCs w:val="24"/>
        </w:rPr>
        <w:t xml:space="preserve">. Background </w:t>
      </w:r>
      <w:r w:rsidR="003E6AB4" w:rsidRPr="00235E8F">
        <w:rPr>
          <w:rFonts w:ascii="Arial" w:hAnsi="Arial" w:cs="Arial"/>
          <w:sz w:val="24"/>
          <w:szCs w:val="24"/>
        </w:rPr>
        <w:t>in 2-3 sentences.</w:t>
      </w:r>
      <w:r w:rsidR="00EF4F2A" w:rsidRPr="00235E8F">
        <w:rPr>
          <w:rFonts w:ascii="Arial" w:hAnsi="Arial" w:cs="Arial"/>
          <w:sz w:val="24"/>
          <w:szCs w:val="24"/>
        </w:rPr>
        <w:t xml:space="preserve"> </w:t>
      </w:r>
      <w:r w:rsidRPr="00235E8F">
        <w:rPr>
          <w:rFonts w:ascii="Arial" w:hAnsi="Arial" w:cs="Arial"/>
          <w:b/>
          <w:color w:val="3A6598"/>
          <w:sz w:val="24"/>
          <w:szCs w:val="24"/>
        </w:rPr>
        <w:t>Objectives</w:t>
      </w:r>
      <w:r w:rsidRPr="00235E8F">
        <w:rPr>
          <w:rFonts w:ascii="Arial" w:hAnsi="Arial" w:cs="Arial"/>
          <w:b/>
          <w:sz w:val="24"/>
          <w:szCs w:val="24"/>
        </w:rPr>
        <w:t>:</w:t>
      </w:r>
      <w:r w:rsidRPr="00235E8F">
        <w:rPr>
          <w:rFonts w:ascii="Arial" w:hAnsi="Arial" w:cs="Arial"/>
          <w:sz w:val="24"/>
          <w:szCs w:val="24"/>
        </w:rPr>
        <w:t xml:space="preserve"> </w:t>
      </w:r>
      <w:r w:rsidR="00EF4F2A" w:rsidRPr="00235E8F">
        <w:rPr>
          <w:rFonts w:ascii="Arial" w:hAnsi="Arial" w:cs="Arial"/>
          <w:sz w:val="24"/>
          <w:szCs w:val="24"/>
        </w:rPr>
        <w:t xml:space="preserve">Objectives </w:t>
      </w:r>
      <w:r w:rsidR="00B0173D">
        <w:rPr>
          <w:rFonts w:ascii="Arial" w:hAnsi="Arial" w:cs="Arial"/>
          <w:sz w:val="24"/>
          <w:szCs w:val="24"/>
        </w:rPr>
        <w:t xml:space="preserve">are </w:t>
      </w:r>
      <w:r w:rsidR="00EF4F2A" w:rsidRPr="00235E8F">
        <w:rPr>
          <w:rFonts w:ascii="Arial" w:hAnsi="Arial" w:cs="Arial"/>
          <w:sz w:val="24"/>
          <w:szCs w:val="24"/>
        </w:rPr>
        <w:t xml:space="preserve">clearly stated in 1-2 sentences. </w:t>
      </w:r>
      <w:r w:rsidR="00CA4D4C" w:rsidRPr="00235E8F">
        <w:rPr>
          <w:rFonts w:ascii="Arial" w:hAnsi="Arial" w:cs="Arial"/>
          <w:b/>
          <w:color w:val="3A6598"/>
          <w:sz w:val="24"/>
          <w:szCs w:val="24"/>
        </w:rPr>
        <w:t>Learning Outcomes</w:t>
      </w:r>
      <w:r w:rsidRPr="00235E8F">
        <w:rPr>
          <w:rFonts w:ascii="Arial" w:hAnsi="Arial" w:cs="Arial"/>
          <w:b/>
          <w:color w:val="3A6598"/>
          <w:sz w:val="24"/>
          <w:szCs w:val="24"/>
        </w:rPr>
        <w:t>:</w:t>
      </w:r>
      <w:r w:rsidRPr="00235E8F">
        <w:rPr>
          <w:rFonts w:ascii="Arial" w:hAnsi="Arial" w:cs="Arial"/>
          <w:b/>
          <w:sz w:val="24"/>
          <w:szCs w:val="24"/>
        </w:rPr>
        <w:t xml:space="preserve"> </w:t>
      </w:r>
      <w:r w:rsidR="00BC4A0C" w:rsidRPr="00235E8F">
        <w:rPr>
          <w:rFonts w:ascii="Arial" w:hAnsi="Arial" w:cs="Arial"/>
          <w:sz w:val="24"/>
          <w:szCs w:val="24"/>
        </w:rPr>
        <w:t xml:space="preserve">What </w:t>
      </w:r>
      <w:r w:rsidR="005B0DC9" w:rsidRPr="00235E8F">
        <w:rPr>
          <w:rFonts w:ascii="Arial" w:hAnsi="Arial" w:cs="Arial"/>
          <w:sz w:val="24"/>
          <w:szCs w:val="24"/>
        </w:rPr>
        <w:t xml:space="preserve">students will </w:t>
      </w:r>
      <w:r w:rsidR="00BC4A0C" w:rsidRPr="00235E8F">
        <w:rPr>
          <w:rFonts w:ascii="Arial" w:hAnsi="Arial" w:cs="Arial"/>
          <w:sz w:val="24"/>
          <w:szCs w:val="24"/>
        </w:rPr>
        <w:t xml:space="preserve">know or be able to do as a result of interacting and completing the case. </w:t>
      </w:r>
      <w:r w:rsidR="00A23C4A" w:rsidRPr="00235E8F">
        <w:rPr>
          <w:rFonts w:ascii="Arial" w:hAnsi="Arial" w:cs="Arial"/>
          <w:sz w:val="24"/>
          <w:szCs w:val="24"/>
        </w:rPr>
        <w:t>E</w:t>
      </w:r>
      <w:r w:rsidR="00EF4F2A" w:rsidRPr="00235E8F">
        <w:rPr>
          <w:rFonts w:ascii="Arial" w:hAnsi="Arial" w:cs="Arial"/>
          <w:sz w:val="24"/>
          <w:szCs w:val="24"/>
        </w:rPr>
        <w:t xml:space="preserve">xplain in 1-2 sentences. </w:t>
      </w:r>
      <w:r w:rsidR="00D14590" w:rsidRPr="00235E8F">
        <w:rPr>
          <w:rFonts w:ascii="Arial" w:hAnsi="Arial" w:cs="Arial"/>
          <w:b/>
          <w:color w:val="3A6598"/>
          <w:sz w:val="24"/>
          <w:szCs w:val="24"/>
        </w:rPr>
        <w:t>Use</w:t>
      </w:r>
      <w:r w:rsidRPr="00235E8F">
        <w:rPr>
          <w:rFonts w:ascii="Arial" w:hAnsi="Arial" w:cs="Arial"/>
          <w:b/>
          <w:color w:val="3A6598"/>
          <w:sz w:val="24"/>
          <w:szCs w:val="24"/>
        </w:rPr>
        <w:t>:</w:t>
      </w:r>
      <w:r w:rsidRPr="00235E8F">
        <w:rPr>
          <w:rFonts w:ascii="Arial" w:hAnsi="Arial" w:cs="Arial"/>
          <w:b/>
          <w:sz w:val="24"/>
          <w:szCs w:val="24"/>
        </w:rPr>
        <w:t xml:space="preserve"> </w:t>
      </w:r>
      <w:r w:rsidR="00EF4F2A" w:rsidRPr="00235E8F">
        <w:rPr>
          <w:rFonts w:ascii="Arial" w:hAnsi="Arial" w:cs="Arial"/>
          <w:sz w:val="24"/>
          <w:szCs w:val="24"/>
        </w:rPr>
        <w:t xml:space="preserve">Results of </w:t>
      </w:r>
      <w:r w:rsidR="00D14590" w:rsidRPr="00235E8F">
        <w:rPr>
          <w:rFonts w:ascii="Arial" w:hAnsi="Arial" w:cs="Arial"/>
          <w:sz w:val="24"/>
          <w:szCs w:val="24"/>
        </w:rPr>
        <w:t>using the case</w:t>
      </w:r>
      <w:r w:rsidR="00EF4F2A" w:rsidRPr="00235E8F">
        <w:rPr>
          <w:rFonts w:ascii="Arial" w:hAnsi="Arial" w:cs="Arial"/>
          <w:sz w:val="24"/>
          <w:szCs w:val="24"/>
        </w:rPr>
        <w:t>.</w:t>
      </w:r>
      <w:r w:rsidR="00235E8F">
        <w:rPr>
          <w:rFonts w:ascii="Arial" w:hAnsi="Arial" w:cs="Arial"/>
          <w:sz w:val="24"/>
          <w:szCs w:val="24"/>
        </w:rPr>
        <w:br/>
      </w:r>
      <w:r w:rsidR="00337027" w:rsidRPr="00235E8F">
        <w:rPr>
          <w:rFonts w:ascii="Arial" w:hAnsi="Arial" w:cs="Arial"/>
          <w:sz w:val="24"/>
          <w:szCs w:val="24"/>
        </w:rPr>
        <w:t>(</w:t>
      </w:r>
      <w:r w:rsidR="00235E8F">
        <w:rPr>
          <w:rFonts w:ascii="Arial" w:hAnsi="Arial" w:cs="Arial"/>
          <w:sz w:val="24"/>
          <w:szCs w:val="24"/>
        </w:rPr>
        <w:t>Arial</w:t>
      </w:r>
      <w:r w:rsidR="00337027" w:rsidRPr="00235E8F">
        <w:rPr>
          <w:rFonts w:ascii="Arial" w:hAnsi="Arial" w:cs="Arial"/>
          <w:sz w:val="24"/>
          <w:szCs w:val="24"/>
        </w:rPr>
        <w:t>, 1</w:t>
      </w:r>
      <w:r w:rsidR="00180120" w:rsidRPr="00235E8F">
        <w:rPr>
          <w:rFonts w:ascii="Arial" w:hAnsi="Arial" w:cs="Arial"/>
          <w:sz w:val="24"/>
          <w:szCs w:val="24"/>
        </w:rPr>
        <w:t>2</w:t>
      </w:r>
      <w:r w:rsidR="00A36134">
        <w:rPr>
          <w:rFonts w:ascii="Arial" w:hAnsi="Arial" w:cs="Arial"/>
          <w:sz w:val="24"/>
          <w:szCs w:val="24"/>
        </w:rPr>
        <w:t>pt</w:t>
      </w:r>
      <w:r w:rsidR="00EF4F2A" w:rsidRPr="00235E8F">
        <w:rPr>
          <w:rFonts w:ascii="Arial" w:hAnsi="Arial" w:cs="Arial"/>
          <w:sz w:val="24"/>
          <w:szCs w:val="24"/>
        </w:rPr>
        <w:t>)</w:t>
      </w:r>
    </w:p>
    <w:p w14:paraId="6DC1A824" w14:textId="77777777" w:rsidR="003707D0" w:rsidRPr="00235E8F" w:rsidRDefault="003707D0" w:rsidP="008E6B93">
      <w:pPr>
        <w:rPr>
          <w:rFonts w:ascii="Arial" w:hAnsi="Arial" w:cs="Arial"/>
          <w:sz w:val="12"/>
          <w:szCs w:val="12"/>
        </w:rPr>
      </w:pPr>
    </w:p>
    <w:p w14:paraId="395C6B8F" w14:textId="215085E5" w:rsidR="003707D0" w:rsidRPr="00235E8F" w:rsidRDefault="003707D0" w:rsidP="008E6B93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A6598"/>
          <w:sz w:val="24"/>
          <w:szCs w:val="24"/>
          <w:lang w:eastAsia="et-EE"/>
        </w:rPr>
        <w:t>Keywords: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1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2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3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4</w:t>
      </w:r>
      <w:r w:rsidR="00A10D70" w:rsidRPr="00235E8F">
        <w:rPr>
          <w:rFonts w:ascii="Arial" w:hAnsi="Arial" w:cs="Arial"/>
          <w:sz w:val="24"/>
          <w:szCs w:val="24"/>
          <w:lang w:eastAsia="et-EE"/>
        </w:rPr>
        <w:t>;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5 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 xml:space="preserve">keyword 6 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(max 1</w:t>
      </w:r>
      <w:r w:rsidR="00EE7AC2" w:rsidRPr="00235E8F">
        <w:rPr>
          <w:rFonts w:ascii="Arial" w:hAnsi="Arial" w:cs="Arial"/>
          <w:sz w:val="24"/>
          <w:szCs w:val="24"/>
          <w:lang w:eastAsia="et-EE"/>
        </w:rPr>
        <w:t>5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 xml:space="preserve"> words), </w:t>
      </w:r>
      <w:r w:rsidR="00235E8F">
        <w:rPr>
          <w:rFonts w:ascii="Arial" w:hAnsi="Arial" w:cs="Arial"/>
          <w:sz w:val="24"/>
          <w:szCs w:val="24"/>
          <w:lang w:eastAsia="et-EE"/>
        </w:rPr>
        <w:t>Arial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, 1</w:t>
      </w:r>
      <w:r w:rsidR="00A3088C">
        <w:rPr>
          <w:rFonts w:ascii="Arial" w:hAnsi="Arial" w:cs="Arial"/>
          <w:sz w:val="24"/>
          <w:szCs w:val="24"/>
          <w:lang w:eastAsia="et-EE"/>
        </w:rPr>
        <w:t>2</w:t>
      </w:r>
      <w:r w:rsidR="00337027" w:rsidRPr="00235E8F">
        <w:rPr>
          <w:rFonts w:ascii="Arial" w:hAnsi="Arial" w:cs="Arial"/>
          <w:sz w:val="24"/>
          <w:szCs w:val="24"/>
          <w:lang w:eastAsia="et-EE"/>
        </w:rPr>
        <w:t>pt</w:t>
      </w:r>
    </w:p>
    <w:p w14:paraId="299717CE" w14:textId="77777777" w:rsidR="008E6B93" w:rsidRPr="00235E8F" w:rsidRDefault="008E6B93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50D86958" w14:textId="27C3F5C9" w:rsidR="008556B8" w:rsidRPr="00235E8F" w:rsidRDefault="008556B8" w:rsidP="008E6B93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  <w:r w:rsidR="00675ABA" w:rsidRPr="00235E8F">
        <w:rPr>
          <w:rFonts w:ascii="Arial" w:hAnsi="Arial" w:cs="Arial"/>
          <w:sz w:val="24"/>
          <w:szCs w:val="24"/>
          <w:lang w:eastAsia="et-EE"/>
        </w:rPr>
        <w:t xml:space="preserve">Teaching Notes - </w:t>
      </w:r>
      <w:r w:rsidR="005B4E81" w:rsidRPr="00235E8F">
        <w:rPr>
          <w:rFonts w:ascii="Arial" w:hAnsi="Arial" w:cs="Arial"/>
          <w:sz w:val="24"/>
          <w:szCs w:val="24"/>
          <w:lang w:eastAsia="et-EE"/>
        </w:rPr>
        <w:t>Case Study</w:t>
      </w:r>
      <w:r w:rsidR="00E95427" w:rsidRPr="00235E8F">
        <w:rPr>
          <w:rFonts w:ascii="Arial" w:hAnsi="Arial" w:cs="Arial"/>
          <w:sz w:val="24"/>
          <w:szCs w:val="24"/>
          <w:lang w:eastAsia="et-EE"/>
        </w:rPr>
        <w:t xml:space="preserve"> </w:t>
      </w:r>
    </w:p>
    <w:p w14:paraId="194E24FF" w14:textId="77777777" w:rsidR="00B13788" w:rsidRPr="00235E8F" w:rsidRDefault="00B13788" w:rsidP="008E6B93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</w:p>
    <w:p w14:paraId="05630F85" w14:textId="6D815F38" w:rsidR="00235E8F" w:rsidRDefault="00C65580" w:rsidP="008E6B93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Target Audience</w:t>
      </w:r>
      <w:r w:rsidR="008556B8"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:</w:t>
      </w:r>
      <w:r w:rsidR="008556B8" w:rsidRPr="00235E8F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 w:rsidR="00235E8F">
        <w:rPr>
          <w:rFonts w:ascii="Arial" w:hAnsi="Arial" w:cs="Arial"/>
          <w:sz w:val="24"/>
          <w:szCs w:val="24"/>
          <w:lang w:eastAsia="et-EE"/>
        </w:rPr>
        <w:t>Arial</w:t>
      </w:r>
      <w:r w:rsidR="00235E8F" w:rsidRPr="00235E8F">
        <w:rPr>
          <w:rFonts w:ascii="Arial" w:hAnsi="Arial" w:cs="Arial"/>
          <w:sz w:val="24"/>
          <w:szCs w:val="24"/>
          <w:lang w:eastAsia="et-EE"/>
        </w:rPr>
        <w:t>, 1</w:t>
      </w:r>
      <w:r w:rsidR="00B0173D">
        <w:rPr>
          <w:rFonts w:ascii="Arial" w:hAnsi="Arial" w:cs="Arial"/>
          <w:sz w:val="24"/>
          <w:szCs w:val="24"/>
          <w:lang w:eastAsia="et-EE"/>
        </w:rPr>
        <w:t>2</w:t>
      </w:r>
      <w:r w:rsidR="00235E8F" w:rsidRPr="00235E8F">
        <w:rPr>
          <w:rFonts w:ascii="Arial" w:hAnsi="Arial" w:cs="Arial"/>
          <w:sz w:val="24"/>
          <w:szCs w:val="24"/>
          <w:lang w:eastAsia="et-EE"/>
        </w:rPr>
        <w:t>pt</w:t>
      </w:r>
    </w:p>
    <w:p w14:paraId="58053907" w14:textId="77777777" w:rsidR="00DB0E06" w:rsidRPr="00DB0E06" w:rsidRDefault="00DB0E06" w:rsidP="008E6B93">
      <w:pPr>
        <w:rPr>
          <w:rFonts w:ascii="Arial" w:hAnsi="Arial" w:cs="Arial"/>
          <w:sz w:val="24"/>
          <w:szCs w:val="24"/>
          <w:lang w:eastAsia="et-EE"/>
        </w:rPr>
      </w:pPr>
    </w:p>
    <w:p w14:paraId="5E64C082" w14:textId="77777777" w:rsidR="00235E8F" w:rsidRPr="00235E8F" w:rsidRDefault="00235E8F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48EFF9F0" w14:textId="21D7097B" w:rsidR="00235E8F" w:rsidRDefault="00235E8F" w:rsidP="00235E8F">
      <w:pPr>
        <w:rPr>
          <w:rFonts w:ascii="Arial" w:hAnsi="Arial" w:cs="Arial"/>
          <w:sz w:val="24"/>
          <w:szCs w:val="24"/>
          <w:lang w:eastAsia="et-EE"/>
        </w:rPr>
      </w:pPr>
    </w:p>
    <w:p w14:paraId="087DF1C6" w14:textId="77777777" w:rsidR="002F6C3A" w:rsidRPr="00235E8F" w:rsidRDefault="002F6C3A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6D4FE03F" w14:textId="77777777" w:rsidR="00E6621D" w:rsidRPr="00235E8F" w:rsidRDefault="00E6621D" w:rsidP="008E6B93">
      <w:pPr>
        <w:rPr>
          <w:rFonts w:ascii="Arial" w:hAnsi="Arial" w:cs="Arial"/>
          <w:lang w:eastAsia="et-EE"/>
        </w:rPr>
      </w:pPr>
    </w:p>
    <w:p w14:paraId="1075F7A7" w14:textId="77777777" w:rsidR="00F817E3" w:rsidRPr="00235E8F" w:rsidRDefault="00F817E3" w:rsidP="00B13788">
      <w:pPr>
        <w:pStyle w:val="Heading1"/>
        <w:rPr>
          <w:rFonts w:ascii="Arial" w:hAnsi="Arial" w:cs="Arial"/>
        </w:rPr>
      </w:pPr>
    </w:p>
    <w:p w14:paraId="3D1A619A" w14:textId="77777777" w:rsidR="00235E8F" w:rsidRDefault="00235E8F">
      <w:pPr>
        <w:tabs>
          <w:tab w:val="clear" w:pos="284"/>
          <w:tab w:val="clear" w:pos="8820"/>
        </w:tabs>
        <w:ind w:right="0"/>
        <w:jc w:val="left"/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hAnsi="Arial" w:cs="Arial"/>
        </w:rPr>
        <w:br w:type="page"/>
      </w:r>
    </w:p>
    <w:p w14:paraId="2C5AD044" w14:textId="6119E787" w:rsidR="00346287" w:rsidRPr="00235E8F" w:rsidRDefault="009F3074" w:rsidP="00B13788">
      <w:pPr>
        <w:pStyle w:val="Heading1"/>
        <w:rPr>
          <w:rFonts w:ascii="Arial" w:hAnsi="Arial" w:cs="Arial"/>
        </w:rPr>
      </w:pPr>
      <w:r w:rsidRPr="00235E8F">
        <w:rPr>
          <w:rFonts w:ascii="Arial" w:hAnsi="Arial" w:cs="Arial"/>
        </w:rPr>
        <w:lastRenderedPageBreak/>
        <w:t xml:space="preserve">Case </w:t>
      </w:r>
      <w:r w:rsidR="00566DDE" w:rsidRPr="00235E8F">
        <w:rPr>
          <w:rFonts w:ascii="Arial" w:hAnsi="Arial" w:cs="Arial"/>
        </w:rPr>
        <w:t>Overview</w:t>
      </w:r>
      <w:r w:rsidR="0036054A" w:rsidRPr="00235E8F">
        <w:rPr>
          <w:rFonts w:ascii="Arial" w:hAnsi="Arial" w:cs="Arial"/>
        </w:rPr>
        <w:t xml:space="preserve"> </w:t>
      </w:r>
      <w:r w:rsidR="00A811EC" w:rsidRPr="00235E8F">
        <w:rPr>
          <w:rFonts w:ascii="Arial" w:hAnsi="Arial" w:cs="Arial"/>
        </w:rPr>
        <w:t>(</w:t>
      </w:r>
      <w:r w:rsidR="00235E8F">
        <w:rPr>
          <w:rFonts w:ascii="Arial" w:hAnsi="Arial" w:cs="Arial"/>
        </w:rPr>
        <w:t>Arial</w:t>
      </w:r>
      <w:r w:rsidR="00B30A7F">
        <w:rPr>
          <w:rFonts w:ascii="Arial" w:hAnsi="Arial" w:cs="Arial"/>
        </w:rPr>
        <w:t>,</w:t>
      </w:r>
      <w:r w:rsidR="00A811EC" w:rsidRPr="00235E8F">
        <w:rPr>
          <w:rFonts w:ascii="Arial" w:hAnsi="Arial" w:cs="Arial"/>
        </w:rPr>
        <w:t xml:space="preserve"> Bold</w:t>
      </w:r>
      <w:r w:rsidR="00B30A7F">
        <w:rPr>
          <w:rFonts w:ascii="Arial" w:hAnsi="Arial" w:cs="Arial"/>
        </w:rPr>
        <w:t>,</w:t>
      </w:r>
      <w:r w:rsidR="00A811EC" w:rsidRPr="00235E8F">
        <w:rPr>
          <w:rFonts w:ascii="Arial" w:hAnsi="Arial" w:cs="Arial"/>
        </w:rPr>
        <w:t xml:space="preserve"> 16</w:t>
      </w:r>
      <w:r w:rsidR="00B30A7F">
        <w:rPr>
          <w:rFonts w:ascii="Arial" w:hAnsi="Arial" w:cs="Arial"/>
        </w:rPr>
        <w:t>pt</w:t>
      </w:r>
      <w:r w:rsidR="00A811EC" w:rsidRPr="00235E8F">
        <w:rPr>
          <w:rFonts w:ascii="Arial" w:hAnsi="Arial" w:cs="Arial"/>
        </w:rPr>
        <w:t>)</w:t>
      </w:r>
    </w:p>
    <w:p w14:paraId="3640EB2B" w14:textId="1C656A94" w:rsidR="00B37652" w:rsidRPr="00235E8F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2pt) </w:t>
      </w:r>
      <w:r w:rsidR="009A442D" w:rsidRPr="00235E8F">
        <w:rPr>
          <w:rFonts w:ascii="Arial" w:hAnsi="Arial" w:cs="Arial"/>
          <w:sz w:val="24"/>
          <w:szCs w:val="24"/>
        </w:rPr>
        <w:t>The i</w:t>
      </w:r>
      <w:r w:rsidR="00AE21EB" w:rsidRPr="00235E8F">
        <w:rPr>
          <w:rFonts w:ascii="Arial" w:hAnsi="Arial" w:cs="Arial"/>
          <w:sz w:val="24"/>
          <w:szCs w:val="24"/>
        </w:rPr>
        <w:t xml:space="preserve">ntroduction should </w:t>
      </w:r>
      <w:r w:rsidR="00590D5A" w:rsidRPr="00235E8F">
        <w:rPr>
          <w:rFonts w:ascii="Arial" w:hAnsi="Arial" w:cs="Arial"/>
          <w:sz w:val="24"/>
          <w:szCs w:val="24"/>
        </w:rPr>
        <w:t>include a case synopsis</w:t>
      </w:r>
      <w:r w:rsidR="00A67919" w:rsidRPr="00235E8F">
        <w:rPr>
          <w:rFonts w:ascii="Arial" w:hAnsi="Arial" w:cs="Arial"/>
          <w:sz w:val="24"/>
          <w:szCs w:val="24"/>
        </w:rPr>
        <w:t xml:space="preserve">: a description of the case setting and key issues or </w:t>
      </w:r>
      <w:r w:rsidR="00AE21EB" w:rsidRPr="00235E8F">
        <w:rPr>
          <w:rFonts w:ascii="Arial" w:hAnsi="Arial" w:cs="Arial"/>
          <w:sz w:val="24"/>
          <w:szCs w:val="24"/>
        </w:rPr>
        <w:t>problem</w:t>
      </w:r>
      <w:r w:rsidR="00A67919" w:rsidRPr="00235E8F">
        <w:rPr>
          <w:rFonts w:ascii="Arial" w:hAnsi="Arial" w:cs="Arial"/>
          <w:sz w:val="24"/>
          <w:szCs w:val="24"/>
        </w:rPr>
        <w:t>s</w:t>
      </w:r>
      <w:r w:rsidR="00EA01C3" w:rsidRPr="00235E8F">
        <w:rPr>
          <w:rFonts w:ascii="Arial" w:hAnsi="Arial" w:cs="Arial"/>
          <w:sz w:val="24"/>
          <w:szCs w:val="24"/>
        </w:rPr>
        <w:t xml:space="preserve">.  </w:t>
      </w:r>
      <w:r w:rsidR="00B0173D">
        <w:rPr>
          <w:rFonts w:ascii="Arial" w:hAnsi="Arial" w:cs="Arial"/>
          <w:sz w:val="24"/>
          <w:szCs w:val="24"/>
        </w:rPr>
        <w:t>T</w:t>
      </w:r>
      <w:r w:rsidR="00607872" w:rsidRPr="00235E8F">
        <w:rPr>
          <w:rFonts w:ascii="Arial" w:hAnsi="Arial" w:cs="Arial"/>
          <w:sz w:val="24"/>
          <w:szCs w:val="24"/>
        </w:rPr>
        <w:t xml:space="preserve">he overview section </w:t>
      </w:r>
      <w:r w:rsidR="00F72C8E" w:rsidRPr="00235E8F">
        <w:rPr>
          <w:rFonts w:ascii="Arial" w:hAnsi="Arial" w:cs="Arial"/>
          <w:sz w:val="24"/>
          <w:szCs w:val="24"/>
        </w:rPr>
        <w:t>should also</w:t>
      </w:r>
      <w:r w:rsidR="00DB3EA4" w:rsidRPr="00235E8F">
        <w:rPr>
          <w:rFonts w:ascii="Arial" w:hAnsi="Arial" w:cs="Arial"/>
          <w:sz w:val="24"/>
          <w:szCs w:val="24"/>
        </w:rPr>
        <w:t xml:space="preserve"> </w:t>
      </w:r>
      <w:r w:rsidR="00607872" w:rsidRPr="00235E8F">
        <w:rPr>
          <w:rFonts w:ascii="Arial" w:hAnsi="Arial" w:cs="Arial"/>
          <w:sz w:val="24"/>
          <w:szCs w:val="24"/>
        </w:rPr>
        <w:t xml:space="preserve">include the specific concepts and theories that should be </w:t>
      </w:r>
      <w:r w:rsidR="00A3754E" w:rsidRPr="00235E8F">
        <w:rPr>
          <w:rFonts w:ascii="Arial" w:hAnsi="Arial" w:cs="Arial"/>
          <w:sz w:val="24"/>
          <w:szCs w:val="24"/>
        </w:rPr>
        <w:t xml:space="preserve">used.  </w:t>
      </w:r>
      <w:r w:rsidR="00437EAC" w:rsidRPr="00235E8F">
        <w:rPr>
          <w:rFonts w:ascii="Arial" w:hAnsi="Arial" w:cs="Arial"/>
          <w:sz w:val="24"/>
          <w:szCs w:val="24"/>
        </w:rPr>
        <w:t>Teaching notes do not have a word count limitation</w:t>
      </w:r>
      <w:r w:rsidR="00641FB4" w:rsidRPr="00235E8F">
        <w:rPr>
          <w:rFonts w:ascii="Arial" w:hAnsi="Arial" w:cs="Arial"/>
          <w:sz w:val="24"/>
          <w:szCs w:val="24"/>
        </w:rPr>
        <w:t>.</w:t>
      </w:r>
    </w:p>
    <w:p w14:paraId="2883D082" w14:textId="77777777" w:rsidR="00B37652" w:rsidRPr="00235E8F" w:rsidRDefault="00B37652" w:rsidP="00AE21EB">
      <w:pPr>
        <w:rPr>
          <w:rFonts w:ascii="Arial" w:hAnsi="Arial" w:cs="Arial"/>
          <w:sz w:val="24"/>
          <w:szCs w:val="24"/>
        </w:rPr>
      </w:pPr>
    </w:p>
    <w:p w14:paraId="10084A6A" w14:textId="64524278" w:rsidR="00B37652" w:rsidRPr="00235E8F" w:rsidRDefault="00B0173D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arget Audience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="00B3765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1A83EC95" w14:textId="430F6E0A" w:rsidR="007973F2" w:rsidRPr="00235E8F" w:rsidRDefault="00B0173D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Arial 12pt) </w:t>
      </w:r>
      <w:r w:rsidR="003505AD" w:rsidRPr="00235E8F">
        <w:rPr>
          <w:rFonts w:ascii="Arial" w:hAnsi="Arial" w:cs="Arial"/>
          <w:sz w:val="24"/>
          <w:szCs w:val="24"/>
        </w:rPr>
        <w:t xml:space="preserve">The case </w:t>
      </w:r>
      <w:r w:rsidR="00847677" w:rsidRPr="00235E8F">
        <w:rPr>
          <w:rFonts w:ascii="Arial" w:hAnsi="Arial" w:cs="Arial"/>
          <w:sz w:val="24"/>
          <w:szCs w:val="24"/>
        </w:rPr>
        <w:t xml:space="preserve">study </w:t>
      </w:r>
      <w:r>
        <w:rPr>
          <w:rFonts w:ascii="Arial" w:hAnsi="Arial" w:cs="Arial"/>
          <w:sz w:val="24"/>
          <w:szCs w:val="24"/>
        </w:rPr>
        <w:t>should indicate the target audience.</w:t>
      </w:r>
    </w:p>
    <w:p w14:paraId="75A6783E" w14:textId="77777777" w:rsidR="007973F2" w:rsidRPr="00235E8F" w:rsidRDefault="007973F2" w:rsidP="00AE21EB">
      <w:pPr>
        <w:rPr>
          <w:rFonts w:ascii="Arial" w:hAnsi="Arial" w:cs="Arial"/>
          <w:sz w:val="24"/>
          <w:szCs w:val="24"/>
        </w:rPr>
      </w:pPr>
    </w:p>
    <w:p w14:paraId="0FF42676" w14:textId="30F204FC" w:rsidR="007973F2" w:rsidRPr="00235E8F" w:rsidRDefault="00E514FC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nalysis and Discussion</w:t>
      </w:r>
      <w:r w:rsidR="00571D47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="007973F2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6EA3FF4A" w14:textId="6B019A4F" w:rsidR="009C0CCB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2pt) </w:t>
      </w:r>
      <w:r w:rsidR="009F224D" w:rsidRPr="00235E8F">
        <w:rPr>
          <w:rFonts w:ascii="Arial" w:hAnsi="Arial" w:cs="Arial"/>
          <w:sz w:val="24"/>
          <w:szCs w:val="24"/>
        </w:rPr>
        <w:t xml:space="preserve">Repeat the question and include a discussion of the potential answer.  This can be presented as sub-headings.  The question order should follow the </w:t>
      </w:r>
      <w:r w:rsidR="00327789" w:rsidRPr="00235E8F">
        <w:rPr>
          <w:rFonts w:ascii="Arial" w:hAnsi="Arial" w:cs="Arial"/>
          <w:sz w:val="24"/>
          <w:szCs w:val="24"/>
        </w:rPr>
        <w:t xml:space="preserve">case study order.  Solutions should be cited with appropriate resources.  </w:t>
      </w:r>
      <w:r w:rsidR="0063061E" w:rsidRPr="00235E8F">
        <w:rPr>
          <w:rFonts w:ascii="Arial" w:hAnsi="Arial" w:cs="Arial"/>
          <w:sz w:val="24"/>
          <w:szCs w:val="24"/>
        </w:rPr>
        <w:t xml:space="preserve">A case may not have a single correct answer.  In such cases, highlight the diversity of </w:t>
      </w:r>
      <w:r w:rsidR="00DD4734" w:rsidRPr="00235E8F">
        <w:rPr>
          <w:rFonts w:ascii="Arial" w:hAnsi="Arial" w:cs="Arial"/>
          <w:sz w:val="24"/>
          <w:szCs w:val="24"/>
        </w:rPr>
        <w:t xml:space="preserve">answers and approaches.  </w:t>
      </w:r>
    </w:p>
    <w:p w14:paraId="55AF958B" w14:textId="77777777" w:rsidR="009026DD" w:rsidRDefault="009026DD" w:rsidP="00AE21EB">
      <w:pPr>
        <w:rPr>
          <w:rFonts w:ascii="Arial" w:hAnsi="Arial" w:cs="Arial"/>
          <w:sz w:val="24"/>
          <w:szCs w:val="24"/>
        </w:rPr>
      </w:pPr>
    </w:p>
    <w:p w14:paraId="07FB93F2" w14:textId="7AE9C8F0" w:rsidR="009026DD" w:rsidRPr="009026DD" w:rsidRDefault="009026DD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9026DD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heory and Recommended Readings</w:t>
      </w: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(Arial, Bold, 16pt)</w:t>
      </w:r>
    </w:p>
    <w:p w14:paraId="3618F428" w14:textId="156A980C" w:rsidR="009C0CCB" w:rsidRPr="00235E8F" w:rsidRDefault="009026DD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lude theories, recommended readings, and resources that will foster a richer discussion.</w:t>
      </w:r>
    </w:p>
    <w:p w14:paraId="270F966A" w14:textId="4B090D1C" w:rsidR="00DE2DC8" w:rsidRPr="00235E8F" w:rsidRDefault="00BB6B9C" w:rsidP="00DE2DC8">
      <w:pPr>
        <w:pStyle w:val="Heading3"/>
        <w:rPr>
          <w:rFonts w:ascii="Arial" w:hAnsi="Arial" w:cs="Arial"/>
        </w:rPr>
      </w:pPr>
      <w:r w:rsidRPr="00235E8F">
        <w:rPr>
          <w:rFonts w:ascii="Arial" w:hAnsi="Arial" w:cs="Arial"/>
        </w:rPr>
        <w:t>Perspective</w:t>
      </w:r>
      <w:r w:rsidR="000E4E4D" w:rsidRPr="00235E8F">
        <w:rPr>
          <w:rFonts w:ascii="Arial" w:hAnsi="Arial" w:cs="Arial"/>
        </w:rPr>
        <w:t>s &amp; Impact</w:t>
      </w:r>
      <w:r w:rsidRPr="00235E8F">
        <w:rPr>
          <w:rFonts w:ascii="Arial" w:hAnsi="Arial" w:cs="Arial"/>
        </w:rPr>
        <w:t xml:space="preserve"> </w:t>
      </w:r>
      <w:r w:rsidR="00235E8F">
        <w:rPr>
          <w:rFonts w:ascii="Arial" w:hAnsi="Arial" w:cs="Arial"/>
        </w:rPr>
        <w:t>Arial</w:t>
      </w:r>
      <w:r w:rsidR="00DE2DC8" w:rsidRPr="00235E8F">
        <w:rPr>
          <w:rFonts w:ascii="Arial" w:hAnsi="Arial" w:cs="Arial"/>
        </w:rPr>
        <w:t>, Italic, 14pt)</w:t>
      </w:r>
    </w:p>
    <w:p w14:paraId="482A0602" w14:textId="12246A3F" w:rsidR="00FA3CE8" w:rsidRPr="00235E8F" w:rsidRDefault="00E30CE5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Discussion</w:t>
      </w:r>
      <w:r w:rsidR="00DE2DC8" w:rsidRPr="00235E8F">
        <w:rPr>
          <w:rFonts w:ascii="Arial" w:hAnsi="Arial" w:cs="Arial"/>
          <w:sz w:val="24"/>
          <w:szCs w:val="24"/>
        </w:rPr>
        <w:t>s should include</w:t>
      </w:r>
      <w:r w:rsidRPr="00235E8F">
        <w:rPr>
          <w:rFonts w:ascii="Arial" w:hAnsi="Arial" w:cs="Arial"/>
          <w:sz w:val="24"/>
          <w:szCs w:val="24"/>
        </w:rPr>
        <w:t xml:space="preserve"> how the recommendations/ and or solutions apply to the </w:t>
      </w:r>
      <w:r w:rsidR="000D241D" w:rsidRPr="00235E8F">
        <w:rPr>
          <w:rFonts w:ascii="Arial" w:hAnsi="Arial" w:cs="Arial"/>
          <w:sz w:val="24"/>
          <w:szCs w:val="24"/>
        </w:rPr>
        <w:t>specific problem</w:t>
      </w:r>
      <w:r w:rsidRPr="00235E8F">
        <w:rPr>
          <w:rFonts w:ascii="Arial" w:hAnsi="Arial" w:cs="Arial"/>
          <w:sz w:val="24"/>
          <w:szCs w:val="24"/>
        </w:rPr>
        <w:t>s</w:t>
      </w:r>
      <w:r w:rsidR="000D241D" w:rsidRPr="00235E8F">
        <w:rPr>
          <w:rFonts w:ascii="Arial" w:hAnsi="Arial" w:cs="Arial"/>
          <w:sz w:val="24"/>
          <w:szCs w:val="24"/>
        </w:rPr>
        <w:t xml:space="preserve"> </w:t>
      </w:r>
      <w:r w:rsidR="00CE1F5A" w:rsidRPr="00235E8F">
        <w:rPr>
          <w:rFonts w:ascii="Arial" w:hAnsi="Arial" w:cs="Arial"/>
          <w:sz w:val="24"/>
          <w:szCs w:val="24"/>
        </w:rPr>
        <w:t>and how the strategies</w:t>
      </w:r>
      <w:r w:rsidR="000D241D" w:rsidRPr="00235E8F">
        <w:rPr>
          <w:rFonts w:ascii="Arial" w:hAnsi="Arial" w:cs="Arial"/>
          <w:sz w:val="24"/>
          <w:szCs w:val="24"/>
        </w:rPr>
        <w:t xml:space="preserve"> </w:t>
      </w:r>
      <w:r w:rsidR="000D241D" w:rsidRPr="00235E8F">
        <w:rPr>
          <w:rFonts w:ascii="Arial" w:hAnsi="Arial" w:cs="Arial"/>
          <w:b/>
          <w:bCs/>
          <w:i/>
          <w:iCs/>
          <w:sz w:val="24"/>
          <w:szCs w:val="24"/>
        </w:rPr>
        <w:t>impact global leadership</w:t>
      </w:r>
      <w:r w:rsidR="000D241D" w:rsidRPr="00235E8F">
        <w:rPr>
          <w:rFonts w:ascii="Arial" w:hAnsi="Arial" w:cs="Arial"/>
          <w:sz w:val="24"/>
          <w:szCs w:val="24"/>
        </w:rPr>
        <w:t>.</w:t>
      </w:r>
      <w:r w:rsidR="00E87D97" w:rsidRPr="00235E8F">
        <w:rPr>
          <w:rFonts w:ascii="Arial" w:hAnsi="Arial" w:cs="Arial"/>
          <w:sz w:val="24"/>
          <w:szCs w:val="24"/>
        </w:rPr>
        <w:t xml:space="preserve">  It may include partial research that is relevant to the topic</w:t>
      </w:r>
      <w:r w:rsidR="00B7623C" w:rsidRPr="00235E8F">
        <w:rPr>
          <w:rFonts w:ascii="Arial" w:hAnsi="Arial" w:cs="Arial"/>
          <w:sz w:val="24"/>
          <w:szCs w:val="24"/>
        </w:rPr>
        <w:t>.</w:t>
      </w:r>
      <w:r w:rsidR="009026DD">
        <w:rPr>
          <w:rFonts w:ascii="Arial" w:hAnsi="Arial" w:cs="Arial"/>
          <w:sz w:val="24"/>
          <w:szCs w:val="24"/>
        </w:rPr>
        <w:t xml:space="preserve">  </w:t>
      </w:r>
      <w:r w:rsidR="00B7623C" w:rsidRPr="00235E8F">
        <w:rPr>
          <w:rFonts w:ascii="Arial" w:hAnsi="Arial" w:cs="Arial"/>
          <w:sz w:val="24"/>
          <w:szCs w:val="24"/>
        </w:rPr>
        <w:t xml:space="preserve">  </w:t>
      </w:r>
    </w:p>
    <w:p w14:paraId="0B4218A1" w14:textId="77777777" w:rsidR="00FA3CE8" w:rsidRPr="00235E8F" w:rsidRDefault="00FA3CE8" w:rsidP="00AE21EB">
      <w:pPr>
        <w:rPr>
          <w:rFonts w:ascii="Arial" w:hAnsi="Arial" w:cs="Arial"/>
          <w:sz w:val="24"/>
          <w:szCs w:val="24"/>
        </w:rPr>
      </w:pPr>
    </w:p>
    <w:p w14:paraId="20E51847" w14:textId="1AAB293D" w:rsidR="00AD29F5" w:rsidRPr="00235E8F" w:rsidRDefault="00FA3CE8" w:rsidP="00235E8F">
      <w:pPr>
        <w:jc w:val="left"/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Learning Objectives, Implementation Guidelines, and Evidence of Success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B30A7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="00AD29F5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49B1891D" w14:textId="12881500" w:rsidR="00AD29F5" w:rsidRPr="00235E8F" w:rsidRDefault="00AD29F5" w:rsidP="00AE21EB">
      <w:pPr>
        <w:rPr>
          <w:rFonts w:ascii="Arial" w:hAnsi="Arial" w:cs="Arial"/>
          <w:sz w:val="24"/>
          <w:szCs w:val="24"/>
        </w:rPr>
      </w:pPr>
    </w:p>
    <w:p w14:paraId="099A5A8C" w14:textId="4373F586" w:rsidR="00AD29F5" w:rsidRPr="00235E8F" w:rsidRDefault="00AD29F5" w:rsidP="005E64FA">
      <w:pPr>
        <w:pStyle w:val="Heading3"/>
        <w:spacing w:before="0"/>
        <w:ind w:right="29"/>
        <w:rPr>
          <w:rFonts w:ascii="Arial" w:hAnsi="Arial" w:cs="Arial"/>
        </w:rPr>
      </w:pPr>
      <w:r w:rsidRPr="00235E8F">
        <w:rPr>
          <w:rFonts w:ascii="Arial" w:hAnsi="Arial" w:cs="Arial"/>
        </w:rPr>
        <w:t>Learning Objectives</w:t>
      </w:r>
      <w:r w:rsidR="00B164A0" w:rsidRPr="00235E8F">
        <w:rPr>
          <w:rFonts w:ascii="Arial" w:hAnsi="Arial" w:cs="Arial"/>
        </w:rPr>
        <w:t>/Learning Outcomes</w:t>
      </w:r>
      <w:r w:rsidRPr="00235E8F">
        <w:rPr>
          <w:rFonts w:ascii="Arial" w:hAnsi="Arial" w:cs="Arial"/>
        </w:rPr>
        <w:t xml:space="preserve">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Italic, 14pt)</w:t>
      </w:r>
    </w:p>
    <w:p w14:paraId="264C8D26" w14:textId="77777777" w:rsidR="00AD29F5" w:rsidRPr="00235E8F" w:rsidRDefault="00AD29F5" w:rsidP="005E64FA">
      <w:pPr>
        <w:ind w:right="29"/>
        <w:rPr>
          <w:rFonts w:ascii="Arial" w:hAnsi="Arial" w:cs="Arial"/>
          <w:sz w:val="24"/>
          <w:szCs w:val="24"/>
        </w:rPr>
      </w:pPr>
    </w:p>
    <w:p w14:paraId="378AFC90" w14:textId="40EE70E9" w:rsidR="00B164A0" w:rsidRPr="00235E8F" w:rsidRDefault="00235E8F" w:rsidP="005E64FA">
      <w:pPr>
        <w:ind w:right="2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12pt) </w:t>
      </w:r>
      <w:r w:rsidR="00B164A0" w:rsidRPr="00235E8F">
        <w:rPr>
          <w:rFonts w:ascii="Arial" w:hAnsi="Arial" w:cs="Arial"/>
          <w:sz w:val="24"/>
          <w:szCs w:val="24"/>
        </w:rPr>
        <w:t>Tie the case questions to learning outcomes.  What should the student be able to do after working through this case?</w:t>
      </w:r>
    </w:p>
    <w:p w14:paraId="7034053F" w14:textId="16BA3C2C" w:rsidR="005C1166" w:rsidRPr="00235E8F" w:rsidRDefault="005C1166" w:rsidP="00AE21EB">
      <w:pPr>
        <w:rPr>
          <w:rFonts w:ascii="Arial" w:hAnsi="Arial" w:cs="Arial"/>
          <w:sz w:val="24"/>
          <w:szCs w:val="24"/>
        </w:rPr>
      </w:pPr>
    </w:p>
    <w:p w14:paraId="5F32437C" w14:textId="385A1BD7" w:rsidR="00835782" w:rsidRPr="00235E8F" w:rsidRDefault="005C1166" w:rsidP="005E64FA">
      <w:pPr>
        <w:pStyle w:val="Heading3"/>
        <w:spacing w:before="0"/>
        <w:ind w:right="29"/>
        <w:rPr>
          <w:rFonts w:ascii="Arial" w:hAnsi="Arial" w:cs="Arial"/>
        </w:rPr>
      </w:pPr>
      <w:r w:rsidRPr="00235E8F">
        <w:rPr>
          <w:rFonts w:ascii="Arial" w:hAnsi="Arial" w:cs="Arial"/>
        </w:rPr>
        <w:t>Implementation Guidelines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Italic, 14pt)</w:t>
      </w:r>
    </w:p>
    <w:p w14:paraId="0E91CBE6" w14:textId="2ABBC08D" w:rsidR="005C1166" w:rsidRPr="00235E8F" w:rsidRDefault="005C1166" w:rsidP="005E64FA">
      <w:pPr>
        <w:ind w:right="29"/>
        <w:rPr>
          <w:rFonts w:ascii="Arial" w:hAnsi="Arial" w:cs="Arial"/>
          <w:sz w:val="24"/>
          <w:szCs w:val="24"/>
        </w:rPr>
      </w:pPr>
    </w:p>
    <w:p w14:paraId="7FD6AAE0" w14:textId="248EE0B5" w:rsidR="005C1166" w:rsidRPr="00235E8F" w:rsidRDefault="00235E8F" w:rsidP="005E64FA">
      <w:pPr>
        <w:ind w:right="2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12pt.) </w:t>
      </w:r>
      <w:r w:rsidR="005C1166" w:rsidRPr="00235E8F">
        <w:rPr>
          <w:rFonts w:ascii="Arial" w:hAnsi="Arial" w:cs="Arial"/>
          <w:sz w:val="24"/>
          <w:szCs w:val="24"/>
        </w:rPr>
        <w:t>Indicate the purpose of the case</w:t>
      </w:r>
      <w:r w:rsidR="00BB4E47" w:rsidRPr="00235E8F">
        <w:rPr>
          <w:rFonts w:ascii="Arial" w:hAnsi="Arial" w:cs="Arial"/>
          <w:sz w:val="24"/>
          <w:szCs w:val="24"/>
        </w:rPr>
        <w:t xml:space="preserve"> and the importance to the further understanding of global leadership.</w:t>
      </w:r>
      <w:r w:rsidR="00622135" w:rsidRPr="00235E8F">
        <w:rPr>
          <w:rFonts w:ascii="Arial" w:hAnsi="Arial" w:cs="Arial"/>
          <w:sz w:val="24"/>
          <w:szCs w:val="24"/>
        </w:rPr>
        <w:t xml:space="preserve">  Describe how the case may</w:t>
      </w:r>
      <w:r w:rsidR="00B30A7F">
        <w:rPr>
          <w:rFonts w:ascii="Arial" w:hAnsi="Arial" w:cs="Arial"/>
          <w:sz w:val="24"/>
          <w:szCs w:val="24"/>
        </w:rPr>
        <w:t xml:space="preserve"> be</w:t>
      </w:r>
      <w:r w:rsidR="00622135" w:rsidRPr="00235E8F">
        <w:rPr>
          <w:rFonts w:ascii="Arial" w:hAnsi="Arial" w:cs="Arial"/>
          <w:sz w:val="24"/>
          <w:szCs w:val="24"/>
        </w:rPr>
        <w:t xml:space="preserve"> used.  Suggest active teaching methods and activities to engage students.  </w:t>
      </w:r>
      <w:r w:rsidR="00364448" w:rsidRPr="00235E8F">
        <w:rPr>
          <w:rFonts w:ascii="Arial" w:hAnsi="Arial" w:cs="Arial"/>
          <w:sz w:val="24"/>
          <w:szCs w:val="24"/>
        </w:rPr>
        <w:t>You may want to split into sub-headings.</w:t>
      </w:r>
      <w:r w:rsidR="00801E01" w:rsidRPr="00235E8F">
        <w:rPr>
          <w:rFonts w:ascii="Arial" w:hAnsi="Arial" w:cs="Arial"/>
          <w:sz w:val="24"/>
          <w:szCs w:val="24"/>
        </w:rPr>
        <w:t xml:space="preserve">  The type of course and the approximate </w:t>
      </w:r>
      <w:r w:rsidR="00801E01" w:rsidRPr="00235E8F">
        <w:rPr>
          <w:rFonts w:ascii="Arial" w:hAnsi="Arial" w:cs="Arial"/>
          <w:b/>
          <w:bCs/>
          <w:sz w:val="24"/>
          <w:szCs w:val="24"/>
        </w:rPr>
        <w:t>timeframe</w:t>
      </w:r>
      <w:r w:rsidR="00801E01" w:rsidRPr="00235E8F">
        <w:rPr>
          <w:rFonts w:ascii="Arial" w:hAnsi="Arial" w:cs="Arial"/>
          <w:sz w:val="24"/>
          <w:szCs w:val="24"/>
        </w:rPr>
        <w:t xml:space="preserve"> for the suggested teaching activities is encouraged.</w:t>
      </w:r>
    </w:p>
    <w:p w14:paraId="54D84346" w14:textId="0799B684" w:rsidR="00BB4E47" w:rsidRPr="00235E8F" w:rsidRDefault="00BB4E47" w:rsidP="00AE21EB">
      <w:pPr>
        <w:rPr>
          <w:rFonts w:ascii="Arial" w:hAnsi="Arial" w:cs="Arial"/>
          <w:sz w:val="24"/>
          <w:szCs w:val="24"/>
        </w:rPr>
      </w:pPr>
    </w:p>
    <w:p w14:paraId="2EFB9084" w14:textId="46CE3FBE" w:rsidR="00BB4E47" w:rsidRPr="00235E8F" w:rsidRDefault="00BB4E47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 xml:space="preserve">Indicate </w:t>
      </w:r>
      <w:r w:rsidR="00412427" w:rsidRPr="00235E8F">
        <w:rPr>
          <w:rFonts w:ascii="Arial" w:hAnsi="Arial" w:cs="Arial"/>
          <w:sz w:val="24"/>
          <w:szCs w:val="24"/>
        </w:rPr>
        <w:t>classroom strategies</w:t>
      </w:r>
    </w:p>
    <w:p w14:paraId="71702646" w14:textId="6C5A8B6B" w:rsidR="00D930DD" w:rsidRPr="00235E8F" w:rsidRDefault="00D930D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Potential Audiences and Uses</w:t>
      </w:r>
      <w:r w:rsidR="000337F4" w:rsidRPr="00235E8F">
        <w:rPr>
          <w:rFonts w:ascii="Arial" w:hAnsi="Arial" w:cs="Arial"/>
          <w:sz w:val="24"/>
          <w:szCs w:val="24"/>
        </w:rPr>
        <w:t xml:space="preserve"> (consider including feedback how the case has worked in different classes)</w:t>
      </w:r>
    </w:p>
    <w:p w14:paraId="2FBA17E8" w14:textId="7647A498" w:rsidR="00D930DD" w:rsidRPr="00235E8F" w:rsidRDefault="00D930D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Suggested Teaching Approaches</w:t>
      </w:r>
      <w:r w:rsidR="002A361D" w:rsidRPr="00235E8F">
        <w:rPr>
          <w:rFonts w:ascii="Arial" w:hAnsi="Arial" w:cs="Arial"/>
          <w:sz w:val="24"/>
          <w:szCs w:val="24"/>
        </w:rPr>
        <w:t xml:space="preserve"> </w:t>
      </w:r>
    </w:p>
    <w:p w14:paraId="4A1ACFBD" w14:textId="56EC71E7" w:rsidR="00D930DD" w:rsidRPr="00235E8F" w:rsidRDefault="00D930D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Recommended Readings for Students</w:t>
      </w:r>
      <w:r w:rsidR="00FF30D6" w:rsidRPr="00235E8F">
        <w:rPr>
          <w:rFonts w:ascii="Arial" w:hAnsi="Arial" w:cs="Arial"/>
          <w:sz w:val="24"/>
          <w:szCs w:val="24"/>
        </w:rPr>
        <w:t xml:space="preserve"> (please provide references to supplementary materials, multimedia, PowerPoint slide deck, </w:t>
      </w:r>
      <w:r w:rsidR="00305805" w:rsidRPr="00235E8F">
        <w:rPr>
          <w:rFonts w:ascii="Arial" w:hAnsi="Arial" w:cs="Arial"/>
          <w:sz w:val="24"/>
          <w:szCs w:val="24"/>
        </w:rPr>
        <w:t>etc.)</w:t>
      </w:r>
    </w:p>
    <w:p w14:paraId="6995D1B9" w14:textId="6C79D813" w:rsidR="00D930DD" w:rsidRPr="00235E8F" w:rsidRDefault="00DC12E4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lastRenderedPageBreak/>
        <w:t xml:space="preserve">Likely Student Responses (include </w:t>
      </w:r>
      <w:r w:rsidR="00081DAD" w:rsidRPr="00235E8F">
        <w:rPr>
          <w:rFonts w:ascii="Arial" w:hAnsi="Arial" w:cs="Arial"/>
          <w:sz w:val="24"/>
          <w:szCs w:val="24"/>
        </w:rPr>
        <w:t>topics</w:t>
      </w:r>
      <w:r w:rsidRPr="00235E8F">
        <w:rPr>
          <w:rFonts w:ascii="Arial" w:hAnsi="Arial" w:cs="Arial"/>
          <w:sz w:val="24"/>
          <w:szCs w:val="24"/>
        </w:rPr>
        <w:t xml:space="preserve"> that previous students may have struggled</w:t>
      </w:r>
      <w:r w:rsidR="00081DAD" w:rsidRPr="00235E8F">
        <w:rPr>
          <w:rFonts w:ascii="Arial" w:hAnsi="Arial" w:cs="Arial"/>
          <w:sz w:val="24"/>
          <w:szCs w:val="24"/>
        </w:rPr>
        <w:t xml:space="preserve"> with</w:t>
      </w:r>
      <w:r w:rsidR="000337F4" w:rsidRPr="00235E8F">
        <w:rPr>
          <w:rFonts w:ascii="Arial" w:hAnsi="Arial" w:cs="Arial"/>
          <w:sz w:val="24"/>
          <w:szCs w:val="24"/>
        </w:rPr>
        <w:t xml:space="preserve"> or perhaps really enjoyed</w:t>
      </w:r>
      <w:r w:rsidR="004967B7" w:rsidRPr="00235E8F">
        <w:rPr>
          <w:rFonts w:ascii="Arial" w:hAnsi="Arial" w:cs="Arial"/>
          <w:sz w:val="24"/>
          <w:szCs w:val="24"/>
        </w:rPr>
        <w:t>)</w:t>
      </w:r>
    </w:p>
    <w:p w14:paraId="779BC2AC" w14:textId="749FCB72" w:rsidR="000A393D" w:rsidRPr="00235E8F" w:rsidRDefault="000A393D" w:rsidP="00D930DD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 xml:space="preserve">If the case contains data for analysis, including the results </w:t>
      </w:r>
      <w:r w:rsidR="004967B7" w:rsidRPr="00235E8F">
        <w:rPr>
          <w:rFonts w:ascii="Arial" w:hAnsi="Arial" w:cs="Arial"/>
          <w:sz w:val="24"/>
          <w:szCs w:val="24"/>
        </w:rPr>
        <w:t xml:space="preserve">is essential in the teaching note.  </w:t>
      </w:r>
    </w:p>
    <w:p w14:paraId="047F7FDB" w14:textId="77777777" w:rsidR="005C1166" w:rsidRPr="00235E8F" w:rsidRDefault="005C1166" w:rsidP="00AE21EB">
      <w:pPr>
        <w:rPr>
          <w:rFonts w:ascii="Arial" w:hAnsi="Arial" w:cs="Arial"/>
          <w:sz w:val="24"/>
          <w:szCs w:val="24"/>
        </w:rPr>
      </w:pPr>
    </w:p>
    <w:p w14:paraId="58459956" w14:textId="1362E57F" w:rsidR="00081DAD" w:rsidRPr="00235E8F" w:rsidRDefault="00081DAD" w:rsidP="00081DAD">
      <w:pPr>
        <w:pStyle w:val="Heading3"/>
        <w:rPr>
          <w:rFonts w:ascii="Arial" w:hAnsi="Arial" w:cs="Arial"/>
        </w:rPr>
      </w:pPr>
      <w:r w:rsidRPr="00235E8F">
        <w:rPr>
          <w:rFonts w:ascii="Arial" w:hAnsi="Arial" w:cs="Arial"/>
        </w:rPr>
        <w:t>Evidence of Success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Italic, 14pt)</w:t>
      </w:r>
    </w:p>
    <w:p w14:paraId="781BA994" w14:textId="1A0C9C1A" w:rsidR="00081DAD" w:rsidRPr="00235E8F" w:rsidRDefault="00835782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Indicate where used</w:t>
      </w:r>
      <w:r w:rsidR="000A64B9" w:rsidRPr="00235E8F">
        <w:rPr>
          <w:rFonts w:ascii="Arial" w:hAnsi="Arial" w:cs="Arial"/>
          <w:sz w:val="24"/>
          <w:szCs w:val="24"/>
        </w:rPr>
        <w:t>, types of courses</w:t>
      </w:r>
      <w:r w:rsidRPr="00235E8F">
        <w:rPr>
          <w:rFonts w:ascii="Arial" w:hAnsi="Arial" w:cs="Arial"/>
          <w:sz w:val="24"/>
          <w:szCs w:val="24"/>
        </w:rPr>
        <w:t>,</w:t>
      </w:r>
      <w:r w:rsidR="007E66EB" w:rsidRPr="00235E8F">
        <w:rPr>
          <w:rFonts w:ascii="Arial" w:hAnsi="Arial" w:cs="Arial"/>
          <w:sz w:val="24"/>
          <w:szCs w:val="24"/>
        </w:rPr>
        <w:t xml:space="preserve"> student results (including an average grade), </w:t>
      </w:r>
      <w:r w:rsidR="0080399B" w:rsidRPr="00235E8F">
        <w:rPr>
          <w:rFonts w:ascii="Arial" w:hAnsi="Arial" w:cs="Arial"/>
          <w:sz w:val="24"/>
          <w:szCs w:val="24"/>
        </w:rPr>
        <w:t>and any barriers observed.</w:t>
      </w:r>
      <w:r w:rsidR="00305805" w:rsidRPr="00235E8F">
        <w:rPr>
          <w:rFonts w:ascii="Arial" w:hAnsi="Arial" w:cs="Arial"/>
          <w:sz w:val="24"/>
          <w:szCs w:val="24"/>
        </w:rPr>
        <w:t xml:space="preserve">  You are encourage</w:t>
      </w:r>
      <w:r w:rsidR="000A64B9" w:rsidRPr="00235E8F">
        <w:rPr>
          <w:rFonts w:ascii="Arial" w:hAnsi="Arial" w:cs="Arial"/>
          <w:sz w:val="24"/>
          <w:szCs w:val="24"/>
        </w:rPr>
        <w:t>d</w:t>
      </w:r>
      <w:r w:rsidR="00305805" w:rsidRPr="00235E8F">
        <w:rPr>
          <w:rFonts w:ascii="Arial" w:hAnsi="Arial" w:cs="Arial"/>
          <w:sz w:val="24"/>
          <w:szCs w:val="24"/>
        </w:rPr>
        <w:t xml:space="preserve"> to include outcomes </w:t>
      </w:r>
      <w:r w:rsidR="00623EB2" w:rsidRPr="00235E8F">
        <w:rPr>
          <w:rFonts w:ascii="Arial" w:hAnsi="Arial" w:cs="Arial"/>
          <w:sz w:val="24"/>
          <w:szCs w:val="24"/>
        </w:rPr>
        <w:t xml:space="preserve">not mentioned in the case.  </w:t>
      </w:r>
    </w:p>
    <w:p w14:paraId="65224E2B" w14:textId="77777777" w:rsidR="000676B8" w:rsidRPr="00235E8F" w:rsidRDefault="000676B8" w:rsidP="009A442D">
      <w:pPr>
        <w:rPr>
          <w:rFonts w:ascii="Arial" w:hAnsi="Arial" w:cs="Arial"/>
          <w:sz w:val="24"/>
          <w:szCs w:val="24"/>
        </w:rPr>
      </w:pPr>
    </w:p>
    <w:p w14:paraId="0E2B4188" w14:textId="35825C79" w:rsidR="00374536" w:rsidRPr="00235E8F" w:rsidRDefault="00214C5C" w:rsidP="009A442D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Example Table</w:t>
      </w:r>
      <w:r w:rsidR="00D375C3" w:rsidRPr="00235E8F">
        <w:rPr>
          <w:rFonts w:ascii="Arial" w:hAnsi="Arial" w:cs="Arial"/>
          <w:sz w:val="24"/>
          <w:szCs w:val="24"/>
        </w:rPr>
        <w:t>s</w:t>
      </w:r>
    </w:p>
    <w:p w14:paraId="080530FD" w14:textId="36BA7712" w:rsidR="009A442D" w:rsidRPr="00235E8F" w:rsidRDefault="00AE21EB" w:rsidP="009A442D">
      <w:pPr>
        <w:rPr>
          <w:rFonts w:ascii="Arial" w:eastAsia="Times New Roman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>This is an example of how to format the table in the text. All tables should be numbered (</w:t>
      </w:r>
      <w:r w:rsidR="004A4AB6" w:rsidRPr="00235E8F">
        <w:rPr>
          <w:rFonts w:ascii="Arial" w:hAnsi="Arial" w:cs="Arial"/>
          <w:sz w:val="24"/>
          <w:szCs w:val="24"/>
        </w:rPr>
        <w:t>e.g.,</w:t>
      </w:r>
      <w:r w:rsidRPr="00235E8F">
        <w:rPr>
          <w:rFonts w:ascii="Arial" w:hAnsi="Arial" w:cs="Arial"/>
          <w:sz w:val="24"/>
          <w:szCs w:val="24"/>
        </w:rPr>
        <w:t xml:space="preserve"> Table 1, Table 2, Table 3). Every table should have an individual title. Use italic font and capitalize each word (except and, in, of, with, etc.). For </w:t>
      </w:r>
      <w:r w:rsidR="00553CA2" w:rsidRPr="00235E8F">
        <w:rPr>
          <w:rFonts w:ascii="Arial" w:hAnsi="Arial" w:cs="Arial"/>
          <w:sz w:val="24"/>
          <w:szCs w:val="24"/>
        </w:rPr>
        <w:t>example,</w:t>
      </w:r>
      <w:r w:rsidRPr="00235E8F">
        <w:rPr>
          <w:rFonts w:ascii="Arial" w:hAnsi="Arial" w:cs="Arial"/>
          <w:sz w:val="24"/>
          <w:szCs w:val="24"/>
        </w:rPr>
        <w:t xml:space="preserve"> </w:t>
      </w:r>
      <w:r w:rsidR="009026DD">
        <w:rPr>
          <w:rFonts w:ascii="Arial" w:hAnsi="Arial" w:cs="Arial"/>
          <w:sz w:val="24"/>
          <w:szCs w:val="24"/>
        </w:rPr>
        <w:t xml:space="preserve">the </w:t>
      </w:r>
      <w:r w:rsidR="00830162" w:rsidRPr="00235E8F">
        <w:rPr>
          <w:rFonts w:ascii="Arial" w:hAnsi="Arial" w:cs="Arial"/>
          <w:sz w:val="24"/>
          <w:szCs w:val="24"/>
        </w:rPr>
        <w:t xml:space="preserve">Relationship Between </w:t>
      </w:r>
      <w:r w:rsidR="009026DD">
        <w:rPr>
          <w:rFonts w:ascii="Arial" w:hAnsi="Arial" w:cs="Arial"/>
          <w:sz w:val="24"/>
          <w:szCs w:val="24"/>
        </w:rPr>
        <w:t xml:space="preserve">the </w:t>
      </w:r>
      <w:r w:rsidR="00830162" w:rsidRPr="00235E8F">
        <w:rPr>
          <w:rFonts w:ascii="Arial" w:hAnsi="Arial" w:cs="Arial"/>
          <w:sz w:val="24"/>
          <w:szCs w:val="24"/>
        </w:rPr>
        <w:t>Strength of Fortune 500 CEO</w:t>
      </w:r>
      <w:r w:rsidR="009026DD">
        <w:rPr>
          <w:rFonts w:ascii="Arial" w:hAnsi="Arial" w:cs="Arial"/>
          <w:sz w:val="24"/>
          <w:szCs w:val="24"/>
        </w:rPr>
        <w:t>s</w:t>
      </w:r>
      <w:r w:rsidR="00830162" w:rsidRPr="00235E8F">
        <w:rPr>
          <w:rFonts w:ascii="Arial" w:hAnsi="Arial" w:cs="Arial"/>
          <w:sz w:val="24"/>
          <w:szCs w:val="24"/>
        </w:rPr>
        <w:t xml:space="preserve"> and Profitability</w:t>
      </w:r>
      <w:r w:rsidR="009A442D" w:rsidRPr="00235E8F">
        <w:rPr>
          <w:rFonts w:ascii="Arial" w:hAnsi="Arial" w:cs="Arial"/>
          <w:sz w:val="24"/>
          <w:szCs w:val="24"/>
        </w:rPr>
        <w:t xml:space="preserve">. </w:t>
      </w:r>
      <w:r w:rsidR="009A442D" w:rsidRPr="00235E8F">
        <w:rPr>
          <w:rFonts w:ascii="Arial" w:eastAsia="Times New Roman" w:hAnsi="Arial" w:cs="Arial"/>
          <w:sz w:val="24"/>
          <w:szCs w:val="24"/>
        </w:rPr>
        <w:t xml:space="preserve">Each table should be also mentioned in the text of the paper. </w:t>
      </w:r>
    </w:p>
    <w:p w14:paraId="4A34FC14" w14:textId="77777777" w:rsidR="00AE21EB" w:rsidRPr="00235E8F" w:rsidRDefault="00AE21EB" w:rsidP="00AE21EB">
      <w:pPr>
        <w:rPr>
          <w:rFonts w:ascii="Arial" w:hAnsi="Arial" w:cs="Arial"/>
          <w:sz w:val="24"/>
          <w:szCs w:val="24"/>
        </w:rPr>
      </w:pPr>
    </w:p>
    <w:p w14:paraId="6DB75E82" w14:textId="77777777" w:rsidR="00AE21EB" w:rsidRPr="00235E8F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235E8F">
        <w:rPr>
          <w:rFonts w:ascii="Arial" w:hAnsi="Arial" w:cs="Arial"/>
          <w:i/>
          <w:sz w:val="24"/>
          <w:szCs w:val="24"/>
          <w:lang w:eastAsia="et-EE"/>
        </w:rPr>
        <w:t>Table 1</w:t>
      </w:r>
    </w:p>
    <w:p w14:paraId="3CA07F4C" w14:textId="21A44A13" w:rsidR="00235E8F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Arial 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>1</w:t>
      </w:r>
      <w:r w:rsidR="009026DD">
        <w:rPr>
          <w:rFonts w:ascii="Arial" w:hAnsi="Arial" w:cs="Arial"/>
          <w:sz w:val="24"/>
          <w:szCs w:val="24"/>
        </w:rPr>
        <w:t>2</w:t>
      </w:r>
      <w:r w:rsidR="00B30A7F">
        <w:rPr>
          <w:rFonts w:ascii="Arial" w:hAnsi="Arial" w:cs="Arial"/>
          <w:sz w:val="24"/>
          <w:szCs w:val="24"/>
        </w:rPr>
        <w:t>pt</w:t>
      </w:r>
      <w:r>
        <w:rPr>
          <w:rFonts w:ascii="Arial" w:hAnsi="Arial" w:cs="Arial"/>
          <w:sz w:val="24"/>
          <w:szCs w:val="24"/>
        </w:rPr>
        <w:t>, bold as applicable)</w:t>
      </w:r>
    </w:p>
    <w:p w14:paraId="2EB199DD" w14:textId="2A76C1E9" w:rsidR="00AE21EB" w:rsidRPr="00235E8F" w:rsidRDefault="00374536" w:rsidP="00AE21EB">
      <w:pPr>
        <w:rPr>
          <w:rFonts w:ascii="Arial" w:hAnsi="Arial" w:cs="Arial"/>
          <w:sz w:val="24"/>
          <w:szCs w:val="24"/>
        </w:rPr>
      </w:pPr>
      <w:r w:rsidRPr="00235E8F">
        <w:rPr>
          <w:rFonts w:ascii="Arial" w:hAnsi="Arial" w:cs="Arial"/>
          <w:sz w:val="24"/>
          <w:szCs w:val="24"/>
        </w:rPr>
        <w:t xml:space="preserve">Relationship Between </w:t>
      </w:r>
      <w:r w:rsidR="004B7524" w:rsidRPr="00235E8F">
        <w:rPr>
          <w:rFonts w:ascii="Arial" w:hAnsi="Arial" w:cs="Arial"/>
          <w:sz w:val="24"/>
          <w:szCs w:val="24"/>
        </w:rPr>
        <w:t>Strength of Fortune 500 CEO</w:t>
      </w:r>
      <w:r w:rsidR="009026DD">
        <w:rPr>
          <w:rFonts w:ascii="Arial" w:hAnsi="Arial" w:cs="Arial"/>
          <w:sz w:val="24"/>
          <w:szCs w:val="24"/>
        </w:rPr>
        <w:t>s</w:t>
      </w:r>
      <w:r w:rsidR="004B7524" w:rsidRPr="00235E8F">
        <w:rPr>
          <w:rFonts w:ascii="Arial" w:hAnsi="Arial" w:cs="Arial"/>
          <w:sz w:val="24"/>
          <w:szCs w:val="24"/>
        </w:rPr>
        <w:t xml:space="preserve"> and Profitability</w:t>
      </w:r>
    </w:p>
    <w:p w14:paraId="6E6877D8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tbl>
      <w:tblPr>
        <w:tblStyle w:val="LightShading-Accent11"/>
        <w:tblW w:w="5000" w:type="pct"/>
        <w:tblBorders>
          <w:insideH w:val="single" w:sz="8" w:space="0" w:color="4F81BD" w:themeColor="accent1"/>
        </w:tblBorders>
        <w:tblLook w:val="01E0" w:firstRow="1" w:lastRow="1" w:firstColumn="1" w:lastColumn="1" w:noHBand="0" w:noVBand="0"/>
      </w:tblPr>
      <w:tblGrid>
        <w:gridCol w:w="3072"/>
        <w:gridCol w:w="3071"/>
        <w:gridCol w:w="2928"/>
      </w:tblGrid>
      <w:tr w:rsidR="00AE21EB" w:rsidRPr="009026DD" w14:paraId="0A954CD0" w14:textId="77777777" w:rsidTr="00B02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8CA7B07" w14:textId="492AB8FF" w:rsidR="00AE21EB" w:rsidRPr="009026DD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</w:rPr>
              <w:t>Relationsh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ADE8233" w14:textId="253DB32B" w:rsidR="00AE21EB" w:rsidRPr="009026DD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Location - US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535C361" w14:textId="64DED6D6" w:rsidR="00AE21EB" w:rsidRPr="009026DD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Location - Europe</w:t>
            </w:r>
          </w:p>
        </w:tc>
      </w:tr>
      <w:tr w:rsidR="00AE21EB" w:rsidRPr="009026DD" w14:paraId="74191746" w14:textId="77777777" w:rsidTr="00B02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1CB0829C" w14:textId="77777777" w:rsidR="00AE21EB" w:rsidRPr="009026DD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Average Profita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3A8F533E" w14:textId="77777777" w:rsidR="00AE21EB" w:rsidRPr="009026DD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20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277950AF" w14:textId="77777777" w:rsidR="00AE21EB" w:rsidRPr="009026DD" w:rsidRDefault="00AE21EB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1%</w:t>
            </w:r>
          </w:p>
        </w:tc>
      </w:tr>
      <w:tr w:rsidR="00AE21EB" w:rsidRPr="009026DD" w14:paraId="66919FEC" w14:textId="77777777" w:rsidTr="00B02E0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19EC022" w14:textId="3EFCB110" w:rsidR="00AE21EB" w:rsidRPr="009026DD" w:rsidRDefault="004B7524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sz w:val="24"/>
                <w:szCs w:val="24"/>
                <w:lang w:eastAsia="et-EE"/>
              </w:rPr>
              <w:t>Strength- Analytic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23D9AD0" w14:textId="6E4E97C4" w:rsidR="00B02E0F" w:rsidRPr="009026DD" w:rsidRDefault="00AE21EB" w:rsidP="004B7524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</w:t>
            </w:r>
            <w:r w:rsidR="004B7524"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068FBD3" w14:textId="5E333A40" w:rsidR="00AE21EB" w:rsidRPr="009026DD" w:rsidRDefault="004B7524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="00AE21EB" w:rsidRPr="009026DD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%</w:t>
            </w:r>
          </w:p>
        </w:tc>
      </w:tr>
    </w:tbl>
    <w:p w14:paraId="7BB10B81" w14:textId="77D74A29" w:rsidR="00AE21EB" w:rsidRPr="00235E8F" w:rsidRDefault="00235E8F" w:rsidP="00AE21EB">
      <w:pPr>
        <w:rPr>
          <w:rFonts w:ascii="Arial" w:hAnsi="Arial" w:cs="Arial"/>
          <w:sz w:val="20"/>
          <w:szCs w:val="20"/>
          <w:lang w:eastAsia="et-EE"/>
        </w:rPr>
      </w:pPr>
      <w:r>
        <w:rPr>
          <w:rFonts w:ascii="Arial" w:hAnsi="Arial" w:cs="Arial"/>
          <w:i/>
          <w:sz w:val="20"/>
          <w:szCs w:val="20"/>
          <w:lang w:eastAsia="et-EE"/>
        </w:rPr>
        <w:t>(Arial</w:t>
      </w:r>
      <w:r w:rsidR="00BB4CCF">
        <w:rPr>
          <w:rFonts w:ascii="Arial" w:hAnsi="Arial" w:cs="Arial"/>
          <w:i/>
          <w:sz w:val="20"/>
          <w:szCs w:val="20"/>
          <w:lang w:eastAsia="et-EE"/>
        </w:rPr>
        <w:t>,</w:t>
      </w:r>
      <w:r>
        <w:rPr>
          <w:rFonts w:ascii="Arial" w:hAnsi="Arial" w:cs="Arial"/>
          <w:i/>
          <w:sz w:val="20"/>
          <w:szCs w:val="20"/>
          <w:lang w:eastAsia="et-EE"/>
        </w:rPr>
        <w:t xml:space="preserve"> 10</w:t>
      </w:r>
      <w:r w:rsidR="00BB4CCF">
        <w:rPr>
          <w:rFonts w:ascii="Arial" w:hAnsi="Arial" w:cs="Arial"/>
          <w:i/>
          <w:sz w:val="20"/>
          <w:szCs w:val="20"/>
          <w:lang w:eastAsia="et-EE"/>
        </w:rPr>
        <w:t>pt</w:t>
      </w:r>
      <w:r>
        <w:rPr>
          <w:rFonts w:ascii="Arial" w:hAnsi="Arial" w:cs="Arial"/>
          <w:i/>
          <w:sz w:val="20"/>
          <w:szCs w:val="20"/>
          <w:lang w:eastAsia="et-EE"/>
        </w:rPr>
        <w:t xml:space="preserve">, Italics) </w:t>
      </w:r>
      <w:r w:rsidR="00AE21EB" w:rsidRPr="00235E8F">
        <w:rPr>
          <w:rFonts w:ascii="Arial" w:hAnsi="Arial" w:cs="Arial"/>
          <w:i/>
          <w:sz w:val="20"/>
          <w:szCs w:val="20"/>
          <w:lang w:eastAsia="et-EE"/>
        </w:rPr>
        <w:t xml:space="preserve">Note: </w:t>
      </w:r>
      <w:r w:rsidR="00AE21EB" w:rsidRPr="00235E8F">
        <w:rPr>
          <w:rFonts w:ascii="Arial" w:hAnsi="Arial" w:cs="Arial"/>
          <w:sz w:val="20"/>
          <w:szCs w:val="20"/>
          <w:lang w:eastAsia="et-EE"/>
        </w:rPr>
        <w:t>Any comments to the table</w:t>
      </w:r>
    </w:p>
    <w:p w14:paraId="52134DD9" w14:textId="36DFC975" w:rsidR="00AE21EB" w:rsidRPr="00235E8F" w:rsidRDefault="00AE21EB" w:rsidP="00AE21EB">
      <w:pPr>
        <w:rPr>
          <w:rFonts w:ascii="Arial" w:hAnsi="Arial" w:cs="Arial"/>
          <w:sz w:val="20"/>
          <w:szCs w:val="20"/>
          <w:lang w:eastAsia="et-EE"/>
        </w:rPr>
      </w:pPr>
      <w:r w:rsidRPr="00235E8F">
        <w:rPr>
          <w:rFonts w:ascii="Arial" w:hAnsi="Arial" w:cs="Arial"/>
          <w:i/>
          <w:sz w:val="20"/>
          <w:szCs w:val="20"/>
          <w:lang w:eastAsia="et-EE"/>
        </w:rPr>
        <w:t xml:space="preserve">Source: </w:t>
      </w:r>
    </w:p>
    <w:p w14:paraId="499E4C95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p w14:paraId="58ECC64C" w14:textId="77777777" w:rsidR="00AE21EB" w:rsidRPr="00235E8F" w:rsidRDefault="00AE21EB" w:rsidP="00A065A5">
      <w:pPr>
        <w:pStyle w:val="Heading3"/>
        <w:rPr>
          <w:rFonts w:ascii="Arial" w:hAnsi="Arial" w:cs="Arial"/>
        </w:rPr>
      </w:pPr>
      <w:r w:rsidRPr="00235E8F">
        <w:rPr>
          <w:rFonts w:ascii="Arial" w:hAnsi="Arial" w:cs="Arial"/>
        </w:rPr>
        <w:t>References within the text</w:t>
      </w:r>
    </w:p>
    <w:p w14:paraId="0E80271B" w14:textId="12948305" w:rsidR="00AE21EB" w:rsidRPr="00235E8F" w:rsidRDefault="004B7524" w:rsidP="00AE21EB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sz w:val="24"/>
          <w:szCs w:val="24"/>
          <w:lang w:eastAsia="et-EE"/>
        </w:rPr>
        <w:t>Follow APA 7</w:t>
      </w:r>
      <w:r w:rsidRPr="00235E8F">
        <w:rPr>
          <w:rFonts w:ascii="Arial" w:hAnsi="Arial" w:cs="Arial"/>
          <w:sz w:val="24"/>
          <w:szCs w:val="24"/>
          <w:vertAlign w:val="superscript"/>
          <w:lang w:eastAsia="et-EE"/>
        </w:rPr>
        <w:t>th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edition guidelines for </w:t>
      </w:r>
      <w:r w:rsidR="009026DD">
        <w:rPr>
          <w:rFonts w:ascii="Arial" w:hAnsi="Arial" w:cs="Arial"/>
          <w:sz w:val="24"/>
          <w:szCs w:val="24"/>
          <w:lang w:eastAsia="et-EE"/>
        </w:rPr>
        <w:t>within-text</w:t>
      </w:r>
      <w:r w:rsidRPr="00235E8F">
        <w:rPr>
          <w:rFonts w:ascii="Arial" w:hAnsi="Arial" w:cs="Arial"/>
          <w:sz w:val="24"/>
          <w:szCs w:val="24"/>
          <w:lang w:eastAsia="et-EE"/>
        </w:rPr>
        <w:t xml:space="preserve"> citation</w:t>
      </w:r>
      <w:r w:rsidR="00AE21EB" w:rsidRPr="00235E8F">
        <w:rPr>
          <w:rFonts w:ascii="Arial" w:hAnsi="Arial" w:cs="Arial"/>
          <w:sz w:val="24"/>
          <w:szCs w:val="24"/>
          <w:lang w:eastAsia="et-EE"/>
        </w:rPr>
        <w:t>.</w:t>
      </w:r>
    </w:p>
    <w:p w14:paraId="6D4E8982" w14:textId="78FE3184" w:rsidR="000579E9" w:rsidRPr="00235E8F" w:rsidRDefault="000579E9" w:rsidP="00AE21EB">
      <w:pPr>
        <w:rPr>
          <w:rFonts w:ascii="Arial" w:hAnsi="Arial" w:cs="Arial"/>
          <w:sz w:val="24"/>
          <w:szCs w:val="24"/>
        </w:rPr>
      </w:pPr>
    </w:p>
    <w:p w14:paraId="4ABE875E" w14:textId="184F3CD3" w:rsidR="000579E9" w:rsidRPr="00235E8F" w:rsidRDefault="00E4369E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Confidential </w:t>
      </w:r>
      <w:r w:rsidR="000579E9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eaching</w:t>
      </w:r>
      <w:r w:rsidR="000D4821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Materials (</w:t>
      </w:r>
      <w:r w:rsid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0D4821" w:rsidRPr="00235E8F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,16pt) </w:t>
      </w:r>
    </w:p>
    <w:p w14:paraId="33E137E7" w14:textId="53886DB5" w:rsidR="0076055C" w:rsidRPr="00235E8F" w:rsidRDefault="00235E8F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B30A7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2pt) </w:t>
      </w:r>
      <w:r w:rsidR="00477BB7" w:rsidRPr="00235E8F">
        <w:rPr>
          <w:rFonts w:ascii="Arial" w:hAnsi="Arial" w:cs="Arial"/>
          <w:sz w:val="24"/>
          <w:szCs w:val="24"/>
        </w:rPr>
        <w:t>Besides the teaching notes, y</w:t>
      </w:r>
      <w:r w:rsidR="00D402EA" w:rsidRPr="00235E8F">
        <w:rPr>
          <w:rFonts w:ascii="Arial" w:hAnsi="Arial" w:cs="Arial"/>
          <w:sz w:val="24"/>
          <w:szCs w:val="24"/>
        </w:rPr>
        <w:t xml:space="preserve">ou are encouraged to provide </w:t>
      </w:r>
      <w:r w:rsidR="00FA6B17" w:rsidRPr="00235E8F">
        <w:rPr>
          <w:rFonts w:ascii="Arial" w:hAnsi="Arial" w:cs="Arial"/>
          <w:sz w:val="24"/>
          <w:szCs w:val="24"/>
        </w:rPr>
        <w:t xml:space="preserve">slides, </w:t>
      </w:r>
      <w:r w:rsidR="00461183" w:rsidRPr="00235E8F">
        <w:rPr>
          <w:rFonts w:ascii="Arial" w:hAnsi="Arial" w:cs="Arial"/>
          <w:sz w:val="24"/>
          <w:szCs w:val="24"/>
        </w:rPr>
        <w:t xml:space="preserve">syllabi, </w:t>
      </w:r>
      <w:r w:rsidR="00FA6B17" w:rsidRPr="00235E8F">
        <w:rPr>
          <w:rFonts w:ascii="Arial" w:hAnsi="Arial" w:cs="Arial"/>
          <w:sz w:val="24"/>
          <w:szCs w:val="24"/>
        </w:rPr>
        <w:t xml:space="preserve">datasets, and supporting information files. </w:t>
      </w:r>
      <w:r w:rsidR="004E107C" w:rsidRPr="00235E8F">
        <w:rPr>
          <w:rFonts w:ascii="Arial" w:hAnsi="Arial" w:cs="Arial"/>
          <w:sz w:val="24"/>
          <w:szCs w:val="24"/>
        </w:rPr>
        <w:t xml:space="preserve">These are not shared with </w:t>
      </w:r>
      <w:r w:rsidR="00B30A7F" w:rsidRPr="00235E8F">
        <w:rPr>
          <w:rFonts w:ascii="Arial" w:hAnsi="Arial" w:cs="Arial"/>
          <w:sz w:val="24"/>
          <w:szCs w:val="24"/>
        </w:rPr>
        <w:t>students but</w:t>
      </w:r>
      <w:r w:rsidR="004E107C" w:rsidRPr="00235E8F">
        <w:rPr>
          <w:rFonts w:ascii="Arial" w:hAnsi="Arial" w:cs="Arial"/>
          <w:sz w:val="24"/>
          <w:szCs w:val="24"/>
        </w:rPr>
        <w:t xml:space="preserve"> may help </w:t>
      </w:r>
      <w:r w:rsidR="00CA55BC" w:rsidRPr="00235E8F">
        <w:rPr>
          <w:rFonts w:ascii="Arial" w:hAnsi="Arial" w:cs="Arial"/>
          <w:sz w:val="24"/>
          <w:szCs w:val="24"/>
        </w:rPr>
        <w:t>other instructors</w:t>
      </w:r>
      <w:r w:rsidR="004E107C" w:rsidRPr="00235E8F">
        <w:rPr>
          <w:rFonts w:ascii="Arial" w:hAnsi="Arial" w:cs="Arial"/>
          <w:sz w:val="24"/>
          <w:szCs w:val="24"/>
        </w:rPr>
        <w:t xml:space="preserve"> understand your case study. </w:t>
      </w:r>
      <w:r w:rsidR="00461183" w:rsidRPr="00235E8F">
        <w:rPr>
          <w:rFonts w:ascii="Arial" w:hAnsi="Arial" w:cs="Arial"/>
          <w:sz w:val="24"/>
          <w:szCs w:val="24"/>
        </w:rPr>
        <w:t>Requests</w:t>
      </w:r>
      <w:r w:rsidR="00E4369E" w:rsidRPr="00235E8F">
        <w:rPr>
          <w:rFonts w:ascii="Arial" w:hAnsi="Arial" w:cs="Arial"/>
          <w:sz w:val="24"/>
          <w:szCs w:val="24"/>
        </w:rPr>
        <w:t xml:space="preserve"> made to the journal for teaching materials will </w:t>
      </w:r>
      <w:r w:rsidR="00316AF1" w:rsidRPr="00235E8F">
        <w:rPr>
          <w:rFonts w:ascii="Arial" w:hAnsi="Arial" w:cs="Arial"/>
          <w:sz w:val="24"/>
          <w:szCs w:val="24"/>
        </w:rPr>
        <w:t xml:space="preserve">only be shared with a registered </w:t>
      </w:r>
      <w:r w:rsidR="00A73A77" w:rsidRPr="00235E8F">
        <w:rPr>
          <w:rFonts w:ascii="Arial" w:hAnsi="Arial" w:cs="Arial"/>
          <w:sz w:val="24"/>
          <w:szCs w:val="24"/>
        </w:rPr>
        <w:t>journal user with evidence of teaching credentials.  O</w:t>
      </w:r>
      <w:r w:rsidR="00E172E0" w:rsidRPr="00235E8F">
        <w:rPr>
          <w:rFonts w:ascii="Arial" w:hAnsi="Arial" w:cs="Arial"/>
          <w:sz w:val="24"/>
          <w:szCs w:val="24"/>
        </w:rPr>
        <w:t xml:space="preserve">r as an alternative, </w:t>
      </w:r>
      <w:r w:rsidR="00A73A77" w:rsidRPr="00235E8F">
        <w:rPr>
          <w:rFonts w:ascii="Arial" w:hAnsi="Arial" w:cs="Arial"/>
          <w:sz w:val="24"/>
          <w:szCs w:val="24"/>
        </w:rPr>
        <w:t>we can</w:t>
      </w:r>
      <w:r w:rsidR="004D50BC" w:rsidRPr="00235E8F">
        <w:rPr>
          <w:rFonts w:ascii="Arial" w:hAnsi="Arial" w:cs="Arial"/>
          <w:sz w:val="24"/>
          <w:szCs w:val="24"/>
        </w:rPr>
        <w:t xml:space="preserve"> forward requests to your email.  </w:t>
      </w:r>
    </w:p>
    <w:p w14:paraId="18191BA7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p w14:paraId="664ADC38" w14:textId="77777777" w:rsidR="00AE21EB" w:rsidRPr="00235E8F" w:rsidRDefault="00AE21EB" w:rsidP="00AE21EB">
      <w:pPr>
        <w:rPr>
          <w:rFonts w:ascii="Arial" w:hAnsi="Arial" w:cs="Arial"/>
          <w:lang w:eastAsia="et-EE"/>
        </w:rPr>
      </w:pPr>
    </w:p>
    <w:p w14:paraId="60EF3D10" w14:textId="33E58E19" w:rsidR="00AE21EB" w:rsidRPr="00235E8F" w:rsidRDefault="00AE21EB" w:rsidP="00AE21EB">
      <w:pPr>
        <w:pStyle w:val="Heading1"/>
        <w:rPr>
          <w:rFonts w:ascii="Arial" w:hAnsi="Arial" w:cs="Arial"/>
        </w:rPr>
      </w:pPr>
      <w:r w:rsidRPr="00235E8F">
        <w:rPr>
          <w:rFonts w:ascii="Arial" w:hAnsi="Arial" w:cs="Arial"/>
        </w:rPr>
        <w:t>References (</w:t>
      </w:r>
      <w:r w:rsidR="00235E8F">
        <w:rPr>
          <w:rFonts w:ascii="Arial" w:hAnsi="Arial" w:cs="Arial"/>
        </w:rPr>
        <w:t>Arial</w:t>
      </w:r>
      <w:r w:rsidRPr="00235E8F">
        <w:rPr>
          <w:rFonts w:ascii="Arial" w:hAnsi="Arial" w:cs="Arial"/>
        </w:rPr>
        <w:t>, 1</w:t>
      </w:r>
      <w:r w:rsidR="00A065A5" w:rsidRPr="00235E8F">
        <w:rPr>
          <w:rFonts w:ascii="Arial" w:hAnsi="Arial" w:cs="Arial"/>
        </w:rPr>
        <w:t>6</w:t>
      </w:r>
      <w:r w:rsidRPr="00235E8F">
        <w:rPr>
          <w:rFonts w:ascii="Arial" w:hAnsi="Arial" w:cs="Arial"/>
        </w:rPr>
        <w:t>pt)</w:t>
      </w:r>
    </w:p>
    <w:p w14:paraId="55067E28" w14:textId="611C2DB7" w:rsidR="00AE21EB" w:rsidRPr="009026DD" w:rsidRDefault="00235E8F" w:rsidP="00AE21EB">
      <w:pPr>
        <w:rPr>
          <w:rFonts w:ascii="Arial" w:hAnsi="Arial" w:cs="Arial"/>
          <w:sz w:val="24"/>
          <w:szCs w:val="24"/>
        </w:rPr>
      </w:pPr>
      <w:r w:rsidRPr="009026DD">
        <w:rPr>
          <w:rFonts w:ascii="Arial" w:hAnsi="Arial" w:cs="Arial"/>
          <w:sz w:val="24"/>
          <w:szCs w:val="24"/>
        </w:rPr>
        <w:t>(Arial</w:t>
      </w:r>
      <w:r w:rsidR="00B30A7F" w:rsidRPr="009026DD">
        <w:rPr>
          <w:rFonts w:ascii="Arial" w:hAnsi="Arial" w:cs="Arial"/>
          <w:sz w:val="24"/>
          <w:szCs w:val="24"/>
        </w:rPr>
        <w:t>,</w:t>
      </w:r>
      <w:r w:rsidRPr="009026DD">
        <w:rPr>
          <w:rFonts w:ascii="Arial" w:hAnsi="Arial" w:cs="Arial"/>
          <w:sz w:val="24"/>
          <w:szCs w:val="24"/>
        </w:rPr>
        <w:t>1</w:t>
      </w:r>
      <w:r w:rsidR="009026DD" w:rsidRPr="009026DD">
        <w:rPr>
          <w:rFonts w:ascii="Arial" w:hAnsi="Arial" w:cs="Arial"/>
          <w:sz w:val="24"/>
          <w:szCs w:val="24"/>
        </w:rPr>
        <w:t>2</w:t>
      </w:r>
      <w:r w:rsidRPr="009026DD">
        <w:rPr>
          <w:rFonts w:ascii="Arial" w:hAnsi="Arial" w:cs="Arial"/>
          <w:sz w:val="24"/>
          <w:szCs w:val="24"/>
        </w:rPr>
        <w:t xml:space="preserve">pt) </w:t>
      </w:r>
      <w:r w:rsidR="00AE21EB" w:rsidRPr="009026DD">
        <w:rPr>
          <w:rFonts w:ascii="Arial" w:hAnsi="Arial" w:cs="Arial"/>
          <w:sz w:val="24"/>
          <w:szCs w:val="24"/>
        </w:rPr>
        <w:t xml:space="preserve">At the end of the </w:t>
      </w:r>
      <w:r w:rsidR="0023212D" w:rsidRPr="009026DD">
        <w:rPr>
          <w:rFonts w:ascii="Arial" w:hAnsi="Arial" w:cs="Arial"/>
          <w:sz w:val="24"/>
          <w:szCs w:val="24"/>
        </w:rPr>
        <w:t xml:space="preserve">teaching notes for the </w:t>
      </w:r>
      <w:r w:rsidR="005B0DC9" w:rsidRPr="009026DD">
        <w:rPr>
          <w:rFonts w:ascii="Arial" w:hAnsi="Arial" w:cs="Arial"/>
          <w:sz w:val="24"/>
          <w:szCs w:val="24"/>
        </w:rPr>
        <w:t>case study</w:t>
      </w:r>
      <w:r w:rsidR="009A442D" w:rsidRPr="009026DD">
        <w:rPr>
          <w:rFonts w:ascii="Arial" w:hAnsi="Arial" w:cs="Arial"/>
          <w:sz w:val="24"/>
          <w:szCs w:val="24"/>
        </w:rPr>
        <w:t>,</w:t>
      </w:r>
      <w:r w:rsidR="00AE21EB" w:rsidRPr="009026DD">
        <w:rPr>
          <w:rFonts w:ascii="Arial" w:hAnsi="Arial" w:cs="Arial"/>
          <w:sz w:val="24"/>
          <w:szCs w:val="24"/>
        </w:rPr>
        <w:t xml:space="preserve"> a reference list in alphabetical order should be supplied</w:t>
      </w:r>
      <w:r w:rsidR="007D7E15" w:rsidRPr="009026DD">
        <w:rPr>
          <w:rFonts w:ascii="Arial" w:hAnsi="Arial" w:cs="Arial"/>
          <w:sz w:val="24"/>
          <w:szCs w:val="24"/>
        </w:rPr>
        <w:t xml:space="preserve"> using APA 7</w:t>
      </w:r>
      <w:r w:rsidR="007D7E15" w:rsidRPr="009026DD">
        <w:rPr>
          <w:rFonts w:ascii="Arial" w:hAnsi="Arial" w:cs="Arial"/>
          <w:sz w:val="24"/>
          <w:szCs w:val="24"/>
          <w:vertAlign w:val="superscript"/>
        </w:rPr>
        <w:t>th</w:t>
      </w:r>
      <w:r w:rsidR="007D7E15" w:rsidRPr="009026DD">
        <w:rPr>
          <w:rFonts w:ascii="Arial" w:hAnsi="Arial" w:cs="Arial"/>
          <w:sz w:val="24"/>
          <w:szCs w:val="24"/>
        </w:rPr>
        <w:t xml:space="preserve"> edition format.  Use DOI and URLs where possible. </w:t>
      </w:r>
      <w:r w:rsidR="00AE21EB" w:rsidRPr="009026DD">
        <w:rPr>
          <w:rFonts w:ascii="Arial" w:hAnsi="Arial" w:cs="Arial"/>
          <w:sz w:val="24"/>
          <w:szCs w:val="24"/>
        </w:rPr>
        <w:t xml:space="preserve">References should not be numbered or bulleted. Use </w:t>
      </w:r>
      <w:r w:rsidRPr="009026DD">
        <w:rPr>
          <w:rFonts w:ascii="Arial" w:hAnsi="Arial" w:cs="Arial"/>
          <w:sz w:val="24"/>
          <w:szCs w:val="24"/>
        </w:rPr>
        <w:t>Arial</w:t>
      </w:r>
      <w:r w:rsidR="00AE21EB" w:rsidRPr="009026DD">
        <w:rPr>
          <w:rFonts w:ascii="Arial" w:hAnsi="Arial" w:cs="Arial"/>
          <w:sz w:val="24"/>
          <w:szCs w:val="24"/>
        </w:rPr>
        <w:t>, 1</w:t>
      </w:r>
      <w:r w:rsidR="009026DD">
        <w:rPr>
          <w:rFonts w:ascii="Arial" w:hAnsi="Arial" w:cs="Arial"/>
          <w:sz w:val="24"/>
          <w:szCs w:val="24"/>
        </w:rPr>
        <w:t>2</w:t>
      </w:r>
      <w:r w:rsidR="00AE21EB" w:rsidRPr="009026DD">
        <w:rPr>
          <w:rFonts w:ascii="Arial" w:hAnsi="Arial" w:cs="Arial"/>
          <w:sz w:val="24"/>
          <w:szCs w:val="24"/>
        </w:rPr>
        <w:t xml:space="preserve">pt for reference. </w:t>
      </w:r>
      <w:r w:rsidR="007D7E15" w:rsidRPr="009026DD">
        <w:rPr>
          <w:rFonts w:ascii="Arial" w:hAnsi="Arial" w:cs="Arial"/>
          <w:sz w:val="24"/>
          <w:szCs w:val="24"/>
        </w:rPr>
        <w:t xml:space="preserve">Citations should be from current literature as much as possible (no older than five years).  </w:t>
      </w:r>
    </w:p>
    <w:p w14:paraId="61EC47F5" w14:textId="43E49D56" w:rsidR="00B668C0" w:rsidRPr="009026DD" w:rsidRDefault="006B095C" w:rsidP="005E64FA">
      <w:pPr>
        <w:tabs>
          <w:tab w:val="clear" w:pos="284"/>
          <w:tab w:val="clear" w:pos="8820"/>
        </w:tabs>
        <w:ind w:right="0"/>
        <w:jc w:val="left"/>
        <w:rPr>
          <w:rFonts w:ascii="Arial" w:hAnsi="Arial" w:cs="Arial"/>
        </w:rPr>
      </w:pPr>
      <w:r w:rsidRPr="009026DD">
        <w:rPr>
          <w:rFonts w:ascii="Arial" w:hAnsi="Arial" w:cs="Arial"/>
          <w:sz w:val="24"/>
          <w:szCs w:val="24"/>
        </w:rPr>
        <w:br w:type="page"/>
      </w:r>
    </w:p>
    <w:p w14:paraId="74E8A90A" w14:textId="5EEA81C0" w:rsidR="00B668C0" w:rsidRPr="00235E8F" w:rsidRDefault="00A3088C" w:rsidP="00AE21EB">
      <w:pPr>
        <w:rPr>
          <w:rFonts w:ascii="Arial" w:hAnsi="Arial" w:cs="Arial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58098E9" wp14:editId="7436C33C">
            <wp:simplePos x="0" y="0"/>
            <wp:positionH relativeFrom="margin">
              <wp:posOffset>-151130</wp:posOffset>
            </wp:positionH>
            <wp:positionV relativeFrom="paragraph">
              <wp:posOffset>1270</wp:posOffset>
            </wp:positionV>
            <wp:extent cx="6102350" cy="6457950"/>
            <wp:effectExtent l="0" t="0" r="0" b="0"/>
            <wp:wrapNone/>
            <wp:docPr id="1173414171" name="image1.png" descr="A white surface with blue and green colo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10795" name="image1.png" descr="A white surface with blue and green color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02350" cy="645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9DF6B" w14:textId="0B93E1E7" w:rsidR="00DE735A" w:rsidRDefault="00DE735A" w:rsidP="00DE735A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bout the authors:</w:t>
      </w:r>
    </w:p>
    <w:p w14:paraId="627CF691" w14:textId="4DE0B339" w:rsidR="00DE735A" w:rsidRDefault="00DE735A" w:rsidP="00DE73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include </w:t>
      </w:r>
      <w:r w:rsidR="009026DD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hort 150-word bio about each author and include a professional headshot.</w:t>
      </w:r>
    </w:p>
    <w:p w14:paraId="6F0C0BB0" w14:textId="77777777" w:rsidR="00DE735A" w:rsidRDefault="00DE735A" w:rsidP="00DE735A">
      <w:pPr>
        <w:ind w:left="284"/>
        <w:rPr>
          <w:rFonts w:ascii="Arial" w:hAnsi="Arial" w:cs="Arial"/>
        </w:rPr>
      </w:pPr>
    </w:p>
    <w:p w14:paraId="3C29582C" w14:textId="77777777" w:rsidR="00DE735A" w:rsidRDefault="00DE735A" w:rsidP="00DE735A">
      <w:pPr>
        <w:ind w:left="284"/>
        <w:rPr>
          <w:rFonts w:ascii="Arial" w:hAnsi="Arial" w:cs="Arial"/>
        </w:rPr>
      </w:pPr>
    </w:p>
    <w:p w14:paraId="2975B9B8" w14:textId="77777777" w:rsidR="00DB0E06" w:rsidRPr="00E51037" w:rsidRDefault="00DB0E06" w:rsidP="00DB0E06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GLI classification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leave empty)</w:t>
      </w:r>
    </w:p>
    <w:p w14:paraId="24628583" w14:textId="77777777" w:rsidR="00DB0E06" w:rsidRDefault="00DB0E06" w:rsidP="00DB0E06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72A8B8DF" w14:textId="385DA87C" w:rsidR="00DB0E06" w:rsidRPr="00E51037" w:rsidRDefault="00DB0E06" w:rsidP="00DB0E06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</w:t>
      </w:r>
      <w:r w:rsidR="006B0F74">
        <w:rPr>
          <w:rFonts w:ascii="Arial" w:hAnsi="Arial" w:cs="Arial"/>
          <w:sz w:val="24"/>
          <w:szCs w:val="24"/>
          <w:lang w:eastAsia="et-EE"/>
        </w:rPr>
        <w:t xml:space="preserve">Teaching Notes- </w:t>
      </w:r>
      <w:r>
        <w:rPr>
          <w:rFonts w:ascii="Arial" w:hAnsi="Arial" w:cs="Arial"/>
          <w:sz w:val="24"/>
          <w:szCs w:val="24"/>
          <w:lang w:eastAsia="et-EE"/>
        </w:rPr>
        <w:t>Case Study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Arial, 1</w:t>
      </w:r>
      <w:r w:rsidR="009026DD">
        <w:rPr>
          <w:rFonts w:ascii="Arial" w:hAnsi="Arial" w:cs="Arial"/>
          <w:sz w:val="24"/>
          <w:szCs w:val="24"/>
          <w:lang w:eastAsia="et-EE"/>
        </w:rPr>
        <w:t>2</w:t>
      </w:r>
      <w:r w:rsidRPr="00E51037">
        <w:rPr>
          <w:rFonts w:ascii="Arial" w:hAnsi="Arial" w:cs="Arial"/>
          <w:sz w:val="24"/>
          <w:szCs w:val="24"/>
          <w:lang w:eastAsia="et-EE"/>
        </w:rPr>
        <w:t>pt)</w:t>
      </w:r>
    </w:p>
    <w:p w14:paraId="4DC92B63" w14:textId="77777777" w:rsidR="00DB0E06" w:rsidRDefault="00DB0E06" w:rsidP="00DB0E06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39924FDB" w14:textId="2203D84C" w:rsidR="00DB0E06" w:rsidRDefault="00DB0E06" w:rsidP="00DB0E06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Received:</w:t>
      </w:r>
      <w:r w:rsidRPr="00E51037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  <w:r>
        <w:rPr>
          <w:rFonts w:ascii="Arial" w:hAnsi="Arial" w:cs="Arial"/>
          <w:sz w:val="24"/>
          <w:szCs w:val="24"/>
          <w:lang w:eastAsia="et-EE"/>
        </w:rPr>
        <w:t xml:space="preserve"> </w:t>
      </w:r>
      <w:r w:rsidRPr="00C87253">
        <w:rPr>
          <w:rFonts w:ascii="Arial" w:hAnsi="Arial" w:cs="Arial"/>
          <w:b/>
          <w:bCs/>
          <w:color w:val="1F497D" w:themeColor="text2"/>
          <w:sz w:val="24"/>
          <w:szCs w:val="24"/>
          <w:lang w:eastAsia="et-EE"/>
        </w:rPr>
        <w:t>Accepted:</w:t>
      </w:r>
      <w:r w:rsidRPr="00C87253">
        <w:rPr>
          <w:rFonts w:ascii="Arial" w:hAnsi="Arial" w:cs="Arial"/>
          <w:b/>
          <w:color w:val="4F81BD" w:themeColor="accent1"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</w:p>
    <w:p w14:paraId="088D9708" w14:textId="3AE7C2F5" w:rsidR="006B0F74" w:rsidRDefault="006B0F74" w:rsidP="00DB0E06">
      <w:pPr>
        <w:rPr>
          <w:rFonts w:ascii="Arial" w:hAnsi="Arial" w:cs="Arial"/>
          <w:sz w:val="24"/>
          <w:szCs w:val="24"/>
          <w:lang w:eastAsia="et-EE"/>
        </w:rPr>
      </w:pPr>
    </w:p>
    <w:p w14:paraId="6D756C85" w14:textId="5DC99C48" w:rsidR="006B0F74" w:rsidRDefault="006B0F74" w:rsidP="006B0F74">
      <w:pPr>
        <w:rPr>
          <w:rFonts w:ascii="Arial" w:hAnsi="Arial" w:cs="Arial"/>
          <w:sz w:val="24"/>
          <w:szCs w:val="24"/>
          <w:lang w:eastAsia="et-EE"/>
        </w:rPr>
      </w:pPr>
      <w:r w:rsidRPr="00235E8F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List of other Sources:</w:t>
      </w:r>
      <w:r w:rsidRPr="00235E8F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>
        <w:rPr>
          <w:rFonts w:ascii="Arial" w:hAnsi="Arial" w:cs="Arial"/>
          <w:sz w:val="24"/>
          <w:szCs w:val="24"/>
          <w:lang w:eastAsia="et-EE"/>
        </w:rPr>
        <w:t>Arial</w:t>
      </w:r>
      <w:r w:rsidRPr="00235E8F">
        <w:rPr>
          <w:rFonts w:ascii="Arial" w:hAnsi="Arial" w:cs="Arial"/>
          <w:sz w:val="24"/>
          <w:szCs w:val="24"/>
          <w:lang w:eastAsia="et-EE"/>
        </w:rPr>
        <w:t>, 1</w:t>
      </w:r>
      <w:r w:rsidR="009026DD">
        <w:rPr>
          <w:rFonts w:ascii="Arial" w:hAnsi="Arial" w:cs="Arial"/>
          <w:sz w:val="24"/>
          <w:szCs w:val="24"/>
          <w:lang w:eastAsia="et-EE"/>
        </w:rPr>
        <w:t>2</w:t>
      </w:r>
      <w:r w:rsidRPr="00235E8F">
        <w:rPr>
          <w:rFonts w:ascii="Arial" w:hAnsi="Arial" w:cs="Arial"/>
          <w:sz w:val="24"/>
          <w:szCs w:val="24"/>
          <w:lang w:eastAsia="et-EE"/>
        </w:rPr>
        <w:t>pt</w:t>
      </w:r>
    </w:p>
    <w:p w14:paraId="682EFB8E" w14:textId="77777777" w:rsidR="006B0F74" w:rsidRPr="00E51037" w:rsidRDefault="006B0F74" w:rsidP="00DB0E06">
      <w:pPr>
        <w:rPr>
          <w:rFonts w:ascii="Arial" w:hAnsi="Arial" w:cs="Arial"/>
          <w:sz w:val="24"/>
          <w:szCs w:val="24"/>
          <w:lang w:eastAsia="et-EE"/>
        </w:rPr>
      </w:pPr>
    </w:p>
    <w:p w14:paraId="642695BD" w14:textId="374B68C6" w:rsidR="00B668C0" w:rsidRPr="00235E8F" w:rsidRDefault="00B668C0" w:rsidP="00AE21EB">
      <w:pPr>
        <w:rPr>
          <w:rFonts w:ascii="Arial" w:hAnsi="Arial" w:cs="Arial"/>
        </w:rPr>
      </w:pPr>
    </w:p>
    <w:p w14:paraId="47426A26" w14:textId="77777777" w:rsidR="00A3088C" w:rsidRDefault="00A3088C" w:rsidP="00A3088C">
      <w:pPr>
        <w:rPr>
          <w:rFonts w:ascii="Arial" w:hAnsi="Arial" w:cs="Arial"/>
          <w:lang w:eastAsia="et-EE"/>
        </w:rPr>
      </w:pPr>
      <w:r w:rsidRPr="00814FEA">
        <w:rPr>
          <w:rFonts w:ascii="Arial" w:hAnsi="Arial" w:cs="Arial"/>
          <w:b/>
          <w:color w:val="365F91" w:themeColor="accent1" w:themeShade="BF"/>
          <w:sz w:val="32"/>
          <w:szCs w:val="32"/>
          <w:lang w:eastAsia="et-EE"/>
        </w:rPr>
        <w:t>Acknowledgments:</w:t>
      </w: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 xml:space="preserve"> </w:t>
      </w:r>
      <w:r w:rsidRPr="0067711D">
        <w:rPr>
          <w:rFonts w:ascii="Arial" w:hAnsi="Arial" w:cs="Arial"/>
          <w:lang w:eastAsia="et-EE"/>
        </w:rPr>
        <w:t xml:space="preserve">In 50 words or less, please acknowledge those who have contributed to your success as a researcher. </w:t>
      </w:r>
    </w:p>
    <w:p w14:paraId="5B7DAB70" w14:textId="77777777" w:rsidR="00A30429" w:rsidRDefault="00A30429" w:rsidP="00A3088C">
      <w:pPr>
        <w:rPr>
          <w:rFonts w:ascii="Arial" w:hAnsi="Arial" w:cs="Arial"/>
          <w:lang w:eastAsia="et-EE"/>
        </w:rPr>
      </w:pPr>
    </w:p>
    <w:p w14:paraId="1A486DBF" w14:textId="2DE790BB" w:rsidR="00A30429" w:rsidRPr="004F1369" w:rsidRDefault="004F1369" w:rsidP="00A3088C">
      <w:pPr>
        <w:rPr>
          <w:rFonts w:ascii="Arial" w:hAnsi="Arial" w:cs="Arial"/>
          <w:b/>
          <w:bCs/>
          <w:sz w:val="24"/>
          <w:szCs w:val="24"/>
          <w:lang w:eastAsia="et-EE"/>
        </w:rPr>
      </w:pPr>
      <w:r w:rsidRPr="004F1369">
        <w:rPr>
          <w:rFonts w:ascii="Arial" w:hAnsi="Arial" w:cs="Arial"/>
          <w:b/>
          <w:bCs/>
          <w:sz w:val="24"/>
          <w:szCs w:val="24"/>
          <w:lang w:eastAsia="et-EE"/>
        </w:rPr>
        <w:t>[Please review the AI Policy Guidelines]</w:t>
      </w:r>
    </w:p>
    <w:p w14:paraId="62FF4A18" w14:textId="76CA7692" w:rsidR="00B668C0" w:rsidRPr="00235E8F" w:rsidRDefault="00B668C0" w:rsidP="00AE21EB">
      <w:pPr>
        <w:rPr>
          <w:rFonts w:ascii="Arial" w:hAnsi="Arial" w:cs="Arial"/>
        </w:rPr>
      </w:pPr>
    </w:p>
    <w:p w14:paraId="5033C8E8" w14:textId="6DAF4E83" w:rsidR="00B668C0" w:rsidRPr="00235E8F" w:rsidRDefault="00B668C0" w:rsidP="00AE21EB">
      <w:pPr>
        <w:rPr>
          <w:rFonts w:ascii="Arial" w:hAnsi="Arial" w:cs="Arial"/>
        </w:rPr>
      </w:pPr>
    </w:p>
    <w:p w14:paraId="7963D672" w14:textId="0626D21F" w:rsidR="00B668C0" w:rsidRPr="00235E8F" w:rsidRDefault="00B668C0" w:rsidP="00AE21EB">
      <w:pPr>
        <w:rPr>
          <w:rFonts w:ascii="Arial" w:hAnsi="Arial" w:cs="Arial"/>
        </w:rPr>
      </w:pPr>
    </w:p>
    <w:p w14:paraId="1A57A8BC" w14:textId="2FF0F3FD" w:rsidR="00B668C0" w:rsidRPr="00235E8F" w:rsidRDefault="00B668C0" w:rsidP="00AE21EB">
      <w:pPr>
        <w:rPr>
          <w:rFonts w:ascii="Arial" w:hAnsi="Arial" w:cs="Arial"/>
        </w:rPr>
      </w:pPr>
    </w:p>
    <w:p w14:paraId="49CCF385" w14:textId="56A72183" w:rsidR="00B668C0" w:rsidRPr="00235E8F" w:rsidRDefault="00B668C0" w:rsidP="00AE21EB">
      <w:pPr>
        <w:rPr>
          <w:rFonts w:ascii="Arial" w:hAnsi="Arial" w:cs="Arial"/>
        </w:rPr>
      </w:pPr>
    </w:p>
    <w:p w14:paraId="64BD8384" w14:textId="434E1C55" w:rsidR="00B668C0" w:rsidRDefault="00B668C0" w:rsidP="00AE21EB">
      <w:pPr>
        <w:rPr>
          <w:rFonts w:ascii="Arial" w:hAnsi="Arial" w:cs="Arial"/>
        </w:rPr>
      </w:pPr>
    </w:p>
    <w:p w14:paraId="26A1B24F" w14:textId="24425AD7" w:rsidR="00DE735A" w:rsidRPr="00DE735A" w:rsidRDefault="00DE735A" w:rsidP="00DE735A">
      <w:pPr>
        <w:rPr>
          <w:rFonts w:ascii="Arial" w:hAnsi="Arial" w:cs="Arial"/>
        </w:rPr>
      </w:pPr>
    </w:p>
    <w:p w14:paraId="20A3B14A" w14:textId="42D52CCA" w:rsidR="00DE735A" w:rsidRPr="00DE735A" w:rsidRDefault="00DE735A" w:rsidP="00DE735A">
      <w:pPr>
        <w:rPr>
          <w:rFonts w:ascii="Arial" w:hAnsi="Arial" w:cs="Arial"/>
        </w:rPr>
      </w:pPr>
    </w:p>
    <w:p w14:paraId="0724111C" w14:textId="0DB11CD7" w:rsidR="00DE735A" w:rsidRPr="00DE735A" w:rsidRDefault="00DE735A" w:rsidP="00DE735A">
      <w:pPr>
        <w:rPr>
          <w:rFonts w:ascii="Arial" w:hAnsi="Arial" w:cs="Arial"/>
        </w:rPr>
      </w:pPr>
    </w:p>
    <w:p w14:paraId="5EAC2A63" w14:textId="0DE30058" w:rsidR="00DE735A" w:rsidRPr="00DE735A" w:rsidRDefault="00DE735A" w:rsidP="00DE735A">
      <w:pPr>
        <w:rPr>
          <w:rFonts w:ascii="Arial" w:hAnsi="Arial" w:cs="Arial"/>
        </w:rPr>
      </w:pPr>
    </w:p>
    <w:p w14:paraId="5890E46B" w14:textId="4997BC68" w:rsidR="00DE735A" w:rsidRPr="00DE735A" w:rsidRDefault="00DE735A" w:rsidP="00DE735A">
      <w:pPr>
        <w:rPr>
          <w:rFonts w:ascii="Arial" w:hAnsi="Arial" w:cs="Arial"/>
        </w:rPr>
      </w:pPr>
    </w:p>
    <w:p w14:paraId="5D23ABF5" w14:textId="3C88CF77" w:rsidR="00DE735A" w:rsidRPr="00DE735A" w:rsidRDefault="00DE735A" w:rsidP="00DE735A">
      <w:pPr>
        <w:rPr>
          <w:rFonts w:ascii="Arial" w:hAnsi="Arial" w:cs="Arial"/>
        </w:rPr>
      </w:pPr>
    </w:p>
    <w:p w14:paraId="678BCC90" w14:textId="7933A353" w:rsidR="00DE735A" w:rsidRPr="00DE735A" w:rsidRDefault="00DE735A" w:rsidP="00DE735A">
      <w:pPr>
        <w:rPr>
          <w:rFonts w:ascii="Arial" w:hAnsi="Arial" w:cs="Arial"/>
        </w:rPr>
      </w:pPr>
    </w:p>
    <w:p w14:paraId="4D0DA063" w14:textId="1ECECBE9" w:rsidR="00DE735A" w:rsidRPr="00DE735A" w:rsidRDefault="00DE735A" w:rsidP="00DE735A">
      <w:pPr>
        <w:rPr>
          <w:rFonts w:ascii="Arial" w:hAnsi="Arial" w:cs="Arial"/>
        </w:rPr>
      </w:pPr>
    </w:p>
    <w:p w14:paraId="7E716A3B" w14:textId="6005494D" w:rsidR="00DE735A" w:rsidRDefault="00DE735A" w:rsidP="00DE735A">
      <w:pPr>
        <w:rPr>
          <w:rFonts w:ascii="Arial" w:hAnsi="Arial" w:cs="Arial"/>
        </w:rPr>
      </w:pPr>
    </w:p>
    <w:sectPr w:rsidR="00DE735A" w:rsidSect="004938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418" w:bottom="1418" w:left="1418" w:header="709" w:footer="709" w:gutter="0"/>
      <w:pgNumType w:start="4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62A71C" w14:textId="77777777" w:rsidR="00C07A93" w:rsidRDefault="00C07A93" w:rsidP="008E6B93">
      <w:r>
        <w:separator/>
      </w:r>
    </w:p>
  </w:endnote>
  <w:endnote w:type="continuationSeparator" w:id="0">
    <w:p w14:paraId="52C4626C" w14:textId="77777777" w:rsidR="00C07A93" w:rsidRDefault="00C07A93" w:rsidP="008E6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09175571"/>
      <w:docPartObj>
        <w:docPartGallery w:val="Page Numbers (Bottom of Page)"/>
        <w:docPartUnique/>
      </w:docPartObj>
    </w:sdtPr>
    <w:sdtEndPr/>
    <w:sdtContent>
      <w:p w14:paraId="79EE6B2F" w14:textId="77777777" w:rsidR="0010476F" w:rsidRDefault="008A23F6" w:rsidP="008E6B93">
        <w:pPr>
          <w:pStyle w:val="Footer"/>
        </w:pPr>
        <w:r>
          <w:fldChar w:fldCharType="begin"/>
        </w:r>
        <w:r w:rsidR="00A127A6">
          <w:instrText xml:space="preserve"> PAGE   \* MERGEFORMAT </w:instrText>
        </w:r>
        <w:r>
          <w:fldChar w:fldCharType="separate"/>
        </w:r>
        <w:r w:rsidR="004938B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92F12B" w14:textId="77777777" w:rsidR="0010476F" w:rsidRDefault="0010476F" w:rsidP="008E6B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658364"/>
      <w:docPartObj>
        <w:docPartGallery w:val="Page Numbers (Bottom of Page)"/>
        <w:docPartUnique/>
      </w:docPartObj>
    </w:sdtPr>
    <w:sdtEndPr/>
    <w:sdtContent>
      <w:p w14:paraId="296ED76F" w14:textId="77777777" w:rsidR="000B1F9A" w:rsidRDefault="009E15D0" w:rsidP="004938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4F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C4B8389" w14:textId="77777777" w:rsidR="0010476F" w:rsidRDefault="0010476F" w:rsidP="008E6B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44432642"/>
      <w:docPartObj>
        <w:docPartGallery w:val="Page Numbers (Bottom of Page)"/>
        <w:docPartUnique/>
      </w:docPartObj>
    </w:sdtPr>
    <w:sdtEndPr/>
    <w:sdtContent>
      <w:p w14:paraId="363E7F28" w14:textId="77777777" w:rsidR="0010476F" w:rsidRDefault="008A23F6" w:rsidP="008E6B93">
        <w:pPr>
          <w:pStyle w:val="Footer"/>
        </w:pPr>
        <w:r>
          <w:fldChar w:fldCharType="begin"/>
        </w:r>
        <w:r w:rsidR="0010476F">
          <w:instrText>PAGE   \* MERGEFORMAT</w:instrText>
        </w:r>
        <w:r>
          <w:fldChar w:fldCharType="separate"/>
        </w:r>
        <w:r w:rsidR="0010476F" w:rsidRPr="00337831">
          <w:rPr>
            <w:noProof/>
            <w:lang w:val="hr-HR"/>
          </w:rPr>
          <w:t>7</w:t>
        </w:r>
        <w:r w:rsidR="0010476F" w:rsidRPr="00337831">
          <w:rPr>
            <w:noProof/>
            <w:lang w:val="hr-HR"/>
          </w:rPr>
          <w:t>6</w:t>
        </w:r>
        <w:r>
          <w:rPr>
            <w:noProof/>
            <w:lang w:val="hr-HR"/>
          </w:rPr>
          <w:fldChar w:fldCharType="end"/>
        </w:r>
      </w:p>
    </w:sdtContent>
  </w:sdt>
  <w:p w14:paraId="16A0FF6B" w14:textId="77777777" w:rsidR="0010476F" w:rsidRDefault="0010476F" w:rsidP="008E6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91B70" w14:textId="77777777" w:rsidR="00C07A93" w:rsidRDefault="00C07A93" w:rsidP="008E6B93">
      <w:r>
        <w:separator/>
      </w:r>
    </w:p>
  </w:footnote>
  <w:footnote w:type="continuationSeparator" w:id="0">
    <w:p w14:paraId="2980452C" w14:textId="77777777" w:rsidR="00C07A93" w:rsidRDefault="00C07A93" w:rsidP="008E6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E8445" w14:textId="77777777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11A4767" wp14:editId="48322E2F">
              <wp:simplePos x="0" y="0"/>
              <wp:positionH relativeFrom="column">
                <wp:posOffset>3823970</wp:posOffset>
              </wp:positionH>
              <wp:positionV relativeFrom="paragraph">
                <wp:posOffset>-127635</wp:posOffset>
              </wp:positionV>
              <wp:extent cx="2038350" cy="253365"/>
              <wp:effectExtent l="0" t="0" r="0" b="0"/>
              <wp:wrapNone/>
              <wp:docPr id="1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0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7CD7EF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Vol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No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/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Month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20X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1A476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1.1pt;margin-top:-10.05pt;width:160.5pt;height:19.9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" filled="f" stroked="f">
              <v:textbox>
                <w:txbxContent>
                  <w:p w14:paraId="577CD7EF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Vol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No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/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Month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20X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8228CE7" wp14:editId="70844CDC">
              <wp:simplePos x="0" y="0"/>
              <wp:positionH relativeFrom="column">
                <wp:posOffset>13970</wp:posOffset>
              </wp:positionH>
              <wp:positionV relativeFrom="paragraph">
                <wp:posOffset>125730</wp:posOffset>
              </wp:positionV>
              <wp:extent cx="5800725" cy="0"/>
              <wp:effectExtent l="13970" t="11430" r="14605" b="762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0072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07983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1.1pt;margin-top:9.9pt;width:456.7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" strokecolor="#365f91 [2404]" strokeweight="1pt"/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E85970C" wp14:editId="06007C68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2130425" cy="253365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83844E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</w:rPr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85970C" id="Text Box 6" o:spid="_x0000_s1027" type="#_x0000_t202" style="position:absolute;left:0;text-align:left;margin-left:-2.85pt;margin-top:-10.05pt;width:167.75pt;height:19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" filled="f" stroked="f">
              <v:textbox>
                <w:txbxContent>
                  <w:p w14:paraId="7A83844E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</w:rPr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1874F182" w14:textId="77777777" w:rsidR="0010476F" w:rsidRDefault="0010476F" w:rsidP="008E6B93">
    <w:pPr>
      <w:pStyle w:val="Header"/>
    </w:pPr>
  </w:p>
  <w:p w14:paraId="5961C2AB" w14:textId="77777777" w:rsidR="0010476F" w:rsidRDefault="0010476F" w:rsidP="008E6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54909" w14:textId="328D58FE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BB15B7A" wp14:editId="3E0F2BEA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6127115" cy="253365"/>
              <wp:effectExtent l="0" t="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71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040776" w14:textId="2BCE812B" w:rsidR="0010476F" w:rsidRPr="004938BC" w:rsidRDefault="00AC51D5" w:rsidP="004938BC">
                          <w:pPr>
                            <w:jc w:val="center"/>
                          </w:pPr>
                          <w:r w:rsidRPr="007D6FAB">
                            <w:rPr>
                              <w:rStyle w:val="Strong"/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Αρετή </w:t>
                          </w:r>
                          <w:r w:rsidRPr="007D6FA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(Arete) Journal of Excellence in Global Leadership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| Vol. </w:t>
                          </w:r>
                          <w:r w:rsidR="00A3088C">
                            <w:rPr>
                              <w:b/>
                              <w:color w:val="365F91" w:themeColor="accent1" w:themeShade="BF"/>
                            </w:rPr>
                            <w:t>4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No.</w:t>
                          </w:r>
                          <w:r w:rsidR="00A3088C">
                            <w:rPr>
                              <w:b/>
                              <w:color w:val="365F91" w:themeColor="accent1" w:themeShade="BF"/>
                            </w:rPr>
                            <w:t>1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>|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>
                            <w:rPr>
                              <w:b/>
                              <w:color w:val="365F91" w:themeColor="accent1" w:themeShade="BF"/>
                            </w:rPr>
                            <w:t>20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 w:rsidR="00A3088C">
                            <w:rPr>
                              <w:b/>
                              <w:color w:val="365F91" w:themeColor="accent1" w:themeShade="BF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B15B7A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.85pt;margin-top:-10.05pt;width:482.45pt;height:19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" filled="f" stroked="f">
              <v:textbox>
                <w:txbxContent>
                  <w:p w14:paraId="64040776" w14:textId="2BCE812B" w:rsidR="0010476F" w:rsidRPr="004938BC" w:rsidRDefault="00AC51D5" w:rsidP="004938BC">
                    <w:pPr>
                      <w:jc w:val="center"/>
                    </w:pPr>
                    <w:r w:rsidRPr="007D6FAB">
                      <w:rPr>
                        <w:rStyle w:val="Strong"/>
                        <w:rFonts w:ascii="Arial" w:hAnsi="Arial" w:cs="Arial"/>
                        <w:sz w:val="24"/>
                        <w:szCs w:val="24"/>
                      </w:rPr>
                      <w:t xml:space="preserve">Αρετή </w:t>
                    </w:r>
                    <w:r w:rsidRPr="007D6FAB">
                      <w:rPr>
                        <w:rFonts w:ascii="Arial" w:hAnsi="Arial" w:cs="Arial"/>
                        <w:sz w:val="24"/>
                        <w:szCs w:val="24"/>
                      </w:rPr>
                      <w:t>(Arete) Journal of Excellence in Global Leadership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 w:rsidRPr="004938BC">
                      <w:rPr>
                        <w:b/>
                        <w:color w:val="365F91" w:themeColor="accent1" w:themeShade="BF"/>
                      </w:rPr>
                      <w:t xml:space="preserve">| Vol. </w:t>
                    </w:r>
                    <w:r w:rsidR="00A3088C">
                      <w:rPr>
                        <w:b/>
                        <w:color w:val="365F91" w:themeColor="accent1" w:themeShade="BF"/>
                      </w:rPr>
                      <w:t>4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No.</w:t>
                    </w:r>
                    <w:r w:rsidR="00A3088C">
                      <w:rPr>
                        <w:b/>
                        <w:color w:val="365F91" w:themeColor="accent1" w:themeShade="BF"/>
                      </w:rPr>
                      <w:t>1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>|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>
                      <w:rPr>
                        <w:b/>
                        <w:color w:val="365F91" w:themeColor="accent1" w:themeShade="BF"/>
                      </w:rPr>
                      <w:t>20</w:t>
                    </w:r>
                    <w:r>
                      <w:rPr>
                        <w:b/>
                        <w:color w:val="365F91" w:themeColor="accent1" w:themeShade="BF"/>
                      </w:rPr>
                      <w:t>2</w:t>
                    </w:r>
                    <w:r w:rsidR="00A3088C">
                      <w:rPr>
                        <w:b/>
                        <w:color w:val="365F91" w:themeColor="accent1" w:themeShade="BF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47CFA8F9" w14:textId="77777777" w:rsidR="0010476F" w:rsidRDefault="0010476F" w:rsidP="008E6B93">
    <w:pPr>
      <w:pStyle w:val="Header"/>
    </w:pPr>
  </w:p>
  <w:p w14:paraId="049235F9" w14:textId="77777777" w:rsidR="0010476F" w:rsidRDefault="0010476F" w:rsidP="008E6B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057CC" w14:textId="77777777" w:rsidR="0010476F" w:rsidRDefault="0010476F" w:rsidP="008E6B93">
    <w:pPr>
      <w:pStyle w:val="Header"/>
    </w:pPr>
    <w:r>
      <w:rPr>
        <w:noProof/>
        <w:lang w:val="hr-HR" w:eastAsia="hr-HR"/>
      </w:rPr>
      <w:drawing>
        <wp:anchor distT="0" distB="0" distL="114300" distR="114300" simplePos="0" relativeHeight="251657728" behindDoc="0" locked="0" layoutInCell="1" allowOverlap="1" wp14:anchorId="67148C9E" wp14:editId="1A6376B9">
          <wp:simplePos x="0" y="0"/>
          <wp:positionH relativeFrom="column">
            <wp:posOffset>-5080</wp:posOffset>
          </wp:positionH>
          <wp:positionV relativeFrom="paragraph">
            <wp:posOffset>-31115</wp:posOffset>
          </wp:positionV>
          <wp:extent cx="1362075" cy="495300"/>
          <wp:effectExtent l="19050" t="0" r="9525" b="0"/>
          <wp:wrapNone/>
          <wp:docPr id="18" name="Slika 0" descr="logo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2075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4CE4B34" wp14:editId="29280C58">
              <wp:simplePos x="0" y="0"/>
              <wp:positionH relativeFrom="column">
                <wp:posOffset>3951605</wp:posOffset>
              </wp:positionH>
              <wp:positionV relativeFrom="paragraph">
                <wp:posOffset>106045</wp:posOffset>
              </wp:positionV>
              <wp:extent cx="1796415" cy="253365"/>
              <wp:effectExtent l="0" t="0" r="0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64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B1BFA7" w14:textId="77777777" w:rsidR="0010476F" w:rsidRPr="00057474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rPr>
                              <w:lang w:val="hr-HR"/>
                            </w:rPr>
                            <w:t>Vol.</w:t>
                          </w:r>
                          <w:r>
                            <w:rPr>
                              <w:lang w:val="hr-HR"/>
                            </w:rPr>
                            <w:t>4</w:t>
                          </w:r>
                          <w:r w:rsidRPr="00B27677">
                            <w:rPr>
                              <w:lang w:val="hr-HR"/>
                            </w:rPr>
                            <w:t xml:space="preserve"> No.</w:t>
                          </w:r>
                          <w:r>
                            <w:rPr>
                              <w:lang w:val="hr-HR"/>
                            </w:rPr>
                            <w:t>1</w:t>
                          </w:r>
                          <w:r w:rsidRPr="00B27677">
                            <w:rPr>
                              <w:lang w:val="hr-HR"/>
                            </w:rPr>
                            <w:t xml:space="preserve">. / </w:t>
                          </w:r>
                          <w:r>
                            <w:rPr>
                              <w:lang w:val="hr-HR"/>
                            </w:rPr>
                            <w:t>March</w:t>
                          </w:r>
                          <w:r w:rsidRPr="00A77149">
                            <w:rPr>
                              <w:lang w:val="hr-HR"/>
                            </w:rPr>
                            <w:t>201</w:t>
                          </w:r>
                          <w:r>
                            <w:rPr>
                              <w:lang w:val="hr-HR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CE4B3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11.15pt;margin-top:8.35pt;width:141.45pt;height:19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" filled="f" stroked="f">
              <v:textbox>
                <w:txbxContent>
                  <w:p w14:paraId="3BB1BFA7" w14:textId="77777777" w:rsidR="0010476F" w:rsidRPr="00057474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rPr>
                        <w:lang w:val="hr-HR"/>
                      </w:rPr>
                      <w:t>Vol.</w:t>
                    </w:r>
                    <w:r>
                      <w:rPr>
                        <w:lang w:val="hr-HR"/>
                      </w:rPr>
                      <w:t>4</w:t>
                    </w:r>
                    <w:r w:rsidRPr="00B27677">
                      <w:rPr>
                        <w:lang w:val="hr-HR"/>
                      </w:rPr>
                      <w:t xml:space="preserve"> No.</w:t>
                    </w:r>
                    <w:r>
                      <w:rPr>
                        <w:lang w:val="hr-HR"/>
                      </w:rPr>
                      <w:t>1</w:t>
                    </w:r>
                    <w:r w:rsidRPr="00B27677">
                      <w:rPr>
                        <w:lang w:val="hr-HR"/>
                      </w:rPr>
                      <w:t xml:space="preserve">. / </w:t>
                    </w:r>
                    <w:r>
                      <w:rPr>
                        <w:lang w:val="hr-HR"/>
                      </w:rPr>
                      <w:t>March</w:t>
                    </w:r>
                    <w:r w:rsidRPr="00A77149">
                      <w:rPr>
                        <w:lang w:val="hr-HR"/>
                      </w:rPr>
                      <w:t>201</w:t>
                    </w:r>
                    <w:r>
                      <w:rPr>
                        <w:lang w:val="hr-HR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06E4897" wp14:editId="21E37A4F">
              <wp:simplePos x="0" y="0"/>
              <wp:positionH relativeFrom="column">
                <wp:posOffset>1327150</wp:posOffset>
              </wp:positionH>
              <wp:positionV relativeFrom="paragraph">
                <wp:posOffset>106045</wp:posOffset>
              </wp:positionV>
              <wp:extent cx="2130425" cy="25336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BA8F27" w14:textId="77777777" w:rsidR="0010476F" w:rsidRPr="00B27677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6E4897" id="_x0000_s1030" type="#_x0000_t202" style="position:absolute;left:0;text-align:left;margin-left:104.5pt;margin-top:8.35pt;width:167.75pt;height:19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" filled="f" stroked="f">
              <v:textbox>
                <w:txbxContent>
                  <w:p w14:paraId="2FBA8F27" w14:textId="77777777" w:rsidR="0010476F" w:rsidRPr="00B27677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4294967294" distB="4294967294" distL="114300" distR="114300" simplePos="0" relativeHeight="251654656" behindDoc="0" locked="0" layoutInCell="1" allowOverlap="1" wp14:anchorId="2ED7FE0C" wp14:editId="2F39CD11">
              <wp:simplePos x="0" y="0"/>
              <wp:positionH relativeFrom="column">
                <wp:posOffset>1327150</wp:posOffset>
              </wp:positionH>
              <wp:positionV relativeFrom="paragraph">
                <wp:posOffset>359409</wp:posOffset>
              </wp:positionV>
              <wp:extent cx="4420870" cy="0"/>
              <wp:effectExtent l="0" t="0" r="17780" b="0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420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FEFBA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04.5pt;margin-top:28.3pt;width:348.1pt;height:0;z-index:2516546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"/>
          </w:pict>
        </mc:Fallback>
      </mc:AlternateContent>
    </w:r>
  </w:p>
  <w:p w14:paraId="5FB4E6BA" w14:textId="77777777" w:rsidR="0010476F" w:rsidRDefault="0010476F" w:rsidP="008E6B93">
    <w:pPr>
      <w:pStyle w:val="Header"/>
    </w:pPr>
  </w:p>
  <w:p w14:paraId="3A04618F" w14:textId="77777777" w:rsidR="0010476F" w:rsidRDefault="0010476F" w:rsidP="008E6B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37450"/>
    <w:multiLevelType w:val="hybridMultilevel"/>
    <w:tmpl w:val="2AE4FA62"/>
    <w:lvl w:ilvl="0" w:tplc="3926CF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97D25"/>
    <w:multiLevelType w:val="hybridMultilevel"/>
    <w:tmpl w:val="6B1C9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11C59"/>
    <w:multiLevelType w:val="hybridMultilevel"/>
    <w:tmpl w:val="55728334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101A0019" w:tentative="1">
      <w:start w:val="1"/>
      <w:numFmt w:val="lowerLetter"/>
      <w:lvlText w:val="%2."/>
      <w:lvlJc w:val="left"/>
      <w:pPr>
        <w:ind w:left="1080" w:hanging="360"/>
      </w:pPr>
    </w:lvl>
    <w:lvl w:ilvl="2" w:tplc="101A001B" w:tentative="1">
      <w:start w:val="1"/>
      <w:numFmt w:val="lowerRoman"/>
      <w:lvlText w:val="%3."/>
      <w:lvlJc w:val="right"/>
      <w:pPr>
        <w:ind w:left="1800" w:hanging="180"/>
      </w:pPr>
    </w:lvl>
    <w:lvl w:ilvl="3" w:tplc="101A000F" w:tentative="1">
      <w:start w:val="1"/>
      <w:numFmt w:val="decimal"/>
      <w:lvlText w:val="%4."/>
      <w:lvlJc w:val="left"/>
      <w:pPr>
        <w:ind w:left="2520" w:hanging="360"/>
      </w:pPr>
    </w:lvl>
    <w:lvl w:ilvl="4" w:tplc="101A0019" w:tentative="1">
      <w:start w:val="1"/>
      <w:numFmt w:val="lowerLetter"/>
      <w:lvlText w:val="%5."/>
      <w:lvlJc w:val="left"/>
      <w:pPr>
        <w:ind w:left="3240" w:hanging="360"/>
      </w:pPr>
    </w:lvl>
    <w:lvl w:ilvl="5" w:tplc="101A001B" w:tentative="1">
      <w:start w:val="1"/>
      <w:numFmt w:val="lowerRoman"/>
      <w:lvlText w:val="%6."/>
      <w:lvlJc w:val="right"/>
      <w:pPr>
        <w:ind w:left="3960" w:hanging="180"/>
      </w:pPr>
    </w:lvl>
    <w:lvl w:ilvl="6" w:tplc="101A000F" w:tentative="1">
      <w:start w:val="1"/>
      <w:numFmt w:val="decimal"/>
      <w:lvlText w:val="%7."/>
      <w:lvlJc w:val="left"/>
      <w:pPr>
        <w:ind w:left="4680" w:hanging="360"/>
      </w:pPr>
    </w:lvl>
    <w:lvl w:ilvl="7" w:tplc="101A0019" w:tentative="1">
      <w:start w:val="1"/>
      <w:numFmt w:val="lowerLetter"/>
      <w:lvlText w:val="%8."/>
      <w:lvlJc w:val="left"/>
      <w:pPr>
        <w:ind w:left="5400" w:hanging="360"/>
      </w:pPr>
    </w:lvl>
    <w:lvl w:ilvl="8" w:tplc="10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CD05E8"/>
    <w:multiLevelType w:val="hybridMultilevel"/>
    <w:tmpl w:val="7FC2DD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A0278"/>
    <w:multiLevelType w:val="hybridMultilevel"/>
    <w:tmpl w:val="5F7E03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8066B"/>
    <w:multiLevelType w:val="hybridMultilevel"/>
    <w:tmpl w:val="C220BCA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097357"/>
    <w:multiLevelType w:val="hybridMultilevel"/>
    <w:tmpl w:val="FC0045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94950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130E"/>
    <w:multiLevelType w:val="hybridMultilevel"/>
    <w:tmpl w:val="1780FE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E69AA"/>
    <w:multiLevelType w:val="hybridMultilevel"/>
    <w:tmpl w:val="F0FEC806"/>
    <w:lvl w:ilvl="0" w:tplc="0405000F">
      <w:start w:val="1"/>
      <w:numFmt w:val="decimal"/>
      <w:lvlText w:val="%1."/>
      <w:lvlJc w:val="left"/>
      <w:pPr>
        <w:ind w:left="58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08" w:hanging="360"/>
      </w:pPr>
    </w:lvl>
    <w:lvl w:ilvl="2" w:tplc="0405001B" w:tentative="1">
      <w:start w:val="1"/>
      <w:numFmt w:val="lowerRoman"/>
      <w:lvlText w:val="%3."/>
      <w:lvlJc w:val="right"/>
      <w:pPr>
        <w:ind w:left="2028" w:hanging="180"/>
      </w:pPr>
    </w:lvl>
    <w:lvl w:ilvl="3" w:tplc="0405000F" w:tentative="1">
      <w:start w:val="1"/>
      <w:numFmt w:val="decimal"/>
      <w:lvlText w:val="%4."/>
      <w:lvlJc w:val="left"/>
      <w:pPr>
        <w:ind w:left="2748" w:hanging="360"/>
      </w:pPr>
    </w:lvl>
    <w:lvl w:ilvl="4" w:tplc="04050019" w:tentative="1">
      <w:start w:val="1"/>
      <w:numFmt w:val="lowerLetter"/>
      <w:lvlText w:val="%5."/>
      <w:lvlJc w:val="left"/>
      <w:pPr>
        <w:ind w:left="3468" w:hanging="360"/>
      </w:pPr>
    </w:lvl>
    <w:lvl w:ilvl="5" w:tplc="0405001B" w:tentative="1">
      <w:start w:val="1"/>
      <w:numFmt w:val="lowerRoman"/>
      <w:lvlText w:val="%6."/>
      <w:lvlJc w:val="right"/>
      <w:pPr>
        <w:ind w:left="4188" w:hanging="180"/>
      </w:pPr>
    </w:lvl>
    <w:lvl w:ilvl="6" w:tplc="0405000F" w:tentative="1">
      <w:start w:val="1"/>
      <w:numFmt w:val="decimal"/>
      <w:lvlText w:val="%7."/>
      <w:lvlJc w:val="left"/>
      <w:pPr>
        <w:ind w:left="4908" w:hanging="360"/>
      </w:pPr>
    </w:lvl>
    <w:lvl w:ilvl="7" w:tplc="04050019" w:tentative="1">
      <w:start w:val="1"/>
      <w:numFmt w:val="lowerLetter"/>
      <w:lvlText w:val="%8."/>
      <w:lvlJc w:val="left"/>
      <w:pPr>
        <w:ind w:left="5628" w:hanging="360"/>
      </w:pPr>
    </w:lvl>
    <w:lvl w:ilvl="8" w:tplc="0405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9" w15:restartNumberingAfterBreak="0">
    <w:nsid w:val="34A13788"/>
    <w:multiLevelType w:val="hybridMultilevel"/>
    <w:tmpl w:val="4F9A2962"/>
    <w:lvl w:ilvl="0" w:tplc="947830E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896F13"/>
    <w:multiLevelType w:val="hybridMultilevel"/>
    <w:tmpl w:val="F2621C06"/>
    <w:lvl w:ilvl="0" w:tplc="041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480651"/>
    <w:multiLevelType w:val="hybridMultilevel"/>
    <w:tmpl w:val="1842DD7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E9B517B"/>
    <w:multiLevelType w:val="hybridMultilevel"/>
    <w:tmpl w:val="46BABC90"/>
    <w:lvl w:ilvl="0" w:tplc="041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514E6C59"/>
    <w:multiLevelType w:val="hybridMultilevel"/>
    <w:tmpl w:val="DB74894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26A0445"/>
    <w:multiLevelType w:val="multilevel"/>
    <w:tmpl w:val="F83EF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55CC2DCE"/>
    <w:multiLevelType w:val="hybridMultilevel"/>
    <w:tmpl w:val="F48C4962"/>
    <w:lvl w:ilvl="0" w:tplc="041A0003">
      <w:start w:val="1"/>
      <w:numFmt w:val="bullet"/>
      <w:lvlText w:val="o"/>
      <w:lvlJc w:val="left"/>
      <w:pPr>
        <w:ind w:left="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6" w15:restartNumberingAfterBreak="0">
    <w:nsid w:val="67421A4A"/>
    <w:multiLevelType w:val="hybridMultilevel"/>
    <w:tmpl w:val="A1D4DB3A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C1C333F"/>
    <w:multiLevelType w:val="hybridMultilevel"/>
    <w:tmpl w:val="4F38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98641D"/>
    <w:multiLevelType w:val="hybridMultilevel"/>
    <w:tmpl w:val="0C767B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8841A2"/>
    <w:multiLevelType w:val="hybridMultilevel"/>
    <w:tmpl w:val="0614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F11705"/>
    <w:multiLevelType w:val="hybridMultilevel"/>
    <w:tmpl w:val="7DD4D27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F16C95"/>
    <w:multiLevelType w:val="hybridMultilevel"/>
    <w:tmpl w:val="D7821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FB38EC"/>
    <w:multiLevelType w:val="hybridMultilevel"/>
    <w:tmpl w:val="CAAA4F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136715">
    <w:abstractNumId w:val="6"/>
  </w:num>
  <w:num w:numId="2" w16cid:durableId="1825664474">
    <w:abstractNumId w:val="1"/>
  </w:num>
  <w:num w:numId="3" w16cid:durableId="2141798058">
    <w:abstractNumId w:val="14"/>
  </w:num>
  <w:num w:numId="4" w16cid:durableId="347948371">
    <w:abstractNumId w:val="15"/>
  </w:num>
  <w:num w:numId="5" w16cid:durableId="60493149">
    <w:abstractNumId w:val="19"/>
  </w:num>
  <w:num w:numId="6" w16cid:durableId="525599940">
    <w:abstractNumId w:val="3"/>
  </w:num>
  <w:num w:numId="7" w16cid:durableId="1749762543">
    <w:abstractNumId w:val="9"/>
  </w:num>
  <w:num w:numId="8" w16cid:durableId="81487262">
    <w:abstractNumId w:val="12"/>
  </w:num>
  <w:num w:numId="9" w16cid:durableId="1666013905">
    <w:abstractNumId w:val="11"/>
  </w:num>
  <w:num w:numId="10" w16cid:durableId="66928347">
    <w:abstractNumId w:val="5"/>
  </w:num>
  <w:num w:numId="11" w16cid:durableId="1502626184">
    <w:abstractNumId w:val="4"/>
  </w:num>
  <w:num w:numId="12" w16cid:durableId="1400207154">
    <w:abstractNumId w:val="10"/>
  </w:num>
  <w:num w:numId="13" w16cid:durableId="1260141479">
    <w:abstractNumId w:val="17"/>
  </w:num>
  <w:num w:numId="14" w16cid:durableId="1045367771">
    <w:abstractNumId w:val="2"/>
  </w:num>
  <w:num w:numId="15" w16cid:durableId="611396988">
    <w:abstractNumId w:val="16"/>
  </w:num>
  <w:num w:numId="16" w16cid:durableId="1814562213">
    <w:abstractNumId w:val="0"/>
  </w:num>
  <w:num w:numId="17" w16cid:durableId="1488940162">
    <w:abstractNumId w:val="21"/>
  </w:num>
  <w:num w:numId="18" w16cid:durableId="815103067">
    <w:abstractNumId w:val="8"/>
  </w:num>
  <w:num w:numId="19" w16cid:durableId="1541824264">
    <w:abstractNumId w:val="20"/>
  </w:num>
  <w:num w:numId="20" w16cid:durableId="146366233">
    <w:abstractNumId w:val="13"/>
  </w:num>
  <w:num w:numId="21" w16cid:durableId="165752204">
    <w:abstractNumId w:val="22"/>
  </w:num>
  <w:num w:numId="22" w16cid:durableId="229733634">
    <w:abstractNumId w:val="18"/>
  </w:num>
  <w:num w:numId="23" w16cid:durableId="12069845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84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d2df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TUyNjAzMzGwNDZW0lEKTi0uzszPAykwrgUAbpn/USwAAAA="/>
  </w:docVars>
  <w:rsids>
    <w:rsidRoot w:val="00F43BC4"/>
    <w:rsid w:val="00000265"/>
    <w:rsid w:val="000004F0"/>
    <w:rsid w:val="00000853"/>
    <w:rsid w:val="00002F5F"/>
    <w:rsid w:val="00004F0B"/>
    <w:rsid w:val="00005A46"/>
    <w:rsid w:val="00005D73"/>
    <w:rsid w:val="0000629B"/>
    <w:rsid w:val="000069E5"/>
    <w:rsid w:val="00007C86"/>
    <w:rsid w:val="00010A9E"/>
    <w:rsid w:val="00010E61"/>
    <w:rsid w:val="0001142D"/>
    <w:rsid w:val="0001182A"/>
    <w:rsid w:val="00012BF4"/>
    <w:rsid w:val="00013B4E"/>
    <w:rsid w:val="00014E7B"/>
    <w:rsid w:val="00016439"/>
    <w:rsid w:val="000251B3"/>
    <w:rsid w:val="00025E09"/>
    <w:rsid w:val="00027F36"/>
    <w:rsid w:val="00030811"/>
    <w:rsid w:val="00031EAD"/>
    <w:rsid w:val="00032740"/>
    <w:rsid w:val="00033781"/>
    <w:rsid w:val="000337F4"/>
    <w:rsid w:val="00033A2C"/>
    <w:rsid w:val="000404B1"/>
    <w:rsid w:val="0004199F"/>
    <w:rsid w:val="00041AC5"/>
    <w:rsid w:val="000447BE"/>
    <w:rsid w:val="000465D3"/>
    <w:rsid w:val="00053BE2"/>
    <w:rsid w:val="00055FB3"/>
    <w:rsid w:val="000577CD"/>
    <w:rsid w:val="000579E9"/>
    <w:rsid w:val="0006193E"/>
    <w:rsid w:val="00063732"/>
    <w:rsid w:val="000652AE"/>
    <w:rsid w:val="000652B6"/>
    <w:rsid w:val="00066265"/>
    <w:rsid w:val="000676B8"/>
    <w:rsid w:val="000702A0"/>
    <w:rsid w:val="00073496"/>
    <w:rsid w:val="000742BD"/>
    <w:rsid w:val="00074434"/>
    <w:rsid w:val="00076C3F"/>
    <w:rsid w:val="000773C5"/>
    <w:rsid w:val="00077B42"/>
    <w:rsid w:val="00080AD1"/>
    <w:rsid w:val="00081DAD"/>
    <w:rsid w:val="00082506"/>
    <w:rsid w:val="00085A36"/>
    <w:rsid w:val="000864CC"/>
    <w:rsid w:val="00086853"/>
    <w:rsid w:val="0009134E"/>
    <w:rsid w:val="00091888"/>
    <w:rsid w:val="00094292"/>
    <w:rsid w:val="000951F7"/>
    <w:rsid w:val="00095F8C"/>
    <w:rsid w:val="00097833"/>
    <w:rsid w:val="000A0E27"/>
    <w:rsid w:val="000A0F73"/>
    <w:rsid w:val="000A393D"/>
    <w:rsid w:val="000A439F"/>
    <w:rsid w:val="000A5CE2"/>
    <w:rsid w:val="000A64B9"/>
    <w:rsid w:val="000B1F9A"/>
    <w:rsid w:val="000B2333"/>
    <w:rsid w:val="000B2E53"/>
    <w:rsid w:val="000B2F1D"/>
    <w:rsid w:val="000B30C0"/>
    <w:rsid w:val="000B3282"/>
    <w:rsid w:val="000B3494"/>
    <w:rsid w:val="000B3864"/>
    <w:rsid w:val="000B5DE1"/>
    <w:rsid w:val="000B6E18"/>
    <w:rsid w:val="000C0F56"/>
    <w:rsid w:val="000C3F5E"/>
    <w:rsid w:val="000C46FB"/>
    <w:rsid w:val="000C58F0"/>
    <w:rsid w:val="000C6248"/>
    <w:rsid w:val="000D018C"/>
    <w:rsid w:val="000D241D"/>
    <w:rsid w:val="000D2CE2"/>
    <w:rsid w:val="000D393F"/>
    <w:rsid w:val="000D4221"/>
    <w:rsid w:val="000D479B"/>
    <w:rsid w:val="000D4821"/>
    <w:rsid w:val="000D6391"/>
    <w:rsid w:val="000E0B7A"/>
    <w:rsid w:val="000E1E16"/>
    <w:rsid w:val="000E3763"/>
    <w:rsid w:val="000E3C71"/>
    <w:rsid w:val="000E452E"/>
    <w:rsid w:val="000E4983"/>
    <w:rsid w:val="000E4E4D"/>
    <w:rsid w:val="000E6880"/>
    <w:rsid w:val="000E6B0C"/>
    <w:rsid w:val="000E6C3E"/>
    <w:rsid w:val="000F37A9"/>
    <w:rsid w:val="000F4BB3"/>
    <w:rsid w:val="000F5D91"/>
    <w:rsid w:val="000F66D6"/>
    <w:rsid w:val="001009A4"/>
    <w:rsid w:val="0010350B"/>
    <w:rsid w:val="0010476F"/>
    <w:rsid w:val="001062C8"/>
    <w:rsid w:val="001065BE"/>
    <w:rsid w:val="00107792"/>
    <w:rsid w:val="00110C31"/>
    <w:rsid w:val="00113DA9"/>
    <w:rsid w:val="00114080"/>
    <w:rsid w:val="00116864"/>
    <w:rsid w:val="00121A55"/>
    <w:rsid w:val="00123289"/>
    <w:rsid w:val="001233C3"/>
    <w:rsid w:val="00123F5C"/>
    <w:rsid w:val="001240D6"/>
    <w:rsid w:val="001250F0"/>
    <w:rsid w:val="00127531"/>
    <w:rsid w:val="00133588"/>
    <w:rsid w:val="00133736"/>
    <w:rsid w:val="0013488A"/>
    <w:rsid w:val="00135EDD"/>
    <w:rsid w:val="001411BD"/>
    <w:rsid w:val="001416AE"/>
    <w:rsid w:val="00141712"/>
    <w:rsid w:val="001444E8"/>
    <w:rsid w:val="001450DC"/>
    <w:rsid w:val="001453DE"/>
    <w:rsid w:val="00145F62"/>
    <w:rsid w:val="001503FD"/>
    <w:rsid w:val="001522FC"/>
    <w:rsid w:val="00153D7A"/>
    <w:rsid w:val="00155351"/>
    <w:rsid w:val="00156173"/>
    <w:rsid w:val="00157E77"/>
    <w:rsid w:val="00157F39"/>
    <w:rsid w:val="0016364C"/>
    <w:rsid w:val="00164258"/>
    <w:rsid w:val="00164BA0"/>
    <w:rsid w:val="001651E2"/>
    <w:rsid w:val="00165401"/>
    <w:rsid w:val="00166956"/>
    <w:rsid w:val="0017136F"/>
    <w:rsid w:val="00171791"/>
    <w:rsid w:val="00171795"/>
    <w:rsid w:val="001750AD"/>
    <w:rsid w:val="00176AF5"/>
    <w:rsid w:val="00180120"/>
    <w:rsid w:val="001818CC"/>
    <w:rsid w:val="00182C1D"/>
    <w:rsid w:val="00185330"/>
    <w:rsid w:val="0018592A"/>
    <w:rsid w:val="00186A79"/>
    <w:rsid w:val="00187EEE"/>
    <w:rsid w:val="00197534"/>
    <w:rsid w:val="001A28E7"/>
    <w:rsid w:val="001A2A84"/>
    <w:rsid w:val="001A5B7C"/>
    <w:rsid w:val="001A63AD"/>
    <w:rsid w:val="001A7181"/>
    <w:rsid w:val="001A7D67"/>
    <w:rsid w:val="001B10ED"/>
    <w:rsid w:val="001B3131"/>
    <w:rsid w:val="001B5106"/>
    <w:rsid w:val="001B56C9"/>
    <w:rsid w:val="001B6BE0"/>
    <w:rsid w:val="001B7831"/>
    <w:rsid w:val="001B7EC0"/>
    <w:rsid w:val="001B7F2C"/>
    <w:rsid w:val="001C0F82"/>
    <w:rsid w:val="001C2C72"/>
    <w:rsid w:val="001C3C45"/>
    <w:rsid w:val="001C5459"/>
    <w:rsid w:val="001C5540"/>
    <w:rsid w:val="001C7881"/>
    <w:rsid w:val="001D03E3"/>
    <w:rsid w:val="001D04FA"/>
    <w:rsid w:val="001D363F"/>
    <w:rsid w:val="001D365F"/>
    <w:rsid w:val="001D421D"/>
    <w:rsid w:val="001D44C9"/>
    <w:rsid w:val="001D55B0"/>
    <w:rsid w:val="001D7F7E"/>
    <w:rsid w:val="001E1F7C"/>
    <w:rsid w:val="001E2D82"/>
    <w:rsid w:val="001E4163"/>
    <w:rsid w:val="001E4586"/>
    <w:rsid w:val="001E5225"/>
    <w:rsid w:val="001E5557"/>
    <w:rsid w:val="001E6690"/>
    <w:rsid w:val="001E6E47"/>
    <w:rsid w:val="001F15C9"/>
    <w:rsid w:val="001F191F"/>
    <w:rsid w:val="001F1E89"/>
    <w:rsid w:val="001F2022"/>
    <w:rsid w:val="001F46EB"/>
    <w:rsid w:val="001F75C5"/>
    <w:rsid w:val="00201541"/>
    <w:rsid w:val="0020178D"/>
    <w:rsid w:val="0020414D"/>
    <w:rsid w:val="00205341"/>
    <w:rsid w:val="00210918"/>
    <w:rsid w:val="00214C5C"/>
    <w:rsid w:val="00216511"/>
    <w:rsid w:val="002165E9"/>
    <w:rsid w:val="00217D0A"/>
    <w:rsid w:val="0022419A"/>
    <w:rsid w:val="002251B4"/>
    <w:rsid w:val="0022627A"/>
    <w:rsid w:val="00226C87"/>
    <w:rsid w:val="00227071"/>
    <w:rsid w:val="002278AD"/>
    <w:rsid w:val="0023016E"/>
    <w:rsid w:val="0023212D"/>
    <w:rsid w:val="00233534"/>
    <w:rsid w:val="00233986"/>
    <w:rsid w:val="00234CE8"/>
    <w:rsid w:val="00235BDF"/>
    <w:rsid w:val="00235E8F"/>
    <w:rsid w:val="002370C5"/>
    <w:rsid w:val="002379A0"/>
    <w:rsid w:val="0024606D"/>
    <w:rsid w:val="002511FA"/>
    <w:rsid w:val="00254638"/>
    <w:rsid w:val="00255806"/>
    <w:rsid w:val="00256205"/>
    <w:rsid w:val="00256E30"/>
    <w:rsid w:val="002623C1"/>
    <w:rsid w:val="00263149"/>
    <w:rsid w:val="00264C5E"/>
    <w:rsid w:val="00265740"/>
    <w:rsid w:val="002716EA"/>
    <w:rsid w:val="00272122"/>
    <w:rsid w:val="00274941"/>
    <w:rsid w:val="00277FC1"/>
    <w:rsid w:val="00284920"/>
    <w:rsid w:val="002860A4"/>
    <w:rsid w:val="00290720"/>
    <w:rsid w:val="0029377F"/>
    <w:rsid w:val="0029508A"/>
    <w:rsid w:val="00295649"/>
    <w:rsid w:val="00295EAA"/>
    <w:rsid w:val="002A361D"/>
    <w:rsid w:val="002A36CE"/>
    <w:rsid w:val="002A4DAD"/>
    <w:rsid w:val="002A6D46"/>
    <w:rsid w:val="002A73EE"/>
    <w:rsid w:val="002B0536"/>
    <w:rsid w:val="002B1109"/>
    <w:rsid w:val="002B1A81"/>
    <w:rsid w:val="002B1B33"/>
    <w:rsid w:val="002B531B"/>
    <w:rsid w:val="002B77C5"/>
    <w:rsid w:val="002B7877"/>
    <w:rsid w:val="002C17A1"/>
    <w:rsid w:val="002C1C1F"/>
    <w:rsid w:val="002C29EC"/>
    <w:rsid w:val="002C36DB"/>
    <w:rsid w:val="002C511A"/>
    <w:rsid w:val="002C5ECF"/>
    <w:rsid w:val="002C6DD6"/>
    <w:rsid w:val="002C6E94"/>
    <w:rsid w:val="002C6F2C"/>
    <w:rsid w:val="002D2590"/>
    <w:rsid w:val="002D317E"/>
    <w:rsid w:val="002D3B12"/>
    <w:rsid w:val="002D4502"/>
    <w:rsid w:val="002D48C2"/>
    <w:rsid w:val="002D4EDB"/>
    <w:rsid w:val="002D5C95"/>
    <w:rsid w:val="002D5E4C"/>
    <w:rsid w:val="002D6CAC"/>
    <w:rsid w:val="002D72D3"/>
    <w:rsid w:val="002D7B1B"/>
    <w:rsid w:val="002E2B66"/>
    <w:rsid w:val="002E2EDC"/>
    <w:rsid w:val="002E2FFA"/>
    <w:rsid w:val="002E3116"/>
    <w:rsid w:val="002E5E8A"/>
    <w:rsid w:val="002F0FD9"/>
    <w:rsid w:val="002F25FE"/>
    <w:rsid w:val="002F38FC"/>
    <w:rsid w:val="002F65AF"/>
    <w:rsid w:val="002F68FD"/>
    <w:rsid w:val="002F6C3A"/>
    <w:rsid w:val="003018EB"/>
    <w:rsid w:val="00301E9B"/>
    <w:rsid w:val="00301FA7"/>
    <w:rsid w:val="00302270"/>
    <w:rsid w:val="00303F14"/>
    <w:rsid w:val="00305733"/>
    <w:rsid w:val="00305805"/>
    <w:rsid w:val="003114BB"/>
    <w:rsid w:val="00312898"/>
    <w:rsid w:val="00312F95"/>
    <w:rsid w:val="00316AF1"/>
    <w:rsid w:val="00317890"/>
    <w:rsid w:val="003205A2"/>
    <w:rsid w:val="00320D1A"/>
    <w:rsid w:val="0032116E"/>
    <w:rsid w:val="00321BD2"/>
    <w:rsid w:val="00324006"/>
    <w:rsid w:val="00327789"/>
    <w:rsid w:val="003325AB"/>
    <w:rsid w:val="0033299D"/>
    <w:rsid w:val="00333F1B"/>
    <w:rsid w:val="003353AE"/>
    <w:rsid w:val="00337027"/>
    <w:rsid w:val="00337831"/>
    <w:rsid w:val="00340EE8"/>
    <w:rsid w:val="0034230E"/>
    <w:rsid w:val="00343737"/>
    <w:rsid w:val="00346287"/>
    <w:rsid w:val="003467A4"/>
    <w:rsid w:val="003505AD"/>
    <w:rsid w:val="00352794"/>
    <w:rsid w:val="00354B94"/>
    <w:rsid w:val="0035545B"/>
    <w:rsid w:val="00355590"/>
    <w:rsid w:val="003557E9"/>
    <w:rsid w:val="00356359"/>
    <w:rsid w:val="00356607"/>
    <w:rsid w:val="003579D7"/>
    <w:rsid w:val="003604A6"/>
    <w:rsid w:val="0036054A"/>
    <w:rsid w:val="00360AAA"/>
    <w:rsid w:val="00362FF5"/>
    <w:rsid w:val="0036320A"/>
    <w:rsid w:val="0036322F"/>
    <w:rsid w:val="00364448"/>
    <w:rsid w:val="003645FA"/>
    <w:rsid w:val="003670B1"/>
    <w:rsid w:val="003707D0"/>
    <w:rsid w:val="00371661"/>
    <w:rsid w:val="0037354C"/>
    <w:rsid w:val="00374536"/>
    <w:rsid w:val="00374E4E"/>
    <w:rsid w:val="00375262"/>
    <w:rsid w:val="003773C7"/>
    <w:rsid w:val="00382AFE"/>
    <w:rsid w:val="00382B80"/>
    <w:rsid w:val="00383A28"/>
    <w:rsid w:val="003878C0"/>
    <w:rsid w:val="003900CD"/>
    <w:rsid w:val="00392622"/>
    <w:rsid w:val="00394177"/>
    <w:rsid w:val="00397A1D"/>
    <w:rsid w:val="003A0269"/>
    <w:rsid w:val="003A0960"/>
    <w:rsid w:val="003A211C"/>
    <w:rsid w:val="003A5BD3"/>
    <w:rsid w:val="003B0699"/>
    <w:rsid w:val="003B06CD"/>
    <w:rsid w:val="003B2896"/>
    <w:rsid w:val="003B352E"/>
    <w:rsid w:val="003B3A41"/>
    <w:rsid w:val="003B47EA"/>
    <w:rsid w:val="003B7450"/>
    <w:rsid w:val="003C1C04"/>
    <w:rsid w:val="003C2229"/>
    <w:rsid w:val="003C2251"/>
    <w:rsid w:val="003C586E"/>
    <w:rsid w:val="003C7CAD"/>
    <w:rsid w:val="003D10C6"/>
    <w:rsid w:val="003D1220"/>
    <w:rsid w:val="003D1228"/>
    <w:rsid w:val="003D5419"/>
    <w:rsid w:val="003D60C3"/>
    <w:rsid w:val="003D6752"/>
    <w:rsid w:val="003E0D48"/>
    <w:rsid w:val="003E15F0"/>
    <w:rsid w:val="003E4199"/>
    <w:rsid w:val="003E42EC"/>
    <w:rsid w:val="003E5E6A"/>
    <w:rsid w:val="003E6AB4"/>
    <w:rsid w:val="003E7FA1"/>
    <w:rsid w:val="003F04E1"/>
    <w:rsid w:val="003F1272"/>
    <w:rsid w:val="003F1E0B"/>
    <w:rsid w:val="003F3F44"/>
    <w:rsid w:val="003F623F"/>
    <w:rsid w:val="003F7EB1"/>
    <w:rsid w:val="00400407"/>
    <w:rsid w:val="00403EE7"/>
    <w:rsid w:val="0041039C"/>
    <w:rsid w:val="00412427"/>
    <w:rsid w:val="00412F67"/>
    <w:rsid w:val="0041412A"/>
    <w:rsid w:val="00416662"/>
    <w:rsid w:val="00416CC5"/>
    <w:rsid w:val="00417CB1"/>
    <w:rsid w:val="00420FB4"/>
    <w:rsid w:val="00422F5C"/>
    <w:rsid w:val="004247DA"/>
    <w:rsid w:val="004248B3"/>
    <w:rsid w:val="0042633C"/>
    <w:rsid w:val="00427B93"/>
    <w:rsid w:val="004301C9"/>
    <w:rsid w:val="004362B0"/>
    <w:rsid w:val="00437EAC"/>
    <w:rsid w:val="00440ECD"/>
    <w:rsid w:val="00442C0D"/>
    <w:rsid w:val="00445AEB"/>
    <w:rsid w:val="00445DE9"/>
    <w:rsid w:val="00450FD2"/>
    <w:rsid w:val="004512AD"/>
    <w:rsid w:val="004516AC"/>
    <w:rsid w:val="004533D8"/>
    <w:rsid w:val="004569AD"/>
    <w:rsid w:val="004606EE"/>
    <w:rsid w:val="00461183"/>
    <w:rsid w:val="0046199D"/>
    <w:rsid w:val="0046251D"/>
    <w:rsid w:val="0046355C"/>
    <w:rsid w:val="004651D1"/>
    <w:rsid w:val="00466D33"/>
    <w:rsid w:val="00467029"/>
    <w:rsid w:val="00471BE0"/>
    <w:rsid w:val="00472984"/>
    <w:rsid w:val="00473253"/>
    <w:rsid w:val="00477BB7"/>
    <w:rsid w:val="00480542"/>
    <w:rsid w:val="0048088B"/>
    <w:rsid w:val="00480FA0"/>
    <w:rsid w:val="004823AF"/>
    <w:rsid w:val="0048247A"/>
    <w:rsid w:val="00485F4F"/>
    <w:rsid w:val="00486525"/>
    <w:rsid w:val="00486D3A"/>
    <w:rsid w:val="004875CA"/>
    <w:rsid w:val="00487BFB"/>
    <w:rsid w:val="00492A2E"/>
    <w:rsid w:val="004938BC"/>
    <w:rsid w:val="00493EDF"/>
    <w:rsid w:val="00494149"/>
    <w:rsid w:val="004941B5"/>
    <w:rsid w:val="00494DB5"/>
    <w:rsid w:val="00495F14"/>
    <w:rsid w:val="00496538"/>
    <w:rsid w:val="004967B7"/>
    <w:rsid w:val="00496BAF"/>
    <w:rsid w:val="00496E3F"/>
    <w:rsid w:val="00497ABF"/>
    <w:rsid w:val="004A0246"/>
    <w:rsid w:val="004A4AB6"/>
    <w:rsid w:val="004A52CF"/>
    <w:rsid w:val="004B1AC7"/>
    <w:rsid w:val="004B446B"/>
    <w:rsid w:val="004B462F"/>
    <w:rsid w:val="004B4D8E"/>
    <w:rsid w:val="004B4E77"/>
    <w:rsid w:val="004B5130"/>
    <w:rsid w:val="004B65C2"/>
    <w:rsid w:val="004B6BC6"/>
    <w:rsid w:val="004B6E63"/>
    <w:rsid w:val="004B7524"/>
    <w:rsid w:val="004C0F7A"/>
    <w:rsid w:val="004C1D51"/>
    <w:rsid w:val="004C248A"/>
    <w:rsid w:val="004C3DFA"/>
    <w:rsid w:val="004C65AB"/>
    <w:rsid w:val="004C7472"/>
    <w:rsid w:val="004D0080"/>
    <w:rsid w:val="004D20B3"/>
    <w:rsid w:val="004D2713"/>
    <w:rsid w:val="004D2769"/>
    <w:rsid w:val="004D328B"/>
    <w:rsid w:val="004D333E"/>
    <w:rsid w:val="004D424D"/>
    <w:rsid w:val="004D50BC"/>
    <w:rsid w:val="004E07B9"/>
    <w:rsid w:val="004E107C"/>
    <w:rsid w:val="004E13B2"/>
    <w:rsid w:val="004E23CA"/>
    <w:rsid w:val="004E29E6"/>
    <w:rsid w:val="004E4894"/>
    <w:rsid w:val="004E6AA3"/>
    <w:rsid w:val="004F1369"/>
    <w:rsid w:val="004F2CA6"/>
    <w:rsid w:val="004F3E90"/>
    <w:rsid w:val="004F5FA4"/>
    <w:rsid w:val="004F61A2"/>
    <w:rsid w:val="00502095"/>
    <w:rsid w:val="00502C60"/>
    <w:rsid w:val="0050314C"/>
    <w:rsid w:val="00503708"/>
    <w:rsid w:val="00505CD1"/>
    <w:rsid w:val="0051050D"/>
    <w:rsid w:val="00511B2E"/>
    <w:rsid w:val="005130BD"/>
    <w:rsid w:val="005143A7"/>
    <w:rsid w:val="00514512"/>
    <w:rsid w:val="0052253E"/>
    <w:rsid w:val="00522A59"/>
    <w:rsid w:val="005233AD"/>
    <w:rsid w:val="005247FC"/>
    <w:rsid w:val="00526412"/>
    <w:rsid w:val="0052731D"/>
    <w:rsid w:val="00531197"/>
    <w:rsid w:val="00533AFA"/>
    <w:rsid w:val="0053400E"/>
    <w:rsid w:val="0053479C"/>
    <w:rsid w:val="005368C2"/>
    <w:rsid w:val="00536FA4"/>
    <w:rsid w:val="00537807"/>
    <w:rsid w:val="00540963"/>
    <w:rsid w:val="00540B21"/>
    <w:rsid w:val="005424F4"/>
    <w:rsid w:val="00543807"/>
    <w:rsid w:val="00543E0C"/>
    <w:rsid w:val="005447B5"/>
    <w:rsid w:val="00546D18"/>
    <w:rsid w:val="00546D46"/>
    <w:rsid w:val="00551ABC"/>
    <w:rsid w:val="00552365"/>
    <w:rsid w:val="00552A1F"/>
    <w:rsid w:val="00553CA2"/>
    <w:rsid w:val="00554F3E"/>
    <w:rsid w:val="00556918"/>
    <w:rsid w:val="0055721A"/>
    <w:rsid w:val="005612A6"/>
    <w:rsid w:val="00562286"/>
    <w:rsid w:val="00563A0B"/>
    <w:rsid w:val="005640FF"/>
    <w:rsid w:val="00566DDE"/>
    <w:rsid w:val="0056744E"/>
    <w:rsid w:val="00570353"/>
    <w:rsid w:val="00571490"/>
    <w:rsid w:val="00571D47"/>
    <w:rsid w:val="00574EBA"/>
    <w:rsid w:val="005764EB"/>
    <w:rsid w:val="00580492"/>
    <w:rsid w:val="00580AAB"/>
    <w:rsid w:val="00582627"/>
    <w:rsid w:val="00582B45"/>
    <w:rsid w:val="00585982"/>
    <w:rsid w:val="00586379"/>
    <w:rsid w:val="0059058A"/>
    <w:rsid w:val="00590BE2"/>
    <w:rsid w:val="00590D5A"/>
    <w:rsid w:val="005910D3"/>
    <w:rsid w:val="00592A60"/>
    <w:rsid w:val="00597ACC"/>
    <w:rsid w:val="005A3272"/>
    <w:rsid w:val="005A34F7"/>
    <w:rsid w:val="005A3674"/>
    <w:rsid w:val="005A3E1E"/>
    <w:rsid w:val="005A4E08"/>
    <w:rsid w:val="005A6373"/>
    <w:rsid w:val="005A7224"/>
    <w:rsid w:val="005B03A5"/>
    <w:rsid w:val="005B0DC9"/>
    <w:rsid w:val="005B4E81"/>
    <w:rsid w:val="005B5481"/>
    <w:rsid w:val="005B570B"/>
    <w:rsid w:val="005B6181"/>
    <w:rsid w:val="005B664D"/>
    <w:rsid w:val="005B688C"/>
    <w:rsid w:val="005B6F1B"/>
    <w:rsid w:val="005B7453"/>
    <w:rsid w:val="005C1166"/>
    <w:rsid w:val="005C2120"/>
    <w:rsid w:val="005C2A2C"/>
    <w:rsid w:val="005C2E15"/>
    <w:rsid w:val="005C67BA"/>
    <w:rsid w:val="005D0473"/>
    <w:rsid w:val="005D30FD"/>
    <w:rsid w:val="005D4F57"/>
    <w:rsid w:val="005D70A9"/>
    <w:rsid w:val="005E14D2"/>
    <w:rsid w:val="005E25A8"/>
    <w:rsid w:val="005E47D9"/>
    <w:rsid w:val="005E5019"/>
    <w:rsid w:val="005E64FA"/>
    <w:rsid w:val="005F15FC"/>
    <w:rsid w:val="005F32DC"/>
    <w:rsid w:val="005F41F6"/>
    <w:rsid w:val="0060087C"/>
    <w:rsid w:val="006043D7"/>
    <w:rsid w:val="006047D0"/>
    <w:rsid w:val="0060514A"/>
    <w:rsid w:val="00605C68"/>
    <w:rsid w:val="00606BC4"/>
    <w:rsid w:val="00607872"/>
    <w:rsid w:val="00607DD0"/>
    <w:rsid w:val="006102BB"/>
    <w:rsid w:val="0061047C"/>
    <w:rsid w:val="006104EB"/>
    <w:rsid w:val="006112DA"/>
    <w:rsid w:val="00611462"/>
    <w:rsid w:val="0061501F"/>
    <w:rsid w:val="00615C13"/>
    <w:rsid w:val="00615E26"/>
    <w:rsid w:val="00616CF0"/>
    <w:rsid w:val="00616E9E"/>
    <w:rsid w:val="006220CF"/>
    <w:rsid w:val="00622135"/>
    <w:rsid w:val="00622EFA"/>
    <w:rsid w:val="00623EB2"/>
    <w:rsid w:val="00625591"/>
    <w:rsid w:val="00625F4B"/>
    <w:rsid w:val="00625F88"/>
    <w:rsid w:val="006278CF"/>
    <w:rsid w:val="0063061E"/>
    <w:rsid w:val="00630EEE"/>
    <w:rsid w:val="006316E0"/>
    <w:rsid w:val="00633095"/>
    <w:rsid w:val="0063471F"/>
    <w:rsid w:val="00637BB4"/>
    <w:rsid w:val="006410F9"/>
    <w:rsid w:val="006415D3"/>
    <w:rsid w:val="00641D0B"/>
    <w:rsid w:val="00641FB4"/>
    <w:rsid w:val="0064323E"/>
    <w:rsid w:val="006435E7"/>
    <w:rsid w:val="00643EC6"/>
    <w:rsid w:val="0064545B"/>
    <w:rsid w:val="00645F24"/>
    <w:rsid w:val="0064775D"/>
    <w:rsid w:val="00650B67"/>
    <w:rsid w:val="00653734"/>
    <w:rsid w:val="00654D02"/>
    <w:rsid w:val="00657E8E"/>
    <w:rsid w:val="00660F01"/>
    <w:rsid w:val="00661F79"/>
    <w:rsid w:val="006628E2"/>
    <w:rsid w:val="00662E90"/>
    <w:rsid w:val="00662FDB"/>
    <w:rsid w:val="00665935"/>
    <w:rsid w:val="006675B6"/>
    <w:rsid w:val="00671D8D"/>
    <w:rsid w:val="00673F88"/>
    <w:rsid w:val="00675ABA"/>
    <w:rsid w:val="00681CAB"/>
    <w:rsid w:val="00681CF9"/>
    <w:rsid w:val="00683962"/>
    <w:rsid w:val="00687641"/>
    <w:rsid w:val="00687901"/>
    <w:rsid w:val="00690069"/>
    <w:rsid w:val="0069154D"/>
    <w:rsid w:val="00693055"/>
    <w:rsid w:val="006943E0"/>
    <w:rsid w:val="00694963"/>
    <w:rsid w:val="0069532E"/>
    <w:rsid w:val="006956AB"/>
    <w:rsid w:val="006A1C31"/>
    <w:rsid w:val="006A282E"/>
    <w:rsid w:val="006A39C9"/>
    <w:rsid w:val="006A4A76"/>
    <w:rsid w:val="006A4B22"/>
    <w:rsid w:val="006A55E3"/>
    <w:rsid w:val="006A58C2"/>
    <w:rsid w:val="006A6C4B"/>
    <w:rsid w:val="006A6FD9"/>
    <w:rsid w:val="006B095C"/>
    <w:rsid w:val="006B0F74"/>
    <w:rsid w:val="006B3143"/>
    <w:rsid w:val="006B5D39"/>
    <w:rsid w:val="006B76DD"/>
    <w:rsid w:val="006C3259"/>
    <w:rsid w:val="006C43C7"/>
    <w:rsid w:val="006C4EF1"/>
    <w:rsid w:val="006C5B1E"/>
    <w:rsid w:val="006C650C"/>
    <w:rsid w:val="006C7059"/>
    <w:rsid w:val="006D24AC"/>
    <w:rsid w:val="006D2C91"/>
    <w:rsid w:val="006D2E6D"/>
    <w:rsid w:val="006D4222"/>
    <w:rsid w:val="006D5B12"/>
    <w:rsid w:val="006D7759"/>
    <w:rsid w:val="006E44F8"/>
    <w:rsid w:val="006E4C6E"/>
    <w:rsid w:val="006E5CEF"/>
    <w:rsid w:val="006E70DF"/>
    <w:rsid w:val="006F046A"/>
    <w:rsid w:val="006F1F8C"/>
    <w:rsid w:val="006F436D"/>
    <w:rsid w:val="006F44BB"/>
    <w:rsid w:val="006F621C"/>
    <w:rsid w:val="00701B31"/>
    <w:rsid w:val="007041DC"/>
    <w:rsid w:val="00713401"/>
    <w:rsid w:val="00715861"/>
    <w:rsid w:val="00721087"/>
    <w:rsid w:val="00723473"/>
    <w:rsid w:val="00723908"/>
    <w:rsid w:val="00723ED4"/>
    <w:rsid w:val="007259F3"/>
    <w:rsid w:val="00725FF2"/>
    <w:rsid w:val="00727C44"/>
    <w:rsid w:val="00730F97"/>
    <w:rsid w:val="00731B16"/>
    <w:rsid w:val="00733E35"/>
    <w:rsid w:val="007346A5"/>
    <w:rsid w:val="00735F20"/>
    <w:rsid w:val="00740F07"/>
    <w:rsid w:val="007420E7"/>
    <w:rsid w:val="00742204"/>
    <w:rsid w:val="00742FFB"/>
    <w:rsid w:val="00743E67"/>
    <w:rsid w:val="00743EC3"/>
    <w:rsid w:val="007463C3"/>
    <w:rsid w:val="00746D50"/>
    <w:rsid w:val="00751617"/>
    <w:rsid w:val="0075557C"/>
    <w:rsid w:val="00756BBC"/>
    <w:rsid w:val="00760063"/>
    <w:rsid w:val="0076055C"/>
    <w:rsid w:val="007609AA"/>
    <w:rsid w:val="00760AE5"/>
    <w:rsid w:val="00766519"/>
    <w:rsid w:val="0077015B"/>
    <w:rsid w:val="007759A4"/>
    <w:rsid w:val="007763EC"/>
    <w:rsid w:val="00782841"/>
    <w:rsid w:val="00782F9B"/>
    <w:rsid w:val="0078363E"/>
    <w:rsid w:val="007851F4"/>
    <w:rsid w:val="00785887"/>
    <w:rsid w:val="007871D9"/>
    <w:rsid w:val="0079072A"/>
    <w:rsid w:val="0079082E"/>
    <w:rsid w:val="00791A09"/>
    <w:rsid w:val="00792F22"/>
    <w:rsid w:val="00793B28"/>
    <w:rsid w:val="00793C3D"/>
    <w:rsid w:val="007951BC"/>
    <w:rsid w:val="00795FBE"/>
    <w:rsid w:val="007973F2"/>
    <w:rsid w:val="00797CA0"/>
    <w:rsid w:val="00797CC8"/>
    <w:rsid w:val="007A1C12"/>
    <w:rsid w:val="007A2924"/>
    <w:rsid w:val="007A2F69"/>
    <w:rsid w:val="007A38F5"/>
    <w:rsid w:val="007A6128"/>
    <w:rsid w:val="007B1BA6"/>
    <w:rsid w:val="007B35DB"/>
    <w:rsid w:val="007B4CA0"/>
    <w:rsid w:val="007B4D1A"/>
    <w:rsid w:val="007B568A"/>
    <w:rsid w:val="007C117E"/>
    <w:rsid w:val="007C63F3"/>
    <w:rsid w:val="007C71A3"/>
    <w:rsid w:val="007D1573"/>
    <w:rsid w:val="007D21C7"/>
    <w:rsid w:val="007D4C89"/>
    <w:rsid w:val="007D5143"/>
    <w:rsid w:val="007D53B9"/>
    <w:rsid w:val="007D6929"/>
    <w:rsid w:val="007D7E15"/>
    <w:rsid w:val="007E0E9D"/>
    <w:rsid w:val="007E227B"/>
    <w:rsid w:val="007E4299"/>
    <w:rsid w:val="007E59EB"/>
    <w:rsid w:val="007E66EB"/>
    <w:rsid w:val="007E7116"/>
    <w:rsid w:val="007E7400"/>
    <w:rsid w:val="007F529A"/>
    <w:rsid w:val="007F641B"/>
    <w:rsid w:val="007F7324"/>
    <w:rsid w:val="00801CED"/>
    <w:rsid w:val="00801E01"/>
    <w:rsid w:val="00803227"/>
    <w:rsid w:val="0080399B"/>
    <w:rsid w:val="00803A37"/>
    <w:rsid w:val="00805CA7"/>
    <w:rsid w:val="00806313"/>
    <w:rsid w:val="008079F7"/>
    <w:rsid w:val="00810482"/>
    <w:rsid w:val="008117AB"/>
    <w:rsid w:val="0081196D"/>
    <w:rsid w:val="00811FBF"/>
    <w:rsid w:val="00813064"/>
    <w:rsid w:val="008214B8"/>
    <w:rsid w:val="0082155A"/>
    <w:rsid w:val="00823070"/>
    <w:rsid w:val="008251CD"/>
    <w:rsid w:val="00825A22"/>
    <w:rsid w:val="00825C5C"/>
    <w:rsid w:val="008272A8"/>
    <w:rsid w:val="00830162"/>
    <w:rsid w:val="00833B53"/>
    <w:rsid w:val="008343D9"/>
    <w:rsid w:val="008345B0"/>
    <w:rsid w:val="00835782"/>
    <w:rsid w:val="008358E2"/>
    <w:rsid w:val="0083590A"/>
    <w:rsid w:val="00841F3D"/>
    <w:rsid w:val="008436EA"/>
    <w:rsid w:val="008440DE"/>
    <w:rsid w:val="00847677"/>
    <w:rsid w:val="0084785F"/>
    <w:rsid w:val="008503AF"/>
    <w:rsid w:val="00852125"/>
    <w:rsid w:val="00853350"/>
    <w:rsid w:val="00853813"/>
    <w:rsid w:val="00853C87"/>
    <w:rsid w:val="00854864"/>
    <w:rsid w:val="0085524F"/>
    <w:rsid w:val="008556B8"/>
    <w:rsid w:val="00855EBE"/>
    <w:rsid w:val="008578CE"/>
    <w:rsid w:val="00861DBB"/>
    <w:rsid w:val="00861EEE"/>
    <w:rsid w:val="0087097C"/>
    <w:rsid w:val="00874151"/>
    <w:rsid w:val="00876215"/>
    <w:rsid w:val="0087626C"/>
    <w:rsid w:val="00877C9A"/>
    <w:rsid w:val="00880DCF"/>
    <w:rsid w:val="008830BD"/>
    <w:rsid w:val="00883A61"/>
    <w:rsid w:val="00884327"/>
    <w:rsid w:val="00887311"/>
    <w:rsid w:val="00887698"/>
    <w:rsid w:val="00890423"/>
    <w:rsid w:val="008929A2"/>
    <w:rsid w:val="008933E0"/>
    <w:rsid w:val="00893D2C"/>
    <w:rsid w:val="00894D00"/>
    <w:rsid w:val="00895C89"/>
    <w:rsid w:val="008A1CF8"/>
    <w:rsid w:val="008A22B7"/>
    <w:rsid w:val="008A23F6"/>
    <w:rsid w:val="008A38AE"/>
    <w:rsid w:val="008A4BF7"/>
    <w:rsid w:val="008A7737"/>
    <w:rsid w:val="008B0496"/>
    <w:rsid w:val="008B08A2"/>
    <w:rsid w:val="008B1344"/>
    <w:rsid w:val="008B4780"/>
    <w:rsid w:val="008B742C"/>
    <w:rsid w:val="008B761D"/>
    <w:rsid w:val="008C1822"/>
    <w:rsid w:val="008C6A37"/>
    <w:rsid w:val="008D07A0"/>
    <w:rsid w:val="008D0D8F"/>
    <w:rsid w:val="008D159E"/>
    <w:rsid w:val="008D1AF9"/>
    <w:rsid w:val="008D3DB6"/>
    <w:rsid w:val="008D6A22"/>
    <w:rsid w:val="008D7358"/>
    <w:rsid w:val="008E10CD"/>
    <w:rsid w:val="008E1967"/>
    <w:rsid w:val="008E37D0"/>
    <w:rsid w:val="008E4052"/>
    <w:rsid w:val="008E577C"/>
    <w:rsid w:val="008E6B93"/>
    <w:rsid w:val="008E73E7"/>
    <w:rsid w:val="008F0DE0"/>
    <w:rsid w:val="008F158F"/>
    <w:rsid w:val="008F1BF3"/>
    <w:rsid w:val="008F22B5"/>
    <w:rsid w:val="008F49FF"/>
    <w:rsid w:val="008F52D3"/>
    <w:rsid w:val="008F5EDF"/>
    <w:rsid w:val="008F6937"/>
    <w:rsid w:val="008F69D5"/>
    <w:rsid w:val="008F70A8"/>
    <w:rsid w:val="008F785B"/>
    <w:rsid w:val="009026DD"/>
    <w:rsid w:val="0090308B"/>
    <w:rsid w:val="00903157"/>
    <w:rsid w:val="00903C98"/>
    <w:rsid w:val="00907F7A"/>
    <w:rsid w:val="00910916"/>
    <w:rsid w:val="00911F6D"/>
    <w:rsid w:val="009123BB"/>
    <w:rsid w:val="00914219"/>
    <w:rsid w:val="00915EF8"/>
    <w:rsid w:val="00915FB9"/>
    <w:rsid w:val="00917BD5"/>
    <w:rsid w:val="00917D62"/>
    <w:rsid w:val="009218EF"/>
    <w:rsid w:val="00922FD5"/>
    <w:rsid w:val="0092564D"/>
    <w:rsid w:val="00925F90"/>
    <w:rsid w:val="009269C8"/>
    <w:rsid w:val="009302F6"/>
    <w:rsid w:val="009303D2"/>
    <w:rsid w:val="009326FF"/>
    <w:rsid w:val="0093289F"/>
    <w:rsid w:val="00933F36"/>
    <w:rsid w:val="00940768"/>
    <w:rsid w:val="009407EA"/>
    <w:rsid w:val="00942238"/>
    <w:rsid w:val="009424A9"/>
    <w:rsid w:val="00942D55"/>
    <w:rsid w:val="009433BB"/>
    <w:rsid w:val="009446B1"/>
    <w:rsid w:val="009474B9"/>
    <w:rsid w:val="00947762"/>
    <w:rsid w:val="009519F4"/>
    <w:rsid w:val="00953EF4"/>
    <w:rsid w:val="00956E65"/>
    <w:rsid w:val="00957BC8"/>
    <w:rsid w:val="0096351D"/>
    <w:rsid w:val="009638AD"/>
    <w:rsid w:val="00964E59"/>
    <w:rsid w:val="00965F6E"/>
    <w:rsid w:val="00970D43"/>
    <w:rsid w:val="0097112B"/>
    <w:rsid w:val="009714C5"/>
    <w:rsid w:val="009718E8"/>
    <w:rsid w:val="00973852"/>
    <w:rsid w:val="0097551E"/>
    <w:rsid w:val="00980236"/>
    <w:rsid w:val="009820FE"/>
    <w:rsid w:val="0098434C"/>
    <w:rsid w:val="00984A43"/>
    <w:rsid w:val="009865D1"/>
    <w:rsid w:val="009870D4"/>
    <w:rsid w:val="00991A89"/>
    <w:rsid w:val="009938E7"/>
    <w:rsid w:val="00994CE7"/>
    <w:rsid w:val="00996960"/>
    <w:rsid w:val="009A0517"/>
    <w:rsid w:val="009A072C"/>
    <w:rsid w:val="009A1A2E"/>
    <w:rsid w:val="009A442D"/>
    <w:rsid w:val="009A45A5"/>
    <w:rsid w:val="009A4606"/>
    <w:rsid w:val="009A506A"/>
    <w:rsid w:val="009A5673"/>
    <w:rsid w:val="009A5C17"/>
    <w:rsid w:val="009A6D73"/>
    <w:rsid w:val="009A6FF8"/>
    <w:rsid w:val="009A75F7"/>
    <w:rsid w:val="009A77D4"/>
    <w:rsid w:val="009B1FA7"/>
    <w:rsid w:val="009B3281"/>
    <w:rsid w:val="009B52D5"/>
    <w:rsid w:val="009B59A6"/>
    <w:rsid w:val="009B6AB3"/>
    <w:rsid w:val="009B7A25"/>
    <w:rsid w:val="009B7FD8"/>
    <w:rsid w:val="009C0CCB"/>
    <w:rsid w:val="009C23EA"/>
    <w:rsid w:val="009C6B22"/>
    <w:rsid w:val="009D129F"/>
    <w:rsid w:val="009D4120"/>
    <w:rsid w:val="009D7322"/>
    <w:rsid w:val="009D7DA2"/>
    <w:rsid w:val="009E1197"/>
    <w:rsid w:val="009E15D0"/>
    <w:rsid w:val="009E52C2"/>
    <w:rsid w:val="009E5C27"/>
    <w:rsid w:val="009F07B1"/>
    <w:rsid w:val="009F1E34"/>
    <w:rsid w:val="009F224D"/>
    <w:rsid w:val="009F3074"/>
    <w:rsid w:val="009F544C"/>
    <w:rsid w:val="009F59FF"/>
    <w:rsid w:val="00A01B18"/>
    <w:rsid w:val="00A02A14"/>
    <w:rsid w:val="00A03F76"/>
    <w:rsid w:val="00A046B8"/>
    <w:rsid w:val="00A065A5"/>
    <w:rsid w:val="00A06EB6"/>
    <w:rsid w:val="00A107CA"/>
    <w:rsid w:val="00A10D70"/>
    <w:rsid w:val="00A11156"/>
    <w:rsid w:val="00A1129A"/>
    <w:rsid w:val="00A127A6"/>
    <w:rsid w:val="00A12B77"/>
    <w:rsid w:val="00A13451"/>
    <w:rsid w:val="00A14A28"/>
    <w:rsid w:val="00A15B77"/>
    <w:rsid w:val="00A16C74"/>
    <w:rsid w:val="00A205F2"/>
    <w:rsid w:val="00A20C45"/>
    <w:rsid w:val="00A21442"/>
    <w:rsid w:val="00A21F15"/>
    <w:rsid w:val="00A22B34"/>
    <w:rsid w:val="00A23C4A"/>
    <w:rsid w:val="00A241E2"/>
    <w:rsid w:val="00A249EC"/>
    <w:rsid w:val="00A2501E"/>
    <w:rsid w:val="00A257EF"/>
    <w:rsid w:val="00A26352"/>
    <w:rsid w:val="00A265B4"/>
    <w:rsid w:val="00A26802"/>
    <w:rsid w:val="00A30429"/>
    <w:rsid w:val="00A3047E"/>
    <w:rsid w:val="00A3088C"/>
    <w:rsid w:val="00A316A8"/>
    <w:rsid w:val="00A3315A"/>
    <w:rsid w:val="00A36134"/>
    <w:rsid w:val="00A36474"/>
    <w:rsid w:val="00A373FF"/>
    <w:rsid w:val="00A3754E"/>
    <w:rsid w:val="00A402C2"/>
    <w:rsid w:val="00A40526"/>
    <w:rsid w:val="00A40A62"/>
    <w:rsid w:val="00A423B7"/>
    <w:rsid w:val="00A43873"/>
    <w:rsid w:val="00A45087"/>
    <w:rsid w:val="00A45648"/>
    <w:rsid w:val="00A46658"/>
    <w:rsid w:val="00A47444"/>
    <w:rsid w:val="00A47EF2"/>
    <w:rsid w:val="00A504C4"/>
    <w:rsid w:val="00A507DF"/>
    <w:rsid w:val="00A50FB0"/>
    <w:rsid w:val="00A52F64"/>
    <w:rsid w:val="00A53884"/>
    <w:rsid w:val="00A54110"/>
    <w:rsid w:val="00A5462C"/>
    <w:rsid w:val="00A60688"/>
    <w:rsid w:val="00A6144F"/>
    <w:rsid w:val="00A61C6D"/>
    <w:rsid w:val="00A63EA6"/>
    <w:rsid w:val="00A65ACA"/>
    <w:rsid w:val="00A65BFC"/>
    <w:rsid w:val="00A66699"/>
    <w:rsid w:val="00A67919"/>
    <w:rsid w:val="00A700CD"/>
    <w:rsid w:val="00A703B3"/>
    <w:rsid w:val="00A72B91"/>
    <w:rsid w:val="00A73A77"/>
    <w:rsid w:val="00A7574E"/>
    <w:rsid w:val="00A759FE"/>
    <w:rsid w:val="00A763F5"/>
    <w:rsid w:val="00A77237"/>
    <w:rsid w:val="00A7779F"/>
    <w:rsid w:val="00A77A15"/>
    <w:rsid w:val="00A80701"/>
    <w:rsid w:val="00A811EC"/>
    <w:rsid w:val="00A82DA4"/>
    <w:rsid w:val="00A8315E"/>
    <w:rsid w:val="00A83AD3"/>
    <w:rsid w:val="00A84137"/>
    <w:rsid w:val="00A84AA0"/>
    <w:rsid w:val="00A84EFC"/>
    <w:rsid w:val="00A86611"/>
    <w:rsid w:val="00A86D9C"/>
    <w:rsid w:val="00A905B1"/>
    <w:rsid w:val="00A9217F"/>
    <w:rsid w:val="00A9311A"/>
    <w:rsid w:val="00A9360B"/>
    <w:rsid w:val="00A93846"/>
    <w:rsid w:val="00A95BAE"/>
    <w:rsid w:val="00A96489"/>
    <w:rsid w:val="00A96E88"/>
    <w:rsid w:val="00A97BE5"/>
    <w:rsid w:val="00AA0DAC"/>
    <w:rsid w:val="00AA4BF5"/>
    <w:rsid w:val="00AA52B4"/>
    <w:rsid w:val="00AA7115"/>
    <w:rsid w:val="00AA79C2"/>
    <w:rsid w:val="00AB072B"/>
    <w:rsid w:val="00AB3567"/>
    <w:rsid w:val="00AB44C1"/>
    <w:rsid w:val="00AB6A1E"/>
    <w:rsid w:val="00AC1311"/>
    <w:rsid w:val="00AC1428"/>
    <w:rsid w:val="00AC2794"/>
    <w:rsid w:val="00AC51D5"/>
    <w:rsid w:val="00AD29F5"/>
    <w:rsid w:val="00AD3209"/>
    <w:rsid w:val="00AD4B96"/>
    <w:rsid w:val="00AD579F"/>
    <w:rsid w:val="00AD5AE8"/>
    <w:rsid w:val="00AE1666"/>
    <w:rsid w:val="00AE1CD9"/>
    <w:rsid w:val="00AE21EB"/>
    <w:rsid w:val="00AE240F"/>
    <w:rsid w:val="00AE598A"/>
    <w:rsid w:val="00AE65DB"/>
    <w:rsid w:val="00AF11BC"/>
    <w:rsid w:val="00AF1359"/>
    <w:rsid w:val="00AF14E7"/>
    <w:rsid w:val="00AF1CAD"/>
    <w:rsid w:val="00AF1E2E"/>
    <w:rsid w:val="00AF6FB4"/>
    <w:rsid w:val="00B006DC"/>
    <w:rsid w:val="00B0173D"/>
    <w:rsid w:val="00B01AE3"/>
    <w:rsid w:val="00B02E0F"/>
    <w:rsid w:val="00B041CA"/>
    <w:rsid w:val="00B04B5A"/>
    <w:rsid w:val="00B05F2A"/>
    <w:rsid w:val="00B06AED"/>
    <w:rsid w:val="00B0793A"/>
    <w:rsid w:val="00B07D15"/>
    <w:rsid w:val="00B07FA6"/>
    <w:rsid w:val="00B109EE"/>
    <w:rsid w:val="00B10E44"/>
    <w:rsid w:val="00B1285F"/>
    <w:rsid w:val="00B12DF3"/>
    <w:rsid w:val="00B1340B"/>
    <w:rsid w:val="00B13788"/>
    <w:rsid w:val="00B13908"/>
    <w:rsid w:val="00B13F7E"/>
    <w:rsid w:val="00B14880"/>
    <w:rsid w:val="00B15C7F"/>
    <w:rsid w:val="00B16287"/>
    <w:rsid w:val="00B164A0"/>
    <w:rsid w:val="00B20C67"/>
    <w:rsid w:val="00B2143F"/>
    <w:rsid w:val="00B21BCC"/>
    <w:rsid w:val="00B25B39"/>
    <w:rsid w:val="00B30A7F"/>
    <w:rsid w:val="00B3128E"/>
    <w:rsid w:val="00B31B96"/>
    <w:rsid w:val="00B34032"/>
    <w:rsid w:val="00B3408B"/>
    <w:rsid w:val="00B37652"/>
    <w:rsid w:val="00B40422"/>
    <w:rsid w:val="00B41398"/>
    <w:rsid w:val="00B42225"/>
    <w:rsid w:val="00B43225"/>
    <w:rsid w:val="00B44390"/>
    <w:rsid w:val="00B4561D"/>
    <w:rsid w:val="00B50F48"/>
    <w:rsid w:val="00B53909"/>
    <w:rsid w:val="00B53B5C"/>
    <w:rsid w:val="00B62E1F"/>
    <w:rsid w:val="00B62E8E"/>
    <w:rsid w:val="00B66789"/>
    <w:rsid w:val="00B668C0"/>
    <w:rsid w:val="00B66A62"/>
    <w:rsid w:val="00B70476"/>
    <w:rsid w:val="00B70AF2"/>
    <w:rsid w:val="00B70D54"/>
    <w:rsid w:val="00B71500"/>
    <w:rsid w:val="00B71BB7"/>
    <w:rsid w:val="00B72DA3"/>
    <w:rsid w:val="00B73033"/>
    <w:rsid w:val="00B74D53"/>
    <w:rsid w:val="00B7623C"/>
    <w:rsid w:val="00B76AC9"/>
    <w:rsid w:val="00B779A6"/>
    <w:rsid w:val="00B77D71"/>
    <w:rsid w:val="00B82E9D"/>
    <w:rsid w:val="00B82EDB"/>
    <w:rsid w:val="00B85259"/>
    <w:rsid w:val="00B86152"/>
    <w:rsid w:val="00B86B4D"/>
    <w:rsid w:val="00B908AF"/>
    <w:rsid w:val="00B921E5"/>
    <w:rsid w:val="00B92F5B"/>
    <w:rsid w:val="00B94BD7"/>
    <w:rsid w:val="00B9605C"/>
    <w:rsid w:val="00BA27F5"/>
    <w:rsid w:val="00BA4E3E"/>
    <w:rsid w:val="00BA5A78"/>
    <w:rsid w:val="00BA7139"/>
    <w:rsid w:val="00BA7E43"/>
    <w:rsid w:val="00BB1B7E"/>
    <w:rsid w:val="00BB36EA"/>
    <w:rsid w:val="00BB3B69"/>
    <w:rsid w:val="00BB3E9A"/>
    <w:rsid w:val="00BB4A2F"/>
    <w:rsid w:val="00BB4CCF"/>
    <w:rsid w:val="00BB4E0E"/>
    <w:rsid w:val="00BB4E47"/>
    <w:rsid w:val="00BB5082"/>
    <w:rsid w:val="00BB6192"/>
    <w:rsid w:val="00BB6B9C"/>
    <w:rsid w:val="00BB7871"/>
    <w:rsid w:val="00BC1345"/>
    <w:rsid w:val="00BC4A0C"/>
    <w:rsid w:val="00BC5B21"/>
    <w:rsid w:val="00BC6B72"/>
    <w:rsid w:val="00BC722C"/>
    <w:rsid w:val="00BD2814"/>
    <w:rsid w:val="00BD281C"/>
    <w:rsid w:val="00BD3345"/>
    <w:rsid w:val="00BE024D"/>
    <w:rsid w:val="00BE16C1"/>
    <w:rsid w:val="00BE1821"/>
    <w:rsid w:val="00BE5F82"/>
    <w:rsid w:val="00BE6A88"/>
    <w:rsid w:val="00BF083E"/>
    <w:rsid w:val="00BF0851"/>
    <w:rsid w:val="00BF121C"/>
    <w:rsid w:val="00BF6809"/>
    <w:rsid w:val="00BF77F1"/>
    <w:rsid w:val="00BF7B26"/>
    <w:rsid w:val="00C00452"/>
    <w:rsid w:val="00C013F1"/>
    <w:rsid w:val="00C02B96"/>
    <w:rsid w:val="00C03FE2"/>
    <w:rsid w:val="00C045AA"/>
    <w:rsid w:val="00C0474D"/>
    <w:rsid w:val="00C06107"/>
    <w:rsid w:val="00C064D3"/>
    <w:rsid w:val="00C07A93"/>
    <w:rsid w:val="00C10ACF"/>
    <w:rsid w:val="00C13BA3"/>
    <w:rsid w:val="00C16ED4"/>
    <w:rsid w:val="00C22242"/>
    <w:rsid w:val="00C22801"/>
    <w:rsid w:val="00C231A3"/>
    <w:rsid w:val="00C2344E"/>
    <w:rsid w:val="00C25B88"/>
    <w:rsid w:val="00C26C4E"/>
    <w:rsid w:val="00C27DF2"/>
    <w:rsid w:val="00C32A6E"/>
    <w:rsid w:val="00C333B0"/>
    <w:rsid w:val="00C360D3"/>
    <w:rsid w:val="00C3727E"/>
    <w:rsid w:val="00C37685"/>
    <w:rsid w:val="00C41B3D"/>
    <w:rsid w:val="00C4237F"/>
    <w:rsid w:val="00C432B9"/>
    <w:rsid w:val="00C43D5F"/>
    <w:rsid w:val="00C43FAE"/>
    <w:rsid w:val="00C44515"/>
    <w:rsid w:val="00C44729"/>
    <w:rsid w:val="00C4526E"/>
    <w:rsid w:val="00C47AE0"/>
    <w:rsid w:val="00C5057B"/>
    <w:rsid w:val="00C5364E"/>
    <w:rsid w:val="00C537A6"/>
    <w:rsid w:val="00C550CC"/>
    <w:rsid w:val="00C57CF9"/>
    <w:rsid w:val="00C639D6"/>
    <w:rsid w:val="00C63F0D"/>
    <w:rsid w:val="00C6542F"/>
    <w:rsid w:val="00C65580"/>
    <w:rsid w:val="00C67592"/>
    <w:rsid w:val="00C67EB4"/>
    <w:rsid w:val="00C72526"/>
    <w:rsid w:val="00C726C0"/>
    <w:rsid w:val="00C72E23"/>
    <w:rsid w:val="00C76317"/>
    <w:rsid w:val="00C81EDB"/>
    <w:rsid w:val="00C8516B"/>
    <w:rsid w:val="00C859F3"/>
    <w:rsid w:val="00C86565"/>
    <w:rsid w:val="00C91A5F"/>
    <w:rsid w:val="00C9346A"/>
    <w:rsid w:val="00C93FB8"/>
    <w:rsid w:val="00C95FD3"/>
    <w:rsid w:val="00C96E07"/>
    <w:rsid w:val="00CA2E8C"/>
    <w:rsid w:val="00CA367B"/>
    <w:rsid w:val="00CA4B5F"/>
    <w:rsid w:val="00CA4D4C"/>
    <w:rsid w:val="00CA55BC"/>
    <w:rsid w:val="00CA733C"/>
    <w:rsid w:val="00CB0051"/>
    <w:rsid w:val="00CB3659"/>
    <w:rsid w:val="00CB5EB9"/>
    <w:rsid w:val="00CB75BD"/>
    <w:rsid w:val="00CB7972"/>
    <w:rsid w:val="00CB7B20"/>
    <w:rsid w:val="00CC3030"/>
    <w:rsid w:val="00CC5129"/>
    <w:rsid w:val="00CC6BB6"/>
    <w:rsid w:val="00CD0732"/>
    <w:rsid w:val="00CD1D99"/>
    <w:rsid w:val="00CD48E3"/>
    <w:rsid w:val="00CD4927"/>
    <w:rsid w:val="00CE0148"/>
    <w:rsid w:val="00CE0AF2"/>
    <w:rsid w:val="00CE1F5A"/>
    <w:rsid w:val="00CE2FAE"/>
    <w:rsid w:val="00CE4D16"/>
    <w:rsid w:val="00CE4E16"/>
    <w:rsid w:val="00CE5088"/>
    <w:rsid w:val="00CE52FD"/>
    <w:rsid w:val="00CE5AB7"/>
    <w:rsid w:val="00CE7938"/>
    <w:rsid w:val="00CF051A"/>
    <w:rsid w:val="00CF0718"/>
    <w:rsid w:val="00CF15EE"/>
    <w:rsid w:val="00CF7BE0"/>
    <w:rsid w:val="00D0087C"/>
    <w:rsid w:val="00D01591"/>
    <w:rsid w:val="00D03684"/>
    <w:rsid w:val="00D04B16"/>
    <w:rsid w:val="00D04EC7"/>
    <w:rsid w:val="00D067AE"/>
    <w:rsid w:val="00D07904"/>
    <w:rsid w:val="00D11D0A"/>
    <w:rsid w:val="00D13995"/>
    <w:rsid w:val="00D13C0D"/>
    <w:rsid w:val="00D14590"/>
    <w:rsid w:val="00D14F45"/>
    <w:rsid w:val="00D15470"/>
    <w:rsid w:val="00D23F3B"/>
    <w:rsid w:val="00D23FB9"/>
    <w:rsid w:val="00D2405A"/>
    <w:rsid w:val="00D26615"/>
    <w:rsid w:val="00D2728E"/>
    <w:rsid w:val="00D27FDF"/>
    <w:rsid w:val="00D30167"/>
    <w:rsid w:val="00D320D1"/>
    <w:rsid w:val="00D32D57"/>
    <w:rsid w:val="00D342DA"/>
    <w:rsid w:val="00D375C3"/>
    <w:rsid w:val="00D3780B"/>
    <w:rsid w:val="00D40158"/>
    <w:rsid w:val="00D402EA"/>
    <w:rsid w:val="00D40F41"/>
    <w:rsid w:val="00D41E91"/>
    <w:rsid w:val="00D42D1F"/>
    <w:rsid w:val="00D439C1"/>
    <w:rsid w:val="00D46613"/>
    <w:rsid w:val="00D50A0E"/>
    <w:rsid w:val="00D50BB2"/>
    <w:rsid w:val="00D51A18"/>
    <w:rsid w:val="00D54A3C"/>
    <w:rsid w:val="00D568EF"/>
    <w:rsid w:val="00D6371D"/>
    <w:rsid w:val="00D638DF"/>
    <w:rsid w:val="00D64C3B"/>
    <w:rsid w:val="00D6675A"/>
    <w:rsid w:val="00D713B3"/>
    <w:rsid w:val="00D73723"/>
    <w:rsid w:val="00D7411D"/>
    <w:rsid w:val="00D74D4B"/>
    <w:rsid w:val="00D75B29"/>
    <w:rsid w:val="00D76690"/>
    <w:rsid w:val="00D811CD"/>
    <w:rsid w:val="00D81259"/>
    <w:rsid w:val="00D81C53"/>
    <w:rsid w:val="00D8286A"/>
    <w:rsid w:val="00D843D4"/>
    <w:rsid w:val="00D85279"/>
    <w:rsid w:val="00D87D47"/>
    <w:rsid w:val="00D90A4E"/>
    <w:rsid w:val="00D90F25"/>
    <w:rsid w:val="00D92916"/>
    <w:rsid w:val="00D930DD"/>
    <w:rsid w:val="00D942D8"/>
    <w:rsid w:val="00D95C7D"/>
    <w:rsid w:val="00D963EC"/>
    <w:rsid w:val="00DA2849"/>
    <w:rsid w:val="00DA3FD8"/>
    <w:rsid w:val="00DA52B0"/>
    <w:rsid w:val="00DA5DB1"/>
    <w:rsid w:val="00DA6265"/>
    <w:rsid w:val="00DB0B82"/>
    <w:rsid w:val="00DB0E06"/>
    <w:rsid w:val="00DB1A36"/>
    <w:rsid w:val="00DB1C42"/>
    <w:rsid w:val="00DB3EA4"/>
    <w:rsid w:val="00DB4B07"/>
    <w:rsid w:val="00DB69F0"/>
    <w:rsid w:val="00DB79A5"/>
    <w:rsid w:val="00DC12E4"/>
    <w:rsid w:val="00DC1EC0"/>
    <w:rsid w:val="00DC2C9F"/>
    <w:rsid w:val="00DC39F8"/>
    <w:rsid w:val="00DC59BF"/>
    <w:rsid w:val="00DC68D9"/>
    <w:rsid w:val="00DD03F5"/>
    <w:rsid w:val="00DD3330"/>
    <w:rsid w:val="00DD4734"/>
    <w:rsid w:val="00DD6D39"/>
    <w:rsid w:val="00DE0267"/>
    <w:rsid w:val="00DE2DC8"/>
    <w:rsid w:val="00DE2F09"/>
    <w:rsid w:val="00DE6147"/>
    <w:rsid w:val="00DE735A"/>
    <w:rsid w:val="00DF16B6"/>
    <w:rsid w:val="00DF5CE4"/>
    <w:rsid w:val="00E0049D"/>
    <w:rsid w:val="00E035F7"/>
    <w:rsid w:val="00E04CD5"/>
    <w:rsid w:val="00E05119"/>
    <w:rsid w:val="00E053B9"/>
    <w:rsid w:val="00E05867"/>
    <w:rsid w:val="00E1001B"/>
    <w:rsid w:val="00E103CB"/>
    <w:rsid w:val="00E10C91"/>
    <w:rsid w:val="00E10F2E"/>
    <w:rsid w:val="00E127D2"/>
    <w:rsid w:val="00E15BDD"/>
    <w:rsid w:val="00E172E0"/>
    <w:rsid w:val="00E178B1"/>
    <w:rsid w:val="00E20467"/>
    <w:rsid w:val="00E21735"/>
    <w:rsid w:val="00E22C96"/>
    <w:rsid w:val="00E23D8F"/>
    <w:rsid w:val="00E25664"/>
    <w:rsid w:val="00E25CCE"/>
    <w:rsid w:val="00E30CE5"/>
    <w:rsid w:val="00E312D8"/>
    <w:rsid w:val="00E32344"/>
    <w:rsid w:val="00E36109"/>
    <w:rsid w:val="00E36176"/>
    <w:rsid w:val="00E37797"/>
    <w:rsid w:val="00E417EE"/>
    <w:rsid w:val="00E4369E"/>
    <w:rsid w:val="00E44934"/>
    <w:rsid w:val="00E454DF"/>
    <w:rsid w:val="00E46C65"/>
    <w:rsid w:val="00E5086E"/>
    <w:rsid w:val="00E51001"/>
    <w:rsid w:val="00E514B9"/>
    <w:rsid w:val="00E514FC"/>
    <w:rsid w:val="00E527E4"/>
    <w:rsid w:val="00E52F32"/>
    <w:rsid w:val="00E55745"/>
    <w:rsid w:val="00E55B32"/>
    <w:rsid w:val="00E566D3"/>
    <w:rsid w:val="00E57B79"/>
    <w:rsid w:val="00E60A97"/>
    <w:rsid w:val="00E60BA7"/>
    <w:rsid w:val="00E62432"/>
    <w:rsid w:val="00E64BE9"/>
    <w:rsid w:val="00E6621D"/>
    <w:rsid w:val="00E67AA9"/>
    <w:rsid w:val="00E705F5"/>
    <w:rsid w:val="00E70ECB"/>
    <w:rsid w:val="00E71BFC"/>
    <w:rsid w:val="00E73AD4"/>
    <w:rsid w:val="00E76370"/>
    <w:rsid w:val="00E778A6"/>
    <w:rsid w:val="00E801B7"/>
    <w:rsid w:val="00E80EC2"/>
    <w:rsid w:val="00E84BB4"/>
    <w:rsid w:val="00E862CB"/>
    <w:rsid w:val="00E875E6"/>
    <w:rsid w:val="00E87D97"/>
    <w:rsid w:val="00E9036F"/>
    <w:rsid w:val="00E90B7C"/>
    <w:rsid w:val="00E90EF2"/>
    <w:rsid w:val="00E91157"/>
    <w:rsid w:val="00E923A4"/>
    <w:rsid w:val="00E944EA"/>
    <w:rsid w:val="00E945FE"/>
    <w:rsid w:val="00E95427"/>
    <w:rsid w:val="00E954CD"/>
    <w:rsid w:val="00E96B1E"/>
    <w:rsid w:val="00EA01C3"/>
    <w:rsid w:val="00EA0A7A"/>
    <w:rsid w:val="00EA0B95"/>
    <w:rsid w:val="00EA0E78"/>
    <w:rsid w:val="00EA19BD"/>
    <w:rsid w:val="00EA272F"/>
    <w:rsid w:val="00EA3B5D"/>
    <w:rsid w:val="00EA5EB4"/>
    <w:rsid w:val="00EB6280"/>
    <w:rsid w:val="00EB7BBA"/>
    <w:rsid w:val="00EC017C"/>
    <w:rsid w:val="00EC4261"/>
    <w:rsid w:val="00EC635B"/>
    <w:rsid w:val="00EC763D"/>
    <w:rsid w:val="00ED019E"/>
    <w:rsid w:val="00ED0936"/>
    <w:rsid w:val="00ED0ABC"/>
    <w:rsid w:val="00ED14C9"/>
    <w:rsid w:val="00ED14D9"/>
    <w:rsid w:val="00ED1944"/>
    <w:rsid w:val="00ED2449"/>
    <w:rsid w:val="00ED2D32"/>
    <w:rsid w:val="00ED3010"/>
    <w:rsid w:val="00ED617D"/>
    <w:rsid w:val="00ED77EB"/>
    <w:rsid w:val="00EE0ECE"/>
    <w:rsid w:val="00EE12FD"/>
    <w:rsid w:val="00EE1858"/>
    <w:rsid w:val="00EE2A35"/>
    <w:rsid w:val="00EE58E1"/>
    <w:rsid w:val="00EE6958"/>
    <w:rsid w:val="00EE7AC2"/>
    <w:rsid w:val="00EF3A63"/>
    <w:rsid w:val="00EF4F2A"/>
    <w:rsid w:val="00EF59F9"/>
    <w:rsid w:val="00EF6BC9"/>
    <w:rsid w:val="00EF6FD8"/>
    <w:rsid w:val="00F002DD"/>
    <w:rsid w:val="00F01987"/>
    <w:rsid w:val="00F019D2"/>
    <w:rsid w:val="00F01B39"/>
    <w:rsid w:val="00F02354"/>
    <w:rsid w:val="00F02D24"/>
    <w:rsid w:val="00F03051"/>
    <w:rsid w:val="00F0320C"/>
    <w:rsid w:val="00F0393B"/>
    <w:rsid w:val="00F10CB1"/>
    <w:rsid w:val="00F12235"/>
    <w:rsid w:val="00F12291"/>
    <w:rsid w:val="00F13ADB"/>
    <w:rsid w:val="00F17E65"/>
    <w:rsid w:val="00F200C5"/>
    <w:rsid w:val="00F219DF"/>
    <w:rsid w:val="00F24676"/>
    <w:rsid w:val="00F257A6"/>
    <w:rsid w:val="00F27F82"/>
    <w:rsid w:val="00F307A3"/>
    <w:rsid w:val="00F30B75"/>
    <w:rsid w:val="00F30EE8"/>
    <w:rsid w:val="00F32595"/>
    <w:rsid w:val="00F3633C"/>
    <w:rsid w:val="00F40924"/>
    <w:rsid w:val="00F4105D"/>
    <w:rsid w:val="00F424B5"/>
    <w:rsid w:val="00F43464"/>
    <w:rsid w:val="00F43BC4"/>
    <w:rsid w:val="00F462DB"/>
    <w:rsid w:val="00F52D69"/>
    <w:rsid w:val="00F543E8"/>
    <w:rsid w:val="00F5543B"/>
    <w:rsid w:val="00F5683C"/>
    <w:rsid w:val="00F57938"/>
    <w:rsid w:val="00F62517"/>
    <w:rsid w:val="00F666C7"/>
    <w:rsid w:val="00F708E1"/>
    <w:rsid w:val="00F70E51"/>
    <w:rsid w:val="00F72C8E"/>
    <w:rsid w:val="00F73559"/>
    <w:rsid w:val="00F73745"/>
    <w:rsid w:val="00F742B7"/>
    <w:rsid w:val="00F77625"/>
    <w:rsid w:val="00F817E3"/>
    <w:rsid w:val="00F82080"/>
    <w:rsid w:val="00F83B1B"/>
    <w:rsid w:val="00F85C08"/>
    <w:rsid w:val="00F87097"/>
    <w:rsid w:val="00F876AA"/>
    <w:rsid w:val="00F879EE"/>
    <w:rsid w:val="00F9293D"/>
    <w:rsid w:val="00F95988"/>
    <w:rsid w:val="00F964B8"/>
    <w:rsid w:val="00F97097"/>
    <w:rsid w:val="00F97DD9"/>
    <w:rsid w:val="00FA0147"/>
    <w:rsid w:val="00FA1C29"/>
    <w:rsid w:val="00FA2B63"/>
    <w:rsid w:val="00FA3907"/>
    <w:rsid w:val="00FA3C0C"/>
    <w:rsid w:val="00FA3CE8"/>
    <w:rsid w:val="00FA439E"/>
    <w:rsid w:val="00FA5099"/>
    <w:rsid w:val="00FA5F67"/>
    <w:rsid w:val="00FA6885"/>
    <w:rsid w:val="00FA6B17"/>
    <w:rsid w:val="00FA746F"/>
    <w:rsid w:val="00FA7BAB"/>
    <w:rsid w:val="00FB0A71"/>
    <w:rsid w:val="00FB2DC8"/>
    <w:rsid w:val="00FB43B9"/>
    <w:rsid w:val="00FB4995"/>
    <w:rsid w:val="00FC15DC"/>
    <w:rsid w:val="00FC2E50"/>
    <w:rsid w:val="00FC36C3"/>
    <w:rsid w:val="00FC38FE"/>
    <w:rsid w:val="00FC6172"/>
    <w:rsid w:val="00FD36F9"/>
    <w:rsid w:val="00FD49BF"/>
    <w:rsid w:val="00FD5E6E"/>
    <w:rsid w:val="00FE07A8"/>
    <w:rsid w:val="00FE3131"/>
    <w:rsid w:val="00FE4D22"/>
    <w:rsid w:val="00FE58A5"/>
    <w:rsid w:val="00FE65FA"/>
    <w:rsid w:val="00FE698E"/>
    <w:rsid w:val="00FE763E"/>
    <w:rsid w:val="00FE7B97"/>
    <w:rsid w:val="00FE7C99"/>
    <w:rsid w:val="00FF007C"/>
    <w:rsid w:val="00FF2C44"/>
    <w:rsid w:val="00FF30D6"/>
    <w:rsid w:val="00FF34BE"/>
    <w:rsid w:val="00FF4697"/>
    <w:rsid w:val="00FF534D"/>
    <w:rsid w:val="00FF58BB"/>
    <w:rsid w:val="00FF6CEB"/>
    <w:rsid w:val="00FF70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d2dfee"/>
    </o:shapedefaults>
    <o:shapelayout v:ext="edit">
      <o:idmap v:ext="edit" data="2"/>
    </o:shapelayout>
  </w:shapeDefaults>
  <w:decimalSymbol w:val="."/>
  <w:listSeparator w:val=","/>
  <w14:docId w14:val="4A732F7F"/>
  <w15:docId w15:val="{FB4B8F45-20F2-4A8C-BD93-A9E56820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B93"/>
    <w:pPr>
      <w:tabs>
        <w:tab w:val="left" w:pos="284"/>
        <w:tab w:val="left" w:pos="8820"/>
      </w:tabs>
      <w:ind w:right="22"/>
      <w:jc w:val="both"/>
    </w:pPr>
    <w:rPr>
      <w:rFonts w:ascii="Century Gothic" w:hAnsi="Century Gothic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788"/>
    <w:pPr>
      <w:outlineLvl w:val="0"/>
    </w:pPr>
    <w:rPr>
      <w:rFonts w:eastAsia="Times New Roman"/>
      <w:b/>
      <w:color w:val="365F91" w:themeColor="accent1" w:themeShade="BF"/>
      <w:sz w:val="32"/>
      <w:szCs w:val="32"/>
      <w:lang w:eastAsia="et-E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AE0"/>
    <w:pPr>
      <w:outlineLvl w:val="1"/>
    </w:pPr>
    <w:rPr>
      <w:rFonts w:eastAsia="Times New Roman"/>
      <w:bCs/>
      <w:i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8E6B93"/>
    <w:pPr>
      <w:keepNext/>
      <w:keepLines/>
      <w:spacing w:before="200"/>
      <w:outlineLvl w:val="2"/>
    </w:pPr>
    <w:rPr>
      <w:rFonts w:eastAsia="Times New Roman" w:cstheme="majorBidi"/>
      <w:bCs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B13788"/>
    <w:rPr>
      <w:rFonts w:ascii="Century Gothic" w:eastAsia="Times New Roman" w:hAnsi="Century Gothic"/>
      <w:b/>
      <w:color w:val="365F91" w:themeColor="accent1" w:themeShade="BF"/>
      <w:sz w:val="32"/>
      <w:szCs w:val="32"/>
      <w:lang w:val="en-GB" w:eastAsia="et-EE"/>
    </w:rPr>
  </w:style>
  <w:style w:type="character" w:customStyle="1" w:styleId="Heading2Char">
    <w:name w:val="Heading 2 Char"/>
    <w:link w:val="Heading2"/>
    <w:uiPriority w:val="99"/>
    <w:locked/>
    <w:rsid w:val="00C47AE0"/>
    <w:rPr>
      <w:rFonts w:ascii="Century Gothic" w:hAnsi="Century Gothic" w:cs="Times New Roman"/>
      <w:bCs/>
      <w:i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E6B93"/>
    <w:rPr>
      <w:rFonts w:ascii="Century Gothic" w:eastAsia="Times New Roman" w:hAnsi="Century Gothic" w:cstheme="majorBidi"/>
      <w:bCs/>
      <w:i/>
      <w:sz w:val="28"/>
      <w:szCs w:val="28"/>
      <w:lang w:val="en-GB" w:eastAsia="en-US"/>
    </w:rPr>
  </w:style>
  <w:style w:type="paragraph" w:styleId="Footer">
    <w:name w:val="footer"/>
    <w:basedOn w:val="Normal"/>
    <w:link w:val="FooterChar"/>
    <w:uiPriority w:val="99"/>
    <w:rsid w:val="00F43BC4"/>
    <w:pPr>
      <w:tabs>
        <w:tab w:val="center" w:pos="4536"/>
        <w:tab w:val="right" w:pos="9072"/>
      </w:tabs>
    </w:pPr>
    <w:rPr>
      <w:rFonts w:ascii="Times New Roman" w:eastAsia="Times New Roman" w:hAnsi="Times New Roman"/>
      <w:color w:val="000000"/>
      <w:lang w:eastAsia="et-EE"/>
    </w:rPr>
  </w:style>
  <w:style w:type="character" w:customStyle="1" w:styleId="FooterChar">
    <w:name w:val="Footer Char"/>
    <w:link w:val="Footer"/>
    <w:uiPriority w:val="99"/>
    <w:locked/>
    <w:rsid w:val="00F43BC4"/>
    <w:rPr>
      <w:rFonts w:eastAsia="Times New Roman" w:cs="Times New Roman"/>
      <w:color w:val="000000"/>
      <w:sz w:val="20"/>
      <w:szCs w:val="20"/>
      <w:lang w:val="en-GB" w:eastAsia="et-EE"/>
    </w:rPr>
  </w:style>
  <w:style w:type="character" w:styleId="PageNumber">
    <w:name w:val="page number"/>
    <w:uiPriority w:val="99"/>
    <w:semiHidden/>
    <w:rsid w:val="00F43BC4"/>
    <w:rPr>
      <w:rFonts w:cs="Times New Roman"/>
    </w:rPr>
  </w:style>
  <w:style w:type="paragraph" w:styleId="ListParagraph">
    <w:name w:val="List Paragraph"/>
    <w:basedOn w:val="Normal"/>
    <w:uiPriority w:val="34"/>
    <w:qFormat/>
    <w:rsid w:val="00956E65"/>
    <w:pPr>
      <w:ind w:left="720"/>
      <w:contextualSpacing/>
    </w:pPr>
  </w:style>
  <w:style w:type="paragraph" w:customStyle="1" w:styleId="Default">
    <w:name w:val="Default"/>
    <w:uiPriority w:val="99"/>
    <w:rsid w:val="00CE4E16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Emphasis">
    <w:name w:val="Emphasis"/>
    <w:uiPriority w:val="99"/>
    <w:qFormat/>
    <w:rsid w:val="00CF0718"/>
    <w:rPr>
      <w:rFonts w:cs="Times New Roman"/>
      <w:i/>
      <w:iCs/>
    </w:rPr>
  </w:style>
  <w:style w:type="character" w:customStyle="1" w:styleId="apple-converted-space">
    <w:name w:val="apple-converted-space"/>
    <w:rsid w:val="00CF0718"/>
    <w:rPr>
      <w:rFonts w:cs="Times New Roman"/>
    </w:rPr>
  </w:style>
  <w:style w:type="character" w:styleId="Hyperlink">
    <w:name w:val="Hyperlink"/>
    <w:uiPriority w:val="99"/>
    <w:rsid w:val="00CF0718"/>
    <w:rPr>
      <w:rFonts w:cs="Times New Roman"/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11D0A"/>
    <w:pPr>
      <w:keepNext/>
      <w:jc w:val="left"/>
      <w:outlineLvl w:val="3"/>
    </w:pPr>
    <w:rPr>
      <w:rFonts w:eastAsia="Times New Roman"/>
      <w:b/>
      <w:color w:val="000000"/>
      <w:sz w:val="42"/>
      <w:szCs w:val="42"/>
      <w:lang w:eastAsia="et-EE"/>
    </w:rPr>
  </w:style>
  <w:style w:type="character" w:customStyle="1" w:styleId="TitleChar">
    <w:name w:val="Title Char"/>
    <w:link w:val="Title"/>
    <w:uiPriority w:val="10"/>
    <w:locked/>
    <w:rsid w:val="00D11D0A"/>
    <w:rPr>
      <w:rFonts w:ascii="Century Gothic" w:hAnsi="Century Gothic" w:cs="Times New Roman"/>
      <w:b/>
      <w:color w:val="000000"/>
      <w:sz w:val="42"/>
      <w:szCs w:val="42"/>
      <w:lang w:val="en-GB" w:eastAsia="et-EE"/>
    </w:rPr>
  </w:style>
  <w:style w:type="character" w:styleId="FootnoteReference">
    <w:name w:val="footnote reference"/>
    <w:uiPriority w:val="99"/>
    <w:semiHidden/>
    <w:rsid w:val="005143A7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5143A7"/>
    <w:pPr>
      <w:jc w:val="left"/>
    </w:pPr>
    <w:rPr>
      <w:rFonts w:ascii="Times New Roman" w:hAnsi="Times New Roman"/>
      <w:lang w:val="en-US"/>
    </w:rPr>
  </w:style>
  <w:style w:type="character" w:customStyle="1" w:styleId="FootnoteTextChar">
    <w:name w:val="Footnote Text Char"/>
    <w:link w:val="FootnoteText"/>
    <w:uiPriority w:val="99"/>
    <w:semiHidden/>
    <w:locked/>
    <w:rsid w:val="007463C3"/>
    <w:rPr>
      <w:rFonts w:ascii="Century Gothic" w:hAnsi="Century Gothic" w:cs="Times New Roman"/>
      <w:sz w:val="20"/>
      <w:szCs w:val="20"/>
      <w:lang w:val="bs-Latn-BA" w:eastAsia="en-US"/>
    </w:rPr>
  </w:style>
  <w:style w:type="table" w:styleId="TableGrid1">
    <w:name w:val="Table Grid 1"/>
    <w:basedOn w:val="TableNormal"/>
    <w:uiPriority w:val="99"/>
    <w:rsid w:val="009433BB"/>
    <w:pPr>
      <w:jc w:val="both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locked/>
    <w:rsid w:val="00943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uiPriority w:val="99"/>
    <w:rsid w:val="00496BAF"/>
    <w:rPr>
      <w:rFonts w:cs="Times New Roman"/>
    </w:rPr>
  </w:style>
  <w:style w:type="paragraph" w:styleId="NormalWeb">
    <w:name w:val="Normal (Web)"/>
    <w:basedOn w:val="Normal"/>
    <w:uiPriority w:val="99"/>
    <w:rsid w:val="00C67592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59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E59EB"/>
    <w:rPr>
      <w:rFonts w:ascii="Century Gothic" w:hAnsi="Century Gothic"/>
      <w:lang w:val="bs-Latn-B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59EB"/>
    <w:rPr>
      <w:rFonts w:ascii="Tahoma" w:hAnsi="Tahoma" w:cs="Tahoma"/>
      <w:sz w:val="16"/>
      <w:szCs w:val="16"/>
      <w:lang w:val="bs-Latn-BA" w:eastAsia="en-US"/>
    </w:rPr>
  </w:style>
  <w:style w:type="character" w:customStyle="1" w:styleId="A0">
    <w:name w:val="A0"/>
    <w:uiPriority w:val="99"/>
    <w:rsid w:val="005B570B"/>
    <w:rPr>
      <w:rFonts w:cs="Century Gothic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1C2C72"/>
    <w:pPr>
      <w:spacing w:after="200" w:line="276" w:lineRule="auto"/>
      <w:jc w:val="left"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1C2C72"/>
    <w:rPr>
      <w:rFonts w:ascii="Courier New" w:hAnsi="Courier New"/>
      <w:lang w:eastAsia="en-US"/>
    </w:rPr>
  </w:style>
  <w:style w:type="paragraph" w:styleId="Caption">
    <w:name w:val="caption"/>
    <w:basedOn w:val="Normal"/>
    <w:next w:val="Normal"/>
    <w:qFormat/>
    <w:locked/>
    <w:rsid w:val="00A107CA"/>
    <w:pPr>
      <w:spacing w:line="360" w:lineRule="auto"/>
    </w:pPr>
    <w:rPr>
      <w:rFonts w:ascii="Cambria" w:eastAsia="Times New Roman" w:hAnsi="Cambria"/>
      <w:b/>
      <w:bCs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7CA"/>
    <w:rPr>
      <w:rFonts w:ascii="Century Gothic" w:hAnsi="Century Gothic"/>
      <w:lang w:val="bs-Latn-BA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7CA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7CA"/>
    <w:rPr>
      <w:rFonts w:ascii="Century Gothic" w:hAnsi="Century Gothic"/>
      <w:b/>
      <w:bCs/>
      <w:lang w:val="bs-Latn-B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7C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4545B"/>
    <w:rPr>
      <w:sz w:val="16"/>
      <w:szCs w:val="16"/>
    </w:rPr>
  </w:style>
  <w:style w:type="table" w:customStyle="1" w:styleId="LightShading-Accent11">
    <w:name w:val="Light Shading - Accent 11"/>
    <w:basedOn w:val="TableNormal"/>
    <w:uiPriority w:val="60"/>
    <w:rsid w:val="00F4092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btext">
    <w:name w:val="btext"/>
    <w:basedOn w:val="DefaultParagraphFont"/>
    <w:rsid w:val="00F43464"/>
  </w:style>
  <w:style w:type="character" w:customStyle="1" w:styleId="pagenum-separator">
    <w:name w:val="pagenum-separator"/>
    <w:basedOn w:val="DefaultParagraphFont"/>
    <w:rsid w:val="00F43464"/>
  </w:style>
  <w:style w:type="character" w:customStyle="1" w:styleId="hps">
    <w:name w:val="hps"/>
    <w:basedOn w:val="DefaultParagraphFont"/>
    <w:rsid w:val="00661F79"/>
  </w:style>
  <w:style w:type="table" w:customStyle="1" w:styleId="Svijetlareetka-Isticanje11">
    <w:name w:val="Svijetla rešetka - Isticanje 11"/>
    <w:basedOn w:val="TableNormal"/>
    <w:uiPriority w:val="62"/>
    <w:rsid w:val="0071340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Strong">
    <w:name w:val="Strong"/>
    <w:uiPriority w:val="22"/>
    <w:qFormat/>
    <w:locked/>
    <w:rsid w:val="00AC51D5"/>
    <w:rPr>
      <w:b/>
      <w:bCs/>
    </w:rPr>
  </w:style>
  <w:style w:type="paragraph" w:styleId="Revision">
    <w:name w:val="Revision"/>
    <w:hidden/>
    <w:uiPriority w:val="99"/>
    <w:semiHidden/>
    <w:rsid w:val="00B30A7F"/>
    <w:rPr>
      <w:rFonts w:ascii="Century Gothic" w:hAnsi="Century Gothic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394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2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3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4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6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59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06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886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7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8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96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79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11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66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85480F-18BB-4EA8-9C76-60FB26D9B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5</Words>
  <Characters>476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Title of the Paper: Example Paper for Business Systems Research Journal</vt:lpstr>
      <vt:lpstr>Title of the Paper: Example Paper for Business Systems Research Journal</vt:lpstr>
    </vt:vector>
  </TitlesOfParts>
  <Company>Ekonomski fakultet Zagreb</Company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: Example Paper for Business Systems Research Journal</dc:title>
  <dc:creator>Korisnik</dc:creator>
  <cp:lastModifiedBy>Jennie Mitchell</cp:lastModifiedBy>
  <cp:revision>2</cp:revision>
  <cp:lastPrinted>2022-01-02T18:55:00Z</cp:lastPrinted>
  <dcterms:created xsi:type="dcterms:W3CDTF">2026-06-10T18:52:00Z</dcterms:created>
  <dcterms:modified xsi:type="dcterms:W3CDTF">2026-06-10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4dc25e35021f8ad2c465f2e69a9edc97ea9294d2dfb7ad9439ccc5c6447af0</vt:lpwstr>
  </property>
</Properties>
</file>